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B46DC" w14:textId="09FCFF41" w:rsidR="00575F41" w:rsidRPr="00353989" w:rsidRDefault="0096648F" w:rsidP="0096648F">
      <w:pPr>
        <w:pStyle w:val="Title"/>
        <w:jc w:val="center"/>
        <w:rPr>
          <w:rFonts w:asciiTheme="majorBidi" w:hAnsiTheme="majorBidi"/>
        </w:rPr>
      </w:pPr>
      <w:r w:rsidRPr="00353989">
        <w:rPr>
          <w:rFonts w:asciiTheme="majorBidi" w:hAnsiTheme="majorBidi"/>
        </w:rPr>
        <w:t xml:space="preserve">Lab Session </w:t>
      </w:r>
      <w:r w:rsidR="00CF5A7D">
        <w:rPr>
          <w:rFonts w:asciiTheme="majorBidi" w:hAnsiTheme="majorBidi"/>
        </w:rPr>
        <w:t>6</w:t>
      </w:r>
    </w:p>
    <w:p w14:paraId="5F9C567F" w14:textId="0BAF321D" w:rsidR="0096648F" w:rsidRPr="00353989" w:rsidRDefault="0096648F" w:rsidP="0096648F">
      <w:pPr>
        <w:rPr>
          <w:rFonts w:cstheme="majorBidi"/>
        </w:rPr>
      </w:pPr>
    </w:p>
    <w:p w14:paraId="5B222C32" w14:textId="490653B4" w:rsidR="0096648F" w:rsidRPr="00353989" w:rsidRDefault="0096648F" w:rsidP="0096648F">
      <w:pPr>
        <w:rPr>
          <w:rFonts w:cstheme="majorBidi"/>
        </w:rPr>
      </w:pPr>
    </w:p>
    <w:p w14:paraId="03E23DD4" w14:textId="190EF2CA" w:rsidR="009D3DC7" w:rsidRPr="00353989" w:rsidRDefault="009D3DC7" w:rsidP="009D3DC7">
      <w:pPr>
        <w:pStyle w:val="Heading1"/>
      </w:pPr>
      <w:r w:rsidRPr="00353989">
        <w:t>Theme of this Lab Session</w:t>
      </w:r>
    </w:p>
    <w:p w14:paraId="669D4225" w14:textId="7E80BF79" w:rsidR="00E2114D" w:rsidRDefault="00F47A67" w:rsidP="00441230">
      <w:pPr>
        <w:rPr>
          <w:rFonts w:cstheme="majorBidi"/>
        </w:rPr>
      </w:pPr>
      <w:r w:rsidRPr="00353989">
        <w:rPr>
          <w:rFonts w:cstheme="majorBidi"/>
        </w:rPr>
        <w:t xml:space="preserve">Today Lab is split into </w:t>
      </w:r>
      <w:r w:rsidR="00C83FA4">
        <w:rPr>
          <w:rFonts w:cstheme="majorBidi"/>
        </w:rPr>
        <w:t>many</w:t>
      </w:r>
      <w:r w:rsidRPr="00353989">
        <w:rPr>
          <w:rFonts w:cstheme="majorBidi"/>
        </w:rPr>
        <w:t xml:space="preserve"> parts. </w:t>
      </w:r>
      <w:r w:rsidR="00C83FA4">
        <w:rPr>
          <w:rFonts w:cstheme="majorBidi"/>
        </w:rPr>
        <w:t xml:space="preserve">Each part is splitted into </w:t>
      </w:r>
      <w:r w:rsidR="00C80AC2">
        <w:rPr>
          <w:rFonts w:cstheme="majorBidi"/>
        </w:rPr>
        <w:t>different questions. This lab is to prepare the front-end developer of your group to learn technical skills to develop</w:t>
      </w:r>
      <w:r w:rsidR="00555507">
        <w:rPr>
          <w:rFonts w:cstheme="majorBidi"/>
        </w:rPr>
        <w:t xml:space="preserve"> his or her skills to enable them to write a front-end web-page to your </w:t>
      </w:r>
      <w:r w:rsidR="00F705C1">
        <w:rPr>
          <w:rFonts w:cstheme="majorBidi"/>
        </w:rPr>
        <w:t xml:space="preserve">DApp. It might be at times that the developer who is responsible of creating a front-end requires some knowledge of backend as you will see by the end of this lab. However, if that was the case, then the front-end developer needs to communicate his/her thoughts with the back-end </w:t>
      </w:r>
      <w:r w:rsidR="00441230">
        <w:rPr>
          <w:rFonts w:cstheme="majorBidi"/>
        </w:rPr>
        <w:t xml:space="preserve">JavaScript developer so that both could find a solution to the problem. </w:t>
      </w:r>
    </w:p>
    <w:p w14:paraId="2C3E8802" w14:textId="0D70AEBE" w:rsidR="00441230" w:rsidRPr="00353989" w:rsidRDefault="00441230" w:rsidP="00441230">
      <w:pPr>
        <w:rPr>
          <w:rFonts w:cstheme="majorBidi"/>
        </w:rPr>
      </w:pPr>
      <w:r>
        <w:rPr>
          <w:rFonts w:cstheme="majorBidi"/>
        </w:rPr>
        <w:t xml:space="preserve">In this lab, if you are neither the back-end developer i.e. the individual who is concerned with JS or </w:t>
      </w:r>
      <w:r w:rsidR="00C279FD">
        <w:rPr>
          <w:rFonts w:cstheme="majorBidi"/>
        </w:rPr>
        <w:t xml:space="preserve">the front-end developer then you only need to solve part 1 of this tutorial. Otherwise, there is no need to know further information in this lab. </w:t>
      </w:r>
    </w:p>
    <w:p w14:paraId="15EB73D7" w14:textId="09A15196" w:rsidR="00E2114D" w:rsidRPr="00353989" w:rsidRDefault="00E2114D" w:rsidP="00E2114D">
      <w:pPr>
        <w:pStyle w:val="Heading1"/>
      </w:pPr>
      <w:r w:rsidRPr="00353989">
        <w:t xml:space="preserve">Pre-requests </w:t>
      </w:r>
      <w:r w:rsidR="009A2885" w:rsidRPr="00353989">
        <w:t>skills for this Lab</w:t>
      </w:r>
    </w:p>
    <w:p w14:paraId="0CC38FF5" w14:textId="1F886F27" w:rsidR="009A2885" w:rsidRDefault="009A2885" w:rsidP="009A2885">
      <w:pPr>
        <w:pStyle w:val="ListParagraph"/>
        <w:numPr>
          <w:ilvl w:val="0"/>
          <w:numId w:val="9"/>
        </w:numPr>
        <w:rPr>
          <w:rFonts w:cstheme="majorBidi"/>
        </w:rPr>
      </w:pPr>
      <w:r w:rsidRPr="00353989">
        <w:rPr>
          <w:rFonts w:cstheme="majorBidi"/>
        </w:rPr>
        <w:t xml:space="preserve">Having and running VS code editor with </w:t>
      </w:r>
      <w:r w:rsidR="00CF6357" w:rsidRPr="00353989">
        <w:rPr>
          <w:rFonts w:cstheme="majorBidi"/>
        </w:rPr>
        <w:t>the</w:t>
      </w:r>
      <w:r w:rsidRPr="00353989">
        <w:rPr>
          <w:rFonts w:cstheme="majorBidi"/>
        </w:rPr>
        <w:t xml:space="preserve"> configuration </w:t>
      </w:r>
      <w:r w:rsidR="004A1072" w:rsidRPr="00353989">
        <w:rPr>
          <w:rFonts w:cstheme="majorBidi"/>
        </w:rPr>
        <w:t xml:space="preserve">done in Lab session 1. </w:t>
      </w:r>
    </w:p>
    <w:p w14:paraId="501CE948" w14:textId="75B7BDD7" w:rsidR="00BE7DC9" w:rsidRDefault="00BE7DC9" w:rsidP="009A2885">
      <w:pPr>
        <w:pStyle w:val="ListParagraph"/>
        <w:numPr>
          <w:ilvl w:val="0"/>
          <w:numId w:val="9"/>
        </w:numPr>
        <w:rPr>
          <w:rFonts w:cstheme="majorBidi"/>
        </w:rPr>
      </w:pPr>
      <w:r>
        <w:rPr>
          <w:rFonts w:cstheme="majorBidi"/>
        </w:rPr>
        <w:t xml:space="preserve">Node </w:t>
      </w:r>
    </w:p>
    <w:p w14:paraId="24FAE1FC" w14:textId="5572076E" w:rsidR="00BE7DC9" w:rsidRPr="00353989" w:rsidRDefault="00C83FA4" w:rsidP="009A2885">
      <w:pPr>
        <w:pStyle w:val="ListParagraph"/>
        <w:numPr>
          <w:ilvl w:val="0"/>
          <w:numId w:val="9"/>
        </w:numPr>
        <w:rPr>
          <w:rFonts w:cstheme="majorBidi"/>
        </w:rPr>
      </w:pPr>
      <w:r>
        <w:rPr>
          <w:rFonts w:cstheme="majorBidi"/>
        </w:rPr>
        <w:t>JavaScript</w:t>
      </w:r>
    </w:p>
    <w:p w14:paraId="7A8F09D4" w14:textId="69C373B6" w:rsidR="007D0A07" w:rsidRPr="00353989" w:rsidRDefault="007D0A07" w:rsidP="0096648F">
      <w:pPr>
        <w:rPr>
          <w:rFonts w:cstheme="majorBidi"/>
        </w:rPr>
      </w:pPr>
    </w:p>
    <w:p w14:paraId="0A3B0B87" w14:textId="3CD78299" w:rsidR="00F47A67" w:rsidRPr="00353989" w:rsidRDefault="00F47A67" w:rsidP="0096648F">
      <w:pPr>
        <w:rPr>
          <w:rFonts w:cstheme="majorBidi"/>
        </w:rPr>
      </w:pPr>
    </w:p>
    <w:p w14:paraId="32B9ED91" w14:textId="21DBA02E" w:rsidR="009B1595" w:rsidRPr="00353989" w:rsidRDefault="009B1595" w:rsidP="0096648F">
      <w:pPr>
        <w:rPr>
          <w:rFonts w:cstheme="majorBidi"/>
        </w:rPr>
      </w:pPr>
    </w:p>
    <w:p w14:paraId="019CC9A6" w14:textId="76F09CF9" w:rsidR="009B1595" w:rsidRPr="00353989" w:rsidRDefault="009B1595" w:rsidP="0096648F">
      <w:pPr>
        <w:rPr>
          <w:rFonts w:cstheme="majorBidi"/>
        </w:rPr>
      </w:pPr>
    </w:p>
    <w:p w14:paraId="07C2FB17" w14:textId="5E275F52" w:rsidR="009B1595" w:rsidRPr="00353989" w:rsidRDefault="009B1595" w:rsidP="0096648F">
      <w:pPr>
        <w:rPr>
          <w:rFonts w:cstheme="majorBidi"/>
        </w:rPr>
      </w:pPr>
    </w:p>
    <w:p w14:paraId="2780AEF2" w14:textId="0EC451CF" w:rsidR="009B1595" w:rsidRPr="00353989" w:rsidRDefault="009B1595" w:rsidP="0096648F">
      <w:pPr>
        <w:rPr>
          <w:rFonts w:cstheme="majorBidi"/>
        </w:rPr>
      </w:pPr>
    </w:p>
    <w:p w14:paraId="1C832826" w14:textId="162B88BF" w:rsidR="00574B89" w:rsidRPr="00353989" w:rsidRDefault="00574B89" w:rsidP="0096648F">
      <w:pPr>
        <w:rPr>
          <w:rFonts w:cstheme="majorBidi"/>
        </w:rPr>
      </w:pPr>
    </w:p>
    <w:p w14:paraId="1F29C1D5" w14:textId="77777777" w:rsidR="00574B89" w:rsidRPr="00353989" w:rsidRDefault="00574B89">
      <w:pPr>
        <w:rPr>
          <w:rFonts w:cstheme="majorBidi"/>
        </w:rPr>
      </w:pPr>
      <w:r w:rsidRPr="00353989">
        <w:rPr>
          <w:rFonts w:cstheme="majorBidi"/>
        </w:rPr>
        <w:br w:type="page"/>
      </w:r>
    </w:p>
    <w:p w14:paraId="566A6B62" w14:textId="28F19859" w:rsidR="009B1595" w:rsidRPr="00353989" w:rsidRDefault="003B6F9E" w:rsidP="003B6F9E">
      <w:pPr>
        <w:pStyle w:val="Title"/>
        <w:jc w:val="center"/>
        <w:rPr>
          <w:rFonts w:asciiTheme="majorBidi" w:hAnsiTheme="majorBidi"/>
        </w:rPr>
      </w:pPr>
      <w:r w:rsidRPr="00353989">
        <w:rPr>
          <w:rFonts w:asciiTheme="majorBidi" w:hAnsiTheme="majorBidi"/>
        </w:rPr>
        <w:lastRenderedPageBreak/>
        <w:t>Main Lab Questions</w:t>
      </w:r>
    </w:p>
    <w:p w14:paraId="598C454F" w14:textId="2513749D" w:rsidR="007D0A07" w:rsidRPr="00353989" w:rsidRDefault="007D0A07" w:rsidP="0096648F">
      <w:pPr>
        <w:rPr>
          <w:rFonts w:cstheme="majorBidi"/>
        </w:rPr>
      </w:pPr>
    </w:p>
    <w:p w14:paraId="766D7F7A" w14:textId="77777777" w:rsidR="007277D9" w:rsidRPr="00353989" w:rsidRDefault="007277D9" w:rsidP="0096648F">
      <w:pPr>
        <w:rPr>
          <w:rFonts w:cstheme="majorBidi"/>
        </w:rPr>
      </w:pPr>
    </w:p>
    <w:p w14:paraId="3A1E480B" w14:textId="2FDCDDD5" w:rsidR="00DB5CCE" w:rsidRPr="00353989" w:rsidRDefault="003B6F9E" w:rsidP="008111FC">
      <w:pPr>
        <w:pStyle w:val="Heading1"/>
      </w:pPr>
      <w:r w:rsidRPr="00353989">
        <w:t xml:space="preserve">Part 1: </w:t>
      </w:r>
      <w:r w:rsidR="0029417F">
        <w:t>Reading</w:t>
      </w:r>
      <w:r w:rsidR="00557407">
        <w:t>, Understanding,</w:t>
      </w:r>
      <w:r w:rsidR="00DF4286">
        <w:t xml:space="preserve"> and Modifying </w:t>
      </w:r>
      <w:r w:rsidR="003B1E28" w:rsidRPr="00353989">
        <w:t xml:space="preserve">moderate </w:t>
      </w:r>
      <w:r w:rsidR="00B84FB4" w:rsidRPr="00353989">
        <w:t xml:space="preserve">Smart Contract </w:t>
      </w:r>
      <w:r w:rsidR="00073062" w:rsidRPr="00353989">
        <w:t xml:space="preserve">using </w:t>
      </w:r>
      <w:r w:rsidR="00557407" w:rsidRPr="00353989">
        <w:t xml:space="preserve">Solidity programming </w:t>
      </w:r>
    </w:p>
    <w:p w14:paraId="353C9049" w14:textId="53992C2B" w:rsidR="00F56934" w:rsidRDefault="00F56934" w:rsidP="00E57D2C">
      <w:pPr>
        <w:rPr>
          <w:rFonts w:cstheme="majorBidi"/>
        </w:rPr>
      </w:pPr>
    </w:p>
    <w:p w14:paraId="6507F346" w14:textId="6520A860" w:rsidR="005B7D15" w:rsidRDefault="005B7D15" w:rsidP="005B7D15">
      <w:r>
        <w:t xml:space="preserve">Mini-video expected to be watched in order to conduct this part: </w:t>
      </w:r>
      <w:r w:rsidR="00B90154">
        <w:t xml:space="preserve">1, 2,3, </w:t>
      </w:r>
    </w:p>
    <w:p w14:paraId="36405B51" w14:textId="3D36608E" w:rsidR="005B7D15" w:rsidRPr="005B7D15" w:rsidRDefault="005B7D15" w:rsidP="005B7D15">
      <w:r>
        <w:t xml:space="preserve">Expected time: </w:t>
      </w:r>
      <w:r w:rsidR="00BA285D">
        <w:t>45</w:t>
      </w:r>
      <w:r>
        <w:t xml:space="preserve"> min</w:t>
      </w:r>
    </w:p>
    <w:p w14:paraId="36911E99" w14:textId="364731E3" w:rsidR="00DE3AA3" w:rsidRDefault="00914164" w:rsidP="00B71345">
      <w:pPr>
        <w:rPr>
          <w:rFonts w:cstheme="majorBidi"/>
        </w:rPr>
      </w:pPr>
      <w:r w:rsidRPr="00353989">
        <w:rPr>
          <w:rFonts w:cstheme="majorBidi"/>
        </w:rPr>
        <w:t>This question is dedicated to</w:t>
      </w:r>
      <w:r w:rsidR="001222FF">
        <w:rPr>
          <w:rFonts w:cstheme="majorBidi"/>
        </w:rPr>
        <w:t xml:space="preserve"> familiarize you with fundamentals of ReactJS. </w:t>
      </w:r>
      <w:r w:rsidRPr="00353989">
        <w:rPr>
          <w:rFonts w:cstheme="majorBidi"/>
        </w:rPr>
        <w:t xml:space="preserve">This practice is vital because it teaches developers. </w:t>
      </w:r>
      <w:r w:rsidR="00B71345">
        <w:rPr>
          <w:rFonts w:cstheme="majorBidi"/>
        </w:rPr>
        <w:t xml:space="preserve">If you were able to answer these questions with your colleagues easily then you are ready to move to the next question. Remember although the questions here do not require you to illustrate </w:t>
      </w:r>
      <w:r w:rsidR="00A63000">
        <w:rPr>
          <w:rFonts w:cstheme="majorBidi"/>
        </w:rPr>
        <w:t xml:space="preserve">with coding. It is a useful exercise to try to relate these concepts to the pre-recorded mini-lectures. </w:t>
      </w:r>
    </w:p>
    <w:p w14:paraId="57158891" w14:textId="448688AF" w:rsidR="00C86884" w:rsidRPr="00353989" w:rsidRDefault="00606968" w:rsidP="00C86884">
      <w:pPr>
        <w:pStyle w:val="Heading2"/>
      </w:pPr>
      <w:r>
        <w:t>Q</w:t>
      </w:r>
      <w:r w:rsidR="00C86884" w:rsidRPr="00353989">
        <w:t xml:space="preserve">uestions: </w:t>
      </w:r>
    </w:p>
    <w:p w14:paraId="54279F84" w14:textId="77777777" w:rsidR="0074525B" w:rsidRDefault="0089412C" w:rsidP="0056190F">
      <w:pPr>
        <w:pStyle w:val="ListParagraph"/>
        <w:numPr>
          <w:ilvl w:val="0"/>
          <w:numId w:val="8"/>
        </w:numPr>
        <w:rPr>
          <w:rFonts w:cstheme="majorBidi"/>
        </w:rPr>
      </w:pPr>
      <w:r>
        <w:rPr>
          <w:rFonts w:cstheme="majorBidi"/>
        </w:rPr>
        <w:t>What is ReactJS?</w:t>
      </w:r>
    </w:p>
    <w:p w14:paraId="3740CE11" w14:textId="2871BBD3" w:rsidR="00DA4059" w:rsidRDefault="00E17159" w:rsidP="0056190F">
      <w:pPr>
        <w:pStyle w:val="ListParagraph"/>
        <w:numPr>
          <w:ilvl w:val="0"/>
          <w:numId w:val="8"/>
        </w:numPr>
        <w:rPr>
          <w:rFonts w:cstheme="majorBidi"/>
        </w:rPr>
      </w:pPr>
      <w:r>
        <w:rPr>
          <w:rFonts w:cstheme="majorBidi"/>
        </w:rPr>
        <w:t>W</w:t>
      </w:r>
      <w:r w:rsidRPr="00E17159">
        <w:rPr>
          <w:rFonts w:cstheme="majorBidi"/>
        </w:rPr>
        <w:t>hy a lot of dapp developers use react</w:t>
      </w:r>
      <w:r w:rsidR="00DA4059">
        <w:rPr>
          <w:rFonts w:cstheme="majorBidi"/>
        </w:rPr>
        <w:t xml:space="preserve"> and why is it important to learn React?</w:t>
      </w:r>
    </w:p>
    <w:p w14:paraId="5BCFE4B3" w14:textId="77777777" w:rsidR="00BF263E" w:rsidRDefault="00DA4059" w:rsidP="00DA4059">
      <w:pPr>
        <w:pStyle w:val="ListParagraph"/>
        <w:numPr>
          <w:ilvl w:val="0"/>
          <w:numId w:val="8"/>
        </w:numPr>
        <w:rPr>
          <w:rFonts w:cstheme="majorBidi"/>
        </w:rPr>
      </w:pPr>
      <w:r w:rsidRPr="00DA4059">
        <w:rPr>
          <w:rFonts w:cstheme="majorBidi"/>
        </w:rPr>
        <w:t>What is Single-Page Application</w:t>
      </w:r>
      <w:r>
        <w:rPr>
          <w:rFonts w:cstheme="majorBidi"/>
        </w:rPr>
        <w:t xml:space="preserve">? </w:t>
      </w:r>
      <w:r w:rsidR="004148DA">
        <w:rPr>
          <w:rFonts w:cstheme="majorBidi"/>
        </w:rPr>
        <w:t xml:space="preserve">Where is that </w:t>
      </w:r>
      <w:r w:rsidR="00EB361B">
        <w:rPr>
          <w:rFonts w:cstheme="majorBidi"/>
        </w:rPr>
        <w:t xml:space="preserve">static webpage that keeps updated </w:t>
      </w:r>
      <w:r w:rsidR="004148DA">
        <w:rPr>
          <w:rFonts w:cstheme="majorBidi"/>
        </w:rPr>
        <w:t>found in</w:t>
      </w:r>
      <w:r w:rsidR="00126101">
        <w:rPr>
          <w:rFonts w:cstheme="majorBidi"/>
        </w:rPr>
        <w:t xml:space="preserve"> the </w:t>
      </w:r>
      <w:r w:rsidR="00A7450B">
        <w:rPr>
          <w:rFonts w:cstheme="majorBidi"/>
        </w:rPr>
        <w:t>directory</w:t>
      </w:r>
      <w:r w:rsidR="00126101">
        <w:rPr>
          <w:rFonts w:cstheme="majorBidi"/>
        </w:rPr>
        <w:t xml:space="preserve"> of </w:t>
      </w:r>
      <w:r w:rsidR="00A7450B">
        <w:rPr>
          <w:rFonts w:cstheme="majorBidi"/>
        </w:rPr>
        <w:t xml:space="preserve">your created </w:t>
      </w:r>
      <w:r w:rsidR="00126101">
        <w:rPr>
          <w:rFonts w:cstheme="majorBidi"/>
        </w:rPr>
        <w:t xml:space="preserve">React? </w:t>
      </w:r>
    </w:p>
    <w:p w14:paraId="45174D83" w14:textId="77777777" w:rsidR="00BF263E" w:rsidRDefault="00BF263E" w:rsidP="00DA4059">
      <w:pPr>
        <w:pStyle w:val="ListParagraph"/>
        <w:numPr>
          <w:ilvl w:val="0"/>
          <w:numId w:val="8"/>
        </w:numPr>
        <w:rPr>
          <w:rFonts w:cstheme="majorBidi"/>
        </w:rPr>
      </w:pPr>
      <w:r>
        <w:rPr>
          <w:rFonts w:cstheme="majorBidi"/>
        </w:rPr>
        <w:t>Initiating a React app on your machine:</w:t>
      </w:r>
    </w:p>
    <w:p w14:paraId="5B4CC4DF" w14:textId="77777777" w:rsidR="00C25916" w:rsidRDefault="00BF263E" w:rsidP="00BF263E">
      <w:pPr>
        <w:pStyle w:val="ListParagraph"/>
        <w:numPr>
          <w:ilvl w:val="1"/>
          <w:numId w:val="8"/>
        </w:numPr>
        <w:rPr>
          <w:rFonts w:cstheme="majorBidi"/>
        </w:rPr>
      </w:pPr>
      <w:r>
        <w:rPr>
          <w:rFonts w:cstheme="majorBidi"/>
        </w:rPr>
        <w:t xml:space="preserve">Please create a new folder in your </w:t>
      </w:r>
      <w:r w:rsidR="00C25916">
        <w:rPr>
          <w:rFonts w:cstheme="majorBidi"/>
        </w:rPr>
        <w:t>directory calling it “Lab6”</w:t>
      </w:r>
    </w:p>
    <w:p w14:paraId="1B5C01FF" w14:textId="77777777" w:rsidR="00C25916" w:rsidRDefault="00C25916" w:rsidP="00BF263E">
      <w:pPr>
        <w:pStyle w:val="ListParagraph"/>
        <w:numPr>
          <w:ilvl w:val="1"/>
          <w:numId w:val="8"/>
        </w:numPr>
        <w:rPr>
          <w:rFonts w:cstheme="majorBidi"/>
        </w:rPr>
      </w:pPr>
      <w:r>
        <w:rPr>
          <w:rFonts w:cstheme="majorBidi"/>
        </w:rPr>
        <w:t>Open terminal on that folder</w:t>
      </w:r>
    </w:p>
    <w:p w14:paraId="3B17ABB6" w14:textId="5237B618" w:rsidR="00C25916" w:rsidRDefault="00C25916" w:rsidP="00BF263E">
      <w:pPr>
        <w:pStyle w:val="ListParagraph"/>
        <w:numPr>
          <w:ilvl w:val="1"/>
          <w:numId w:val="8"/>
        </w:numPr>
        <w:rPr>
          <w:rFonts w:cstheme="majorBidi"/>
        </w:rPr>
      </w:pPr>
      <w:r>
        <w:rPr>
          <w:rFonts w:cstheme="majorBidi"/>
        </w:rPr>
        <w:t xml:space="preserve">Write the following commands </w:t>
      </w:r>
      <w:r>
        <w:rPr>
          <w:rFonts w:cstheme="majorBidi"/>
        </w:rPr>
        <w:br/>
      </w:r>
      <w:bookmarkStart w:id="0" w:name="_MON_1707232559"/>
      <w:bookmarkEnd w:id="0"/>
      <w:r w:rsidR="000B0CF3">
        <w:rPr>
          <w:rFonts w:cstheme="majorBidi"/>
          <w:noProof/>
        </w:rPr>
      </w:r>
      <w:r w:rsidR="000B0CF3">
        <w:rPr>
          <w:rFonts w:cstheme="majorBidi"/>
          <w:noProof/>
        </w:rPr>
        <w:object w:dxaOrig="9360" w:dyaOrig="1349" w14:anchorId="5ACBA9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3.75pt;height:69pt;mso-width-percent:0;mso-height-percent:0;mso-width-percent:0;mso-height-percent:0" o:ole="">
            <v:imagedata r:id="rId8" o:title="" cropright="43894f"/>
          </v:shape>
          <o:OLEObject Type="Embed" ProgID="Word.OpenDocumentText.12" ShapeID="_x0000_i1025" DrawAspect="Content" ObjectID="_1709124996" r:id="rId9"/>
        </w:object>
      </w:r>
    </w:p>
    <w:p w14:paraId="36526207" w14:textId="77777777" w:rsidR="000F52B9" w:rsidRDefault="00952E5E" w:rsidP="00BF263E">
      <w:pPr>
        <w:pStyle w:val="ListParagraph"/>
        <w:numPr>
          <w:ilvl w:val="1"/>
          <w:numId w:val="8"/>
        </w:numPr>
        <w:rPr>
          <w:rFonts w:cstheme="majorBidi"/>
        </w:rPr>
      </w:pPr>
      <w:r>
        <w:rPr>
          <w:rFonts w:cstheme="majorBidi"/>
        </w:rPr>
        <w:t>Open VS code editor</w:t>
      </w:r>
    </w:p>
    <w:p w14:paraId="655A43EB" w14:textId="4D446742" w:rsidR="006B48A1" w:rsidRDefault="005527FB" w:rsidP="000F52B9">
      <w:pPr>
        <w:pStyle w:val="ListParagraph"/>
        <w:numPr>
          <w:ilvl w:val="0"/>
          <w:numId w:val="8"/>
        </w:numPr>
        <w:rPr>
          <w:rFonts w:cstheme="majorBidi"/>
        </w:rPr>
      </w:pPr>
      <w:r>
        <w:rPr>
          <w:rFonts w:cstheme="majorBidi"/>
        </w:rPr>
        <w:t>What is JSX and what is the difference from JS?</w:t>
      </w:r>
    </w:p>
    <w:p w14:paraId="543A3B06" w14:textId="7C67F782" w:rsidR="00037EDD" w:rsidRDefault="00037EDD" w:rsidP="000F52B9">
      <w:pPr>
        <w:pStyle w:val="ListParagraph"/>
        <w:numPr>
          <w:ilvl w:val="0"/>
          <w:numId w:val="8"/>
        </w:numPr>
        <w:rPr>
          <w:rFonts w:cstheme="majorBidi"/>
        </w:rPr>
      </w:pPr>
      <w:r>
        <w:rPr>
          <w:rFonts w:cstheme="majorBidi"/>
        </w:rPr>
        <w:t>What is a React Component?</w:t>
      </w:r>
    </w:p>
    <w:p w14:paraId="1E83689D" w14:textId="77777777" w:rsidR="001D08FE" w:rsidRDefault="007825E1" w:rsidP="000F52B9">
      <w:pPr>
        <w:pStyle w:val="ListParagraph"/>
        <w:numPr>
          <w:ilvl w:val="0"/>
          <w:numId w:val="8"/>
        </w:numPr>
        <w:rPr>
          <w:rFonts w:cstheme="majorBidi"/>
        </w:rPr>
      </w:pPr>
      <w:r w:rsidRPr="007825E1">
        <w:rPr>
          <w:rFonts w:cstheme="majorBidi"/>
        </w:rPr>
        <w:t>How does React work in the browser</w:t>
      </w:r>
      <w:r>
        <w:rPr>
          <w:rFonts w:cstheme="majorBidi"/>
        </w:rPr>
        <w:t>?</w:t>
      </w:r>
    </w:p>
    <w:p w14:paraId="07D8BBCB" w14:textId="77777777" w:rsidR="00C70D81" w:rsidRDefault="001D08FE" w:rsidP="000F52B9">
      <w:pPr>
        <w:pStyle w:val="ListParagraph"/>
        <w:numPr>
          <w:ilvl w:val="0"/>
          <w:numId w:val="8"/>
        </w:numPr>
        <w:rPr>
          <w:rFonts w:cstheme="majorBidi"/>
        </w:rPr>
      </w:pPr>
      <w:r>
        <w:rPr>
          <w:rFonts w:cstheme="majorBidi"/>
        </w:rPr>
        <w:t>Can web browsers read JSX directly?</w:t>
      </w:r>
    </w:p>
    <w:p w14:paraId="20A909F4" w14:textId="52589BD0" w:rsidR="00C70D81" w:rsidRPr="00A263F9" w:rsidRDefault="00C70D81" w:rsidP="00C70D81">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What is the virtual DOM?</w:t>
      </w:r>
      <w:r w:rsidR="00B56958">
        <w:rPr>
          <w:rFonts w:asciiTheme="majorBidi" w:hAnsiTheme="majorBidi" w:cstheme="majorBidi"/>
          <w:sz w:val="22"/>
          <w:szCs w:val="22"/>
        </w:rPr>
        <w:t xml:space="preserve"> And how does React uses virtual DOM?</w:t>
      </w:r>
    </w:p>
    <w:p w14:paraId="5E497FBE" w14:textId="77777777" w:rsidR="0025684F" w:rsidRDefault="0025684F" w:rsidP="0025684F">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What is an event in React?</w:t>
      </w:r>
    </w:p>
    <w:p w14:paraId="5F1257DB" w14:textId="77777777" w:rsidR="00995661" w:rsidRPr="00A263F9" w:rsidRDefault="00995661" w:rsidP="00995661">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What is the use of render() in React?</w:t>
      </w:r>
    </w:p>
    <w:p w14:paraId="486E2CDE" w14:textId="77777777" w:rsidR="003E6348" w:rsidRDefault="003E6348" w:rsidP="003E6348">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What is a state in React?</w:t>
      </w:r>
    </w:p>
    <w:p w14:paraId="09C4DCAF" w14:textId="77777777" w:rsidR="009D1176" w:rsidRDefault="003E6348" w:rsidP="000F52B9">
      <w:pPr>
        <w:pStyle w:val="ListParagraph"/>
        <w:numPr>
          <w:ilvl w:val="0"/>
          <w:numId w:val="8"/>
        </w:numPr>
        <w:rPr>
          <w:rFonts w:cstheme="majorBidi"/>
        </w:rPr>
      </w:pPr>
      <w:r>
        <w:rPr>
          <w:rFonts w:cstheme="majorBidi"/>
        </w:rPr>
        <w:t>What is a hook in react?</w:t>
      </w:r>
    </w:p>
    <w:p w14:paraId="6052E9E8" w14:textId="77777777" w:rsidR="009D1176" w:rsidRDefault="009D1176" w:rsidP="009D1176">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How do you update the state of a component?</w:t>
      </w:r>
    </w:p>
    <w:p w14:paraId="1327167C" w14:textId="77777777" w:rsidR="00AD6B93" w:rsidRDefault="00AD6B93" w:rsidP="00AD6B93">
      <w:pPr>
        <w:pStyle w:val="NormalWeb"/>
        <w:numPr>
          <w:ilvl w:val="0"/>
          <w:numId w:val="8"/>
        </w:numPr>
        <w:spacing w:before="0" w:beforeAutospacing="0" w:after="0" w:afterAutospacing="0"/>
        <w:rPr>
          <w:rFonts w:asciiTheme="majorBidi" w:hAnsiTheme="majorBidi" w:cstheme="majorBidi"/>
          <w:sz w:val="22"/>
          <w:szCs w:val="22"/>
        </w:rPr>
      </w:pPr>
      <w:r>
        <w:rPr>
          <w:rFonts w:asciiTheme="majorBidi" w:hAnsiTheme="majorBidi" w:cstheme="majorBidi"/>
          <w:sz w:val="22"/>
          <w:szCs w:val="22"/>
        </w:rPr>
        <w:t>What are props in React?</w:t>
      </w:r>
    </w:p>
    <w:p w14:paraId="1B5CDF81" w14:textId="653DAA8D" w:rsidR="00C86884" w:rsidRPr="00353989" w:rsidRDefault="0024503B" w:rsidP="00B71345">
      <w:pPr>
        <w:pStyle w:val="ListParagraph"/>
        <w:rPr>
          <w:rFonts w:cstheme="majorBidi"/>
        </w:rPr>
      </w:pPr>
      <w:r w:rsidRPr="00353989">
        <w:rPr>
          <w:rFonts w:cstheme="majorBidi"/>
        </w:rPr>
        <w:br/>
      </w:r>
    </w:p>
    <w:p w14:paraId="0DB8106F" w14:textId="39D39814" w:rsidR="00FC1F2F" w:rsidRDefault="00C86884" w:rsidP="00A90990">
      <w:pPr>
        <w:pStyle w:val="Heading1"/>
      </w:pPr>
      <w:r w:rsidRPr="00353989">
        <w:lastRenderedPageBreak/>
        <w:t xml:space="preserve">Part 2: </w:t>
      </w:r>
      <w:r w:rsidR="0032381C">
        <w:t xml:space="preserve">Understanding practical </w:t>
      </w:r>
      <w:r w:rsidR="00A95086">
        <w:t>coding in React</w:t>
      </w:r>
      <w:r w:rsidR="00073062" w:rsidRPr="00353989">
        <w:t xml:space="preserve"> </w:t>
      </w:r>
    </w:p>
    <w:p w14:paraId="145BC551" w14:textId="79565CF1" w:rsidR="00A052A3" w:rsidRDefault="002454C9" w:rsidP="00BA285D">
      <w:r>
        <w:t xml:space="preserve">In this question, we will create </w:t>
      </w:r>
      <w:r w:rsidR="00A052A3">
        <w:t xml:space="preserve">many components in React similar to the mini-lectures. </w:t>
      </w:r>
      <w:r w:rsidR="00A95086">
        <w:t xml:space="preserve">You will be going through a set of </w:t>
      </w:r>
      <w:r w:rsidR="00A10FF5">
        <w:t>many subquestions that will make you capable of doing your own modifications and c</w:t>
      </w:r>
      <w:r w:rsidR="00BA285D">
        <w:t xml:space="preserve">oding. </w:t>
      </w:r>
    </w:p>
    <w:p w14:paraId="6A230EFC" w14:textId="77777777" w:rsidR="00BA285D" w:rsidRDefault="00BA285D" w:rsidP="00BA285D">
      <w:r>
        <w:t xml:space="preserve">Mini-video expected to be watched in order to conduct this part: 1, 2,3, </w:t>
      </w:r>
    </w:p>
    <w:p w14:paraId="01388FAE" w14:textId="19B397D9" w:rsidR="00BA285D" w:rsidRDefault="00BA285D" w:rsidP="00BA285D">
      <w:r>
        <w:t>Expected time: 60 min</w:t>
      </w:r>
    </w:p>
    <w:p w14:paraId="2EF960A3" w14:textId="1F56FBE0" w:rsidR="00412091" w:rsidRDefault="005069A7" w:rsidP="004A0818">
      <w:pPr>
        <w:pStyle w:val="Heading2"/>
      </w:pPr>
      <w:bookmarkStart w:id="1" w:name="_Hlk96768961"/>
      <w:r>
        <w:t xml:space="preserve">Part 1: </w:t>
      </w:r>
      <w:r w:rsidR="00412091">
        <w:t xml:space="preserve">Prepare your </w:t>
      </w:r>
      <w:r w:rsidR="004A0818">
        <w:t>React Project</w:t>
      </w:r>
    </w:p>
    <w:bookmarkEnd w:id="1"/>
    <w:p w14:paraId="5E9D175B" w14:textId="277480BC" w:rsidR="004A0818" w:rsidRDefault="004A0818" w:rsidP="004A0818">
      <w:pPr>
        <w:pStyle w:val="ListParagraph"/>
        <w:numPr>
          <w:ilvl w:val="0"/>
          <w:numId w:val="20"/>
        </w:numPr>
      </w:pPr>
      <w:r>
        <w:t xml:space="preserve">Initialize a react application similar to ML3L6. See also part c in sub-question 4 of part 1.  </w:t>
      </w:r>
    </w:p>
    <w:p w14:paraId="3B7B6265" w14:textId="0110B758" w:rsidR="00883C40" w:rsidRDefault="000815E2" w:rsidP="004A0818">
      <w:pPr>
        <w:pStyle w:val="ListParagraph"/>
        <w:numPr>
          <w:ilvl w:val="0"/>
          <w:numId w:val="20"/>
        </w:numPr>
      </w:pPr>
      <w:r>
        <w:t xml:space="preserve">After initialization you should find the </w:t>
      </w:r>
      <w:r w:rsidRPr="000815E2">
        <w:t xml:space="preserve">src folder containing an App.js file. </w:t>
      </w:r>
      <w:r>
        <w:t xml:space="preserve">This is the main file where </w:t>
      </w:r>
      <w:r w:rsidR="005B128D">
        <w:t xml:space="preserve">we need to do some </w:t>
      </w:r>
      <w:r w:rsidR="00BA285D">
        <w:t>modifications</w:t>
      </w:r>
      <w:r w:rsidR="005B128D">
        <w:t xml:space="preserve">. In particular, you </w:t>
      </w:r>
      <w:r w:rsidRPr="000815E2">
        <w:t>can edit the root component and import other component files</w:t>
      </w:r>
      <w:r w:rsidR="005B128D">
        <w:t xml:space="preserve"> here. That is why when you create new components you will need to import them into this file. At this point in time, we need to do some modification to this file. </w:t>
      </w:r>
      <w:r w:rsidR="00945050">
        <w:t>As follow:</w:t>
      </w:r>
      <w:r w:rsidR="005B128D">
        <w:t xml:space="preserve"> </w:t>
      </w:r>
    </w:p>
    <w:p w14:paraId="3AE1241A" w14:textId="53171FD1" w:rsidR="004A0818" w:rsidRDefault="004A0818" w:rsidP="00945050">
      <w:pPr>
        <w:pStyle w:val="ListParagraph"/>
        <w:numPr>
          <w:ilvl w:val="1"/>
          <w:numId w:val="20"/>
        </w:numPr>
      </w:pPr>
      <w:r>
        <w:t xml:space="preserve">Go to “App.js” and delete all of the </w:t>
      </w:r>
      <w:r w:rsidR="00167F82">
        <w:t>pre-loaded data as so:</w:t>
      </w:r>
      <w:r w:rsidR="00167F82">
        <w:br/>
      </w:r>
      <w:r w:rsidR="00167F82">
        <w:rPr>
          <w:noProof/>
        </w:rPr>
        <w:drawing>
          <wp:inline distT="0" distB="0" distL="0" distR="0" wp14:anchorId="2DCB529D" wp14:editId="145A8C9B">
            <wp:extent cx="4799622" cy="3085398"/>
            <wp:effectExtent l="0" t="0" r="127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4801290" cy="3086470"/>
                    </a:xfrm>
                    <a:prstGeom prst="rect">
                      <a:avLst/>
                    </a:prstGeom>
                  </pic:spPr>
                </pic:pic>
              </a:graphicData>
            </a:graphic>
          </wp:inline>
        </w:drawing>
      </w:r>
      <w:r w:rsidR="00403F4B">
        <w:br/>
      </w:r>
      <w:r w:rsidR="00403F4B">
        <w:br/>
      </w:r>
      <w:r w:rsidR="00403F4B">
        <w:lastRenderedPageBreak/>
        <w:t>You should have an “App.js” that looks like so:</w:t>
      </w:r>
      <w:r w:rsidR="00403F4B">
        <w:br/>
      </w:r>
      <w:r w:rsidR="00AD5677">
        <w:rPr>
          <w:noProof/>
        </w:rPr>
        <w:drawing>
          <wp:inline distT="0" distB="0" distL="0" distR="0" wp14:anchorId="392C7835" wp14:editId="7A0C5694">
            <wp:extent cx="4019550" cy="326707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4019550" cy="3267075"/>
                    </a:xfrm>
                    <a:prstGeom prst="rect">
                      <a:avLst/>
                    </a:prstGeom>
                  </pic:spPr>
                </pic:pic>
              </a:graphicData>
            </a:graphic>
          </wp:inline>
        </w:drawing>
      </w:r>
    </w:p>
    <w:p w14:paraId="4BA65C82" w14:textId="47E6290F" w:rsidR="00167F82" w:rsidRPr="004A0818" w:rsidRDefault="0074052F" w:rsidP="00945050">
      <w:pPr>
        <w:pStyle w:val="ListParagraph"/>
        <w:numPr>
          <w:ilvl w:val="1"/>
          <w:numId w:val="20"/>
        </w:numPr>
      </w:pPr>
      <w:r>
        <w:t>You can also delete the</w:t>
      </w:r>
      <w:r w:rsidR="002D74F8">
        <w:t xml:space="preserve"> React pre-loaded</w:t>
      </w:r>
      <w:r w:rsidR="00714C7A">
        <w:t xml:space="preserve"> logo as it is no longer required</w:t>
      </w:r>
      <w:r w:rsidR="00B13772">
        <w:t xml:space="preserve"> which is also located in the src folder and remember to remove the import in the “App.js” file. </w:t>
      </w:r>
      <w:r>
        <w:t xml:space="preserve"> </w:t>
      </w:r>
    </w:p>
    <w:p w14:paraId="5EDF0114" w14:textId="77777777" w:rsidR="00412091" w:rsidRPr="00317E27" w:rsidRDefault="00412091" w:rsidP="00317E27"/>
    <w:p w14:paraId="5E0FB134" w14:textId="583FC464" w:rsidR="00A052A3" w:rsidRDefault="005069A7" w:rsidP="00317E27">
      <w:pPr>
        <w:pStyle w:val="Heading2"/>
      </w:pPr>
      <w:r>
        <w:t xml:space="preserve">Part 2: </w:t>
      </w:r>
      <w:r w:rsidR="0032381C">
        <w:t>Creating your first Component</w:t>
      </w:r>
    </w:p>
    <w:p w14:paraId="30610678" w14:textId="464A4FE8" w:rsidR="00DF0307" w:rsidRDefault="00DF0307" w:rsidP="00317E27">
      <w:pPr>
        <w:pStyle w:val="ListParagraph"/>
        <w:numPr>
          <w:ilvl w:val="0"/>
          <w:numId w:val="19"/>
        </w:numPr>
      </w:pPr>
      <w:r>
        <w:t>Create a new file in the “src” folder call it “</w:t>
      </w:r>
      <w:r w:rsidR="001F1715">
        <w:t xml:space="preserve">Components” where all your React components will be located. </w:t>
      </w:r>
    </w:p>
    <w:p w14:paraId="2BE85278" w14:textId="46B47C1A" w:rsidR="001F1715" w:rsidRDefault="00250C66" w:rsidP="00317E27">
      <w:pPr>
        <w:pStyle w:val="ListParagraph"/>
        <w:numPr>
          <w:ilvl w:val="0"/>
          <w:numId w:val="19"/>
        </w:numPr>
      </w:pPr>
      <w:r>
        <w:t xml:space="preserve">Download </w:t>
      </w:r>
      <w:r w:rsidR="001F1715">
        <w:t xml:space="preserve">the </w:t>
      </w:r>
      <w:bookmarkStart w:id="2" w:name="_Hlk96768507"/>
      <w:r w:rsidR="00CA251B">
        <w:t>“</w:t>
      </w:r>
      <w:r>
        <w:t>bootstrapcustom.css</w:t>
      </w:r>
      <w:r w:rsidR="00CA251B">
        <w:t>”</w:t>
      </w:r>
      <w:bookmarkEnd w:id="2"/>
      <w:r>
        <w:t xml:space="preserve"> available </w:t>
      </w:r>
      <w:hyperlink r:id="rId12" w:history="1">
        <w:r w:rsidRPr="00D93AE6">
          <w:rPr>
            <w:rStyle w:val="Hyperlink"/>
          </w:rPr>
          <w:t>here</w:t>
        </w:r>
      </w:hyperlink>
      <w:r>
        <w:t xml:space="preserve"> into this folder. </w:t>
      </w:r>
    </w:p>
    <w:p w14:paraId="1509DA93" w14:textId="5EE02EBD" w:rsidR="00E052AC" w:rsidRDefault="00E052AC" w:rsidP="00317E27">
      <w:pPr>
        <w:pStyle w:val="ListParagraph"/>
        <w:numPr>
          <w:ilvl w:val="0"/>
          <w:numId w:val="19"/>
        </w:numPr>
      </w:pPr>
      <w:r>
        <w:t xml:space="preserve">Create a “WeekTitle.js” page in your </w:t>
      </w:r>
      <w:r w:rsidR="00C56946">
        <w:t>“Components” folder. Why “.js” as opposed to “.jsx”?</w:t>
      </w:r>
    </w:p>
    <w:p w14:paraId="596DE3B2" w14:textId="79C81EA7" w:rsidR="00AC2318" w:rsidRDefault="00A42A60" w:rsidP="00317E27">
      <w:pPr>
        <w:pStyle w:val="ListParagraph"/>
        <w:numPr>
          <w:ilvl w:val="0"/>
          <w:numId w:val="19"/>
        </w:numPr>
      </w:pPr>
      <w:r>
        <w:t xml:space="preserve">In this file, import react </w:t>
      </w:r>
      <w:r w:rsidR="007B27CA">
        <w:t xml:space="preserve">and the “bootstrapcustom.css” and start writing a new function called </w:t>
      </w:r>
      <w:r w:rsidR="00EC2DD2">
        <w:t>WeekTitle as so:</w:t>
      </w:r>
      <w:r w:rsidR="00EC2DD2">
        <w:br/>
      </w:r>
      <w:bookmarkStart w:id="3" w:name="_MON_1707381275"/>
      <w:bookmarkEnd w:id="3"/>
      <w:r w:rsidR="000B0CF3">
        <w:rPr>
          <w:noProof/>
        </w:rPr>
      </w:r>
      <w:r w:rsidR="000B0CF3">
        <w:rPr>
          <w:noProof/>
        </w:rPr>
        <w:object w:dxaOrig="9360" w:dyaOrig="1140" w14:anchorId="72FF57B8">
          <v:shape id="_x0000_i1026" type="#_x0000_t75" alt="" style="width:468pt;height:57pt;mso-width-percent:0;mso-height-percent:0;mso-width-percent:0;mso-height-percent:0" o:ole="">
            <v:imagedata r:id="rId13" o:title=""/>
          </v:shape>
          <o:OLEObject Type="Embed" ProgID="Word.Document.12" ShapeID="_x0000_i1026" DrawAspect="Content" ObjectID="_1709124997" r:id="rId14">
            <o:FieldCodes>\s</o:FieldCodes>
          </o:OLEObject>
        </w:object>
      </w:r>
      <w:r w:rsidR="00EC2DD2">
        <w:br/>
      </w:r>
    </w:p>
    <w:p w14:paraId="0D4CD545" w14:textId="599E8053" w:rsidR="00EC2DD2" w:rsidRDefault="00ED7D5C" w:rsidP="00317E27">
      <w:pPr>
        <w:pStyle w:val="ListParagraph"/>
        <w:numPr>
          <w:ilvl w:val="0"/>
          <w:numId w:val="19"/>
        </w:numPr>
      </w:pPr>
      <w:r>
        <w:t>Create a simple return of your choice to this function. An example would be</w:t>
      </w:r>
      <w:r w:rsidR="00945DEE">
        <w:br/>
      </w:r>
      <w:r w:rsidR="00945DEE">
        <w:rPr>
          <w:noProof/>
        </w:rPr>
        <w:drawing>
          <wp:inline distT="0" distB="0" distL="0" distR="0" wp14:anchorId="7EBF5B9D" wp14:editId="50E3BDD8">
            <wp:extent cx="5943600" cy="6394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39445"/>
                    </a:xfrm>
                    <a:prstGeom prst="rect">
                      <a:avLst/>
                    </a:prstGeom>
                  </pic:spPr>
                </pic:pic>
              </a:graphicData>
            </a:graphic>
          </wp:inline>
        </w:drawing>
      </w:r>
      <w:r w:rsidR="00945DEE">
        <w:br/>
      </w:r>
    </w:p>
    <w:p w14:paraId="30ADE8A3" w14:textId="2CD90522" w:rsidR="00945DEE" w:rsidRDefault="00945DEE" w:rsidP="00317E27">
      <w:pPr>
        <w:pStyle w:val="ListParagraph"/>
        <w:numPr>
          <w:ilvl w:val="0"/>
          <w:numId w:val="19"/>
        </w:numPr>
      </w:pPr>
      <w:r>
        <w:t xml:space="preserve">In the same file </w:t>
      </w:r>
      <w:r w:rsidR="00A610CB">
        <w:t>export the function as so</w:t>
      </w:r>
      <w:r w:rsidR="00192C50">
        <w:t xml:space="preserve"> </w:t>
      </w:r>
      <w:r w:rsidR="00192C50">
        <w:br/>
      </w:r>
      <w:bookmarkStart w:id="4" w:name="_MON_1707381467"/>
      <w:bookmarkEnd w:id="4"/>
      <w:r w:rsidR="000B0CF3">
        <w:rPr>
          <w:noProof/>
        </w:rPr>
      </w:r>
      <w:r w:rsidR="000B0CF3">
        <w:rPr>
          <w:noProof/>
        </w:rPr>
        <w:object w:dxaOrig="3015" w:dyaOrig="285" w14:anchorId="21629330">
          <v:shape id="_x0000_i1027" type="#_x0000_t75" alt="" style="width:150.75pt;height:13.5pt;mso-width-percent:0;mso-height-percent:0;mso-width-percent:0;mso-height-percent:0" o:ole="">
            <v:imagedata r:id="rId16" o:title=""/>
          </v:shape>
          <o:OLEObject Type="Embed" ProgID="Word.Document.12" ShapeID="_x0000_i1027" DrawAspect="Content" ObjectID="_1709124998" r:id="rId17">
            <o:FieldCodes>\s</o:FieldCodes>
          </o:OLEObject>
        </w:object>
      </w:r>
    </w:p>
    <w:p w14:paraId="40D8598A" w14:textId="15EBBFB2" w:rsidR="00A016E6" w:rsidRDefault="00A610CB" w:rsidP="00317E27">
      <w:pPr>
        <w:pStyle w:val="ListParagraph"/>
        <w:numPr>
          <w:ilvl w:val="0"/>
          <w:numId w:val="19"/>
        </w:numPr>
      </w:pPr>
      <w:r>
        <w:lastRenderedPageBreak/>
        <w:t>Import this function in your “App.js”</w:t>
      </w:r>
      <w:r w:rsidR="0062458C">
        <w:t xml:space="preserve"> as so</w:t>
      </w:r>
      <w:r w:rsidR="00A016E6">
        <w:br/>
      </w:r>
      <w:bookmarkStart w:id="5" w:name="_MON_1707382673"/>
      <w:bookmarkEnd w:id="5"/>
      <w:r w:rsidR="000B0CF3">
        <w:rPr>
          <w:noProof/>
        </w:rPr>
      </w:r>
      <w:r w:rsidR="000B0CF3">
        <w:rPr>
          <w:noProof/>
        </w:rPr>
        <w:object w:dxaOrig="5670" w:dyaOrig="3705" w14:anchorId="37F46027">
          <v:shape id="_x0000_i1028" type="#_x0000_t75" alt="" style="width:284.25pt;height:185.25pt;mso-width-percent:0;mso-height-percent:0;mso-width-percent:0;mso-height-percent:0" o:ole="">
            <v:imagedata r:id="rId18" o:title=""/>
          </v:shape>
          <o:OLEObject Type="Embed" ProgID="Word.Document.12" ShapeID="_x0000_i1028" DrawAspect="Content" ObjectID="_1709124999" r:id="rId19">
            <o:FieldCodes>\s</o:FieldCodes>
          </o:OLEObject>
        </w:object>
      </w:r>
    </w:p>
    <w:p w14:paraId="3771BEBA" w14:textId="0E9328E9" w:rsidR="00CF3939" w:rsidRDefault="00CF3939" w:rsidP="00CF3939">
      <w:pPr>
        <w:pStyle w:val="ListParagraph"/>
        <w:numPr>
          <w:ilvl w:val="0"/>
          <w:numId w:val="19"/>
        </w:numPr>
      </w:pPr>
      <w:r>
        <w:t xml:space="preserve">Why is it important to use React Fragments? </w:t>
      </w:r>
      <w:r w:rsidR="00412091">
        <w:t xml:space="preserve"> </w:t>
      </w:r>
    </w:p>
    <w:p w14:paraId="2CEBE4ED" w14:textId="77777777" w:rsidR="00534C31" w:rsidRDefault="005D7918" w:rsidP="00215519">
      <w:pPr>
        <w:pStyle w:val="ListParagraph"/>
        <w:numPr>
          <w:ilvl w:val="0"/>
          <w:numId w:val="19"/>
        </w:numPr>
      </w:pPr>
      <w:r>
        <w:t>Run this app and see wha</w:t>
      </w:r>
      <w:r w:rsidR="00702C7D">
        <w:t>t</w:t>
      </w:r>
      <w:r>
        <w:t xml:space="preserve"> you get.</w:t>
      </w:r>
      <w:r w:rsidR="003470B0">
        <w:t xml:space="preserve"> Is it what you expect? If not, please raise your hand and one of the teaching team will come to support </w:t>
      </w:r>
      <w:r w:rsidR="00215519">
        <w:t xml:space="preserve">and provide </w:t>
      </w:r>
      <w:r w:rsidR="003470B0">
        <w:t>you</w:t>
      </w:r>
      <w:r w:rsidR="00215519">
        <w:t xml:space="preserve"> with feedback</w:t>
      </w:r>
      <w:r w:rsidR="003470B0">
        <w:t xml:space="preserve">. </w:t>
      </w:r>
    </w:p>
    <w:p w14:paraId="4BFA12A7" w14:textId="5B793C66" w:rsidR="00217E6F" w:rsidRDefault="00655938" w:rsidP="00215519">
      <w:pPr>
        <w:pStyle w:val="ListParagraph"/>
        <w:numPr>
          <w:ilvl w:val="0"/>
          <w:numId w:val="19"/>
        </w:numPr>
      </w:pPr>
      <w:r>
        <w:t xml:space="preserve">Introduce new styling to your output by importing the </w:t>
      </w:r>
      <w:r w:rsidR="00217E6F">
        <w:t xml:space="preserve">“bootstrapcustom.css” file that you downloaded. </w:t>
      </w:r>
      <w:r w:rsidR="00695AA7">
        <w:t xml:space="preserve"> This needs to be done using className as opposed class. </w:t>
      </w:r>
      <w:r w:rsidR="00217E6F">
        <w:t xml:space="preserve">That is </w:t>
      </w:r>
      <w:r w:rsidR="002F6F14">
        <w:t xml:space="preserve">by </w:t>
      </w:r>
      <w:r w:rsidR="00217E6F">
        <w:t>writing the following code</w:t>
      </w:r>
      <w:r w:rsidR="002F6F14">
        <w:t xml:space="preserve"> into your “WeekTitle.js”</w:t>
      </w:r>
      <w:r w:rsidR="00217E6F">
        <w:t>:</w:t>
      </w:r>
      <w:r w:rsidR="00217E6F">
        <w:br/>
      </w:r>
      <w:r w:rsidR="00695AA7">
        <w:rPr>
          <w:noProof/>
        </w:rPr>
        <w:drawing>
          <wp:inline distT="0" distB="0" distL="0" distR="0" wp14:anchorId="665B83B8" wp14:editId="4D45898A">
            <wp:extent cx="5943600" cy="2619375"/>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0"/>
                    <a:stretch>
                      <a:fillRect/>
                    </a:stretch>
                  </pic:blipFill>
                  <pic:spPr>
                    <a:xfrm>
                      <a:off x="0" y="0"/>
                      <a:ext cx="5943600" cy="2619375"/>
                    </a:xfrm>
                    <a:prstGeom prst="rect">
                      <a:avLst/>
                    </a:prstGeom>
                  </pic:spPr>
                </pic:pic>
              </a:graphicData>
            </a:graphic>
          </wp:inline>
        </w:drawing>
      </w:r>
      <w:r w:rsidR="00217E6F">
        <w:br/>
      </w:r>
      <w:r w:rsidR="003302AF">
        <w:t>Why do we need to use className as opposed to class</w:t>
      </w:r>
      <w:r w:rsidR="006718DB">
        <w:t xml:space="preserve"> attribute</w:t>
      </w:r>
      <w:r w:rsidR="003302AF">
        <w:t xml:space="preserve"> in React?</w:t>
      </w:r>
    </w:p>
    <w:p w14:paraId="31521601" w14:textId="2377BC25" w:rsidR="00702C7D" w:rsidRDefault="00B57A01" w:rsidP="00B57A01">
      <w:pPr>
        <w:pStyle w:val="ListParagraph"/>
        <w:numPr>
          <w:ilvl w:val="0"/>
          <w:numId w:val="19"/>
        </w:numPr>
      </w:pPr>
      <w:r>
        <w:t>Save your</w:t>
      </w:r>
      <w:r w:rsidR="00763E32">
        <w:t xml:space="preserve"> updated </w:t>
      </w:r>
      <w:r w:rsidR="00D9308E">
        <w:t xml:space="preserve">coding </w:t>
      </w:r>
      <w:r w:rsidR="00763E32">
        <w:t>file</w:t>
      </w:r>
      <w:r>
        <w:t>.</w:t>
      </w:r>
      <w:r w:rsidR="00763E32">
        <w:t xml:space="preserve"> Did the </w:t>
      </w:r>
      <w:r w:rsidR="00D9308E">
        <w:t>webpage automatically updates its self?</w:t>
      </w:r>
      <w:r>
        <w:t xml:space="preserve"> </w:t>
      </w:r>
      <w:r w:rsidR="00D9308E">
        <w:t>Why was that the case</w:t>
      </w:r>
      <w:r>
        <w:t xml:space="preserve">? </w:t>
      </w:r>
    </w:p>
    <w:p w14:paraId="72513AAB" w14:textId="71CF20D9" w:rsidR="005D6988" w:rsidRDefault="005069A7" w:rsidP="005D6988">
      <w:pPr>
        <w:pStyle w:val="Heading2"/>
      </w:pPr>
      <w:r>
        <w:lastRenderedPageBreak/>
        <w:t xml:space="preserve">Part 3: </w:t>
      </w:r>
      <w:r w:rsidR="005D6988">
        <w:t>Creating your first properties feature within components</w:t>
      </w:r>
    </w:p>
    <w:p w14:paraId="526095AB" w14:textId="17AAB41B" w:rsidR="000C7B77" w:rsidRDefault="00CE5707" w:rsidP="00C6340F">
      <w:pPr>
        <w:pStyle w:val="ListParagraph"/>
        <w:numPr>
          <w:ilvl w:val="0"/>
          <w:numId w:val="21"/>
        </w:numPr>
      </w:pPr>
      <w:r>
        <w:t xml:space="preserve">We can create variables in </w:t>
      </w:r>
      <w:r w:rsidR="00A31CA6">
        <w:t xml:space="preserve">components and change these variables the same way we do with vanilla JavaScript. </w:t>
      </w:r>
      <w:r w:rsidR="00594AF0">
        <w:t xml:space="preserve">We can do this by </w:t>
      </w:r>
      <w:r w:rsidR="00CF7721">
        <w:t>changing the “WeekTitle</w:t>
      </w:r>
      <w:r w:rsidR="003C53F0">
        <w:t>” function as so:</w:t>
      </w:r>
      <w:r w:rsidR="003C53F0">
        <w:br/>
      </w:r>
      <w:bookmarkStart w:id="6" w:name="_MON_1707386135"/>
      <w:bookmarkEnd w:id="6"/>
      <w:r w:rsidR="000B0CF3">
        <w:rPr>
          <w:noProof/>
        </w:rPr>
      </w:r>
      <w:r w:rsidR="000B0CF3">
        <w:rPr>
          <w:noProof/>
        </w:rPr>
        <w:object w:dxaOrig="9255" w:dyaOrig="3990" w14:anchorId="4F2762B6">
          <v:shape id="_x0000_i1029" type="#_x0000_t75" alt="" style="width:463.5pt;height:198.75pt;mso-width-percent:0;mso-height-percent:0;mso-width-percent:0;mso-height-percent:0" o:ole="">
            <v:imagedata r:id="rId21" o:title=""/>
          </v:shape>
          <o:OLEObject Type="Embed" ProgID="Word.Document.12" ShapeID="_x0000_i1029" DrawAspect="Content" ObjectID="_1709125000" r:id="rId22">
            <o:FieldCodes>\s</o:FieldCodes>
          </o:OLEObject>
        </w:object>
      </w:r>
    </w:p>
    <w:p w14:paraId="0D137EEF" w14:textId="3FA6F956" w:rsidR="005D6988" w:rsidRDefault="000C7B77" w:rsidP="000C7B77">
      <w:pPr>
        <w:pStyle w:val="ListParagraph"/>
      </w:pPr>
      <w:r>
        <w:t xml:space="preserve">Realize </w:t>
      </w:r>
      <w:r w:rsidR="00305E90">
        <w:t xml:space="preserve">the curly braces </w:t>
      </w:r>
      <w:r w:rsidR="009A7892">
        <w:t>under which</w:t>
      </w:r>
      <w:r w:rsidR="00305E90">
        <w:t xml:space="preserve"> these variables are </w:t>
      </w:r>
      <w:r w:rsidR="00180B6C">
        <w:t xml:space="preserve">inserted in the return function. What is the task of these curly braces? </w:t>
      </w:r>
      <w:r>
        <w:t xml:space="preserve"> </w:t>
      </w:r>
      <w:r w:rsidR="003C53F0">
        <w:br/>
      </w:r>
    </w:p>
    <w:p w14:paraId="12984429" w14:textId="506F64A6" w:rsidR="003C53F0" w:rsidRDefault="004D117A" w:rsidP="00C6340F">
      <w:pPr>
        <w:pStyle w:val="ListParagraph"/>
        <w:numPr>
          <w:ilvl w:val="0"/>
          <w:numId w:val="21"/>
        </w:numPr>
      </w:pPr>
      <w:r>
        <w:t xml:space="preserve">It is known that </w:t>
      </w:r>
      <w:r w:rsidRPr="004D117A">
        <w:t xml:space="preserve">Data within React Components is stored as either properties or </w:t>
      </w:r>
      <w:r>
        <w:t>states</w:t>
      </w:r>
      <w:r w:rsidRPr="004D117A">
        <w:t>.</w:t>
      </w:r>
      <w:r>
        <w:t xml:space="preserve"> </w:t>
      </w:r>
      <w:r w:rsidR="00EE7F61">
        <w:t xml:space="preserve">Moreover, </w:t>
      </w:r>
      <w:r w:rsidR="0085539D" w:rsidRPr="0085539D">
        <w:t xml:space="preserve">Properties are the input values to the component. They are used when rendering the component and initializing </w:t>
      </w:r>
      <w:r w:rsidR="0085539D">
        <w:t xml:space="preserve">the </w:t>
      </w:r>
      <w:r w:rsidR="0085539D" w:rsidRPr="0085539D">
        <w:t>state</w:t>
      </w:r>
      <w:r w:rsidR="0085539D">
        <w:t xml:space="preserve">. </w:t>
      </w:r>
      <w:r w:rsidR="005069A7">
        <w:t>Following the previous sub-question</w:t>
      </w:r>
      <w:r w:rsidR="001E68EC">
        <w:t xml:space="preserve">, introduce “TopicNumber” and “TitleName” </w:t>
      </w:r>
      <w:r w:rsidR="00827A18">
        <w:t xml:space="preserve">as properties to the function “WeekTitle”. </w:t>
      </w:r>
      <w:r w:rsidR="001F2FEA">
        <w:t>Furthermore, c</w:t>
      </w:r>
      <w:r w:rsidR="00827A18">
        <w:t xml:space="preserve">reate two </w:t>
      </w:r>
      <w:r w:rsidR="007D4569">
        <w:t>versions of the component in your main “App.js” file</w:t>
      </w:r>
      <w:r w:rsidR="001F2FEA">
        <w:t xml:space="preserve"> with </w:t>
      </w:r>
      <w:r w:rsidR="00622C6C">
        <w:t xml:space="preserve">a </w:t>
      </w:r>
      <w:r w:rsidR="001F2FEA">
        <w:t xml:space="preserve">different input value to each of these two variables. </w:t>
      </w:r>
      <w:r w:rsidR="001F30D3">
        <w:br/>
      </w:r>
    </w:p>
    <w:p w14:paraId="12A2ABDA" w14:textId="6A810A4C" w:rsidR="00A51684" w:rsidRDefault="001F30D3" w:rsidP="00C6340F">
      <w:pPr>
        <w:pStyle w:val="ListParagraph"/>
        <w:numPr>
          <w:ilvl w:val="0"/>
          <w:numId w:val="21"/>
        </w:numPr>
      </w:pPr>
      <w:r>
        <w:t xml:space="preserve">In the “WeekTitle” function, we need to introduce a click handler. </w:t>
      </w:r>
      <w:r w:rsidR="00BE0802">
        <w:t xml:space="preserve">A Click handler is one of the </w:t>
      </w:r>
      <w:r w:rsidR="007550BA">
        <w:t>ways</w:t>
      </w:r>
      <w:r w:rsidR="00C607BA">
        <w:t xml:space="preserve"> </w:t>
      </w:r>
      <w:r w:rsidR="005E1412">
        <w:t xml:space="preserve">a user </w:t>
      </w:r>
      <w:r w:rsidR="007550BA">
        <w:t xml:space="preserve">can </w:t>
      </w:r>
      <w:r w:rsidR="005E1412">
        <w:t xml:space="preserve">interact with the browser. </w:t>
      </w:r>
      <w:r w:rsidR="007550BA">
        <w:br/>
      </w:r>
      <w:r w:rsidR="007550BA">
        <w:br/>
      </w:r>
      <w:r w:rsidR="009C2757" w:rsidRPr="009C2757">
        <w:rPr>
          <w:b/>
          <w:bCs/>
        </w:rPr>
        <w:t>Event handlers</w:t>
      </w:r>
      <w:r w:rsidR="009C2757" w:rsidRPr="009C2757">
        <w:t xml:space="preserve"> are the JavaScript code that invokes a specific piece of code when a particular action happens on an HTML element.</w:t>
      </w:r>
      <w:r w:rsidR="009C2757">
        <w:t xml:space="preserve"> </w:t>
      </w:r>
      <w:r w:rsidR="009C2757" w:rsidRPr="009C2757">
        <w:t>The event handler can either invoke the direct JavaScript code or a function.</w:t>
      </w:r>
      <w:r w:rsidR="009A52AC">
        <w:t xml:space="preserve"> </w:t>
      </w:r>
      <w:r w:rsidR="00932948">
        <w:t>In particular, t</w:t>
      </w:r>
      <w:r w:rsidR="00932948" w:rsidRPr="00932948">
        <w:t>he event handlers are the properties of the HTML or DOM elements, which manages how the element should react to a specific event.</w:t>
      </w:r>
      <w:r w:rsidR="00781FC3">
        <w:t xml:space="preserve"> This figure illustrates this concept: </w:t>
      </w:r>
      <w:r w:rsidR="00781FC3">
        <w:br/>
      </w:r>
      <w:r w:rsidR="00781FC3">
        <w:br/>
      </w:r>
      <w:r w:rsidR="00781FC3">
        <w:rPr>
          <w:noProof/>
        </w:rPr>
        <w:drawing>
          <wp:inline distT="0" distB="0" distL="0" distR="0" wp14:anchorId="0DF79A0A" wp14:editId="2EE8219C">
            <wp:extent cx="5943600" cy="1741805"/>
            <wp:effectExtent l="0" t="0" r="0" b="0"/>
            <wp:docPr id="5" name="Picture 5" descr=" Functioning of Event Handlers in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Functioning of Event Handlers in JavaScrip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741805"/>
                    </a:xfrm>
                    <a:prstGeom prst="rect">
                      <a:avLst/>
                    </a:prstGeom>
                    <a:noFill/>
                    <a:ln>
                      <a:noFill/>
                    </a:ln>
                  </pic:spPr>
                </pic:pic>
              </a:graphicData>
            </a:graphic>
          </wp:inline>
        </w:drawing>
      </w:r>
      <w:r w:rsidR="00781FC3">
        <w:br/>
      </w:r>
      <w:r w:rsidR="00AB7712">
        <w:t xml:space="preserve">Briefly, </w:t>
      </w:r>
      <w:r w:rsidR="00AB7712" w:rsidRPr="00AB7712">
        <w:t xml:space="preserve">the user performs a particular mouse or keyword action on the browser, </w:t>
      </w:r>
      <w:r w:rsidR="00AB7712">
        <w:t xml:space="preserve">this </w:t>
      </w:r>
      <w:r w:rsidR="00AB7712" w:rsidRPr="00AB7712">
        <w:t xml:space="preserve">triggers the </w:t>
      </w:r>
      <w:r w:rsidR="00AB7712" w:rsidRPr="00AB7712">
        <w:lastRenderedPageBreak/>
        <w:t>corresponding event handler associated with that HTML element. The event handler, in turn, executes a piece of JavaScript code, which performs a particular action on the webpage, and the browser displays the results of those actions to the end-users.</w:t>
      </w:r>
      <w:r w:rsidR="007550BA">
        <w:t xml:space="preserve"> </w:t>
      </w:r>
      <w:r w:rsidR="00E805B9">
        <w:t xml:space="preserve">Please list and describe different types of event handlers provided by JavaScript? </w:t>
      </w:r>
      <w:r w:rsidR="00E805B9">
        <w:br/>
      </w:r>
      <w:r w:rsidR="00E805B9">
        <w:br/>
      </w:r>
    </w:p>
    <w:p w14:paraId="62A7193D" w14:textId="176D3470" w:rsidR="008A1AEA" w:rsidRDefault="003D4A81" w:rsidP="008A1AEA">
      <w:pPr>
        <w:pStyle w:val="ListParagraph"/>
        <w:numPr>
          <w:ilvl w:val="0"/>
          <w:numId w:val="21"/>
        </w:numPr>
      </w:pPr>
      <w:r>
        <w:t xml:space="preserve">Introduce a Click button into the React Component function “WeekTitle” and </w:t>
      </w:r>
      <w:r w:rsidR="0056501D">
        <w:t xml:space="preserve">create an associated handler that will print “hello word”. </w:t>
      </w:r>
      <w:r w:rsidR="006C5D9F">
        <w:t>(hint: if you want a review please look at ML4 at time 6:</w:t>
      </w:r>
      <w:r w:rsidR="00792D28">
        <w:t>00 min</w:t>
      </w:r>
      <w:r w:rsidR="008A1AEA">
        <w:t>)</w:t>
      </w:r>
    </w:p>
    <w:p w14:paraId="53817092" w14:textId="2A29EE2D" w:rsidR="008A1AEA" w:rsidRDefault="008A1AEA" w:rsidP="008A1AEA"/>
    <w:p w14:paraId="3F7133C6" w14:textId="760BB2D4" w:rsidR="008A1AEA" w:rsidRDefault="008A1AEA" w:rsidP="008A1AEA">
      <w:pPr>
        <w:pStyle w:val="Heading2"/>
      </w:pPr>
      <w:r>
        <w:t>Part 4: Introducing React State variables into your components</w:t>
      </w:r>
    </w:p>
    <w:p w14:paraId="402C7DB6" w14:textId="77777777" w:rsidR="008A1AEA" w:rsidRDefault="008A1AEA" w:rsidP="008A1AEA">
      <w:pPr>
        <w:pStyle w:val="ListParagraph"/>
      </w:pPr>
    </w:p>
    <w:p w14:paraId="62EBB746" w14:textId="77777777" w:rsidR="0048600E" w:rsidRDefault="008A1AEA" w:rsidP="0048600E">
      <w:r>
        <w:t xml:space="preserve">Following up on part </w:t>
      </w:r>
      <w:r w:rsidR="00577D53">
        <w:t>3</w:t>
      </w:r>
      <w:r>
        <w:t xml:space="preserve">, </w:t>
      </w:r>
      <w:r w:rsidR="003C781D">
        <w:t>as front-end developers</w:t>
      </w:r>
      <w:r w:rsidR="00577D53">
        <w:t xml:space="preserve">, </w:t>
      </w:r>
      <w:r w:rsidR="003C781D">
        <w:t xml:space="preserve">we need to change the DOM </w:t>
      </w:r>
      <w:r w:rsidR="00747DB3">
        <w:t xml:space="preserve">when </w:t>
      </w:r>
      <w:r w:rsidR="00577D53">
        <w:t>the</w:t>
      </w:r>
      <w:r w:rsidR="00747DB3">
        <w:t xml:space="preserve"> button is pressed. This means that we need our browser to be dynamic</w:t>
      </w:r>
      <w:r w:rsidR="00577D53">
        <w:t>ally changing.</w:t>
      </w:r>
      <w:r w:rsidR="00DB1D22">
        <w:t xml:space="preserve"> </w:t>
      </w:r>
      <w:r w:rsidR="0048600E">
        <w:br/>
      </w:r>
    </w:p>
    <w:p w14:paraId="50917912" w14:textId="2C537213" w:rsidR="00591BC6" w:rsidRDefault="00DE0FAB" w:rsidP="0048600E">
      <w:r>
        <w:t>The issue with using properties</w:t>
      </w:r>
      <w:r w:rsidR="00A51C1B">
        <w:t xml:space="preserve"> (or what is known by React “property data”)</w:t>
      </w:r>
      <w:r>
        <w:t xml:space="preserve"> is that a</w:t>
      </w:r>
      <w:r w:rsidRPr="00DE0FAB">
        <w:t>fter instantiating the component, properties should be considered immutable.</w:t>
      </w:r>
      <w:r w:rsidR="0048600E">
        <w:t xml:space="preserve"> This implies that </w:t>
      </w:r>
      <w:r w:rsidR="0048600E" w:rsidRPr="0048600E">
        <w:t>Property values can only be set when instantiating the component</w:t>
      </w:r>
      <w:r w:rsidR="00591BC6">
        <w:t xml:space="preserve"> or </w:t>
      </w:r>
      <w:r w:rsidR="0048600E" w:rsidRPr="0048600E">
        <w:t>when the component is re-rendered in the DOM</w:t>
      </w:r>
      <w:r w:rsidR="001405F7">
        <w:t xml:space="preserve">. In particular, </w:t>
      </w:r>
      <w:r w:rsidR="001405F7" w:rsidRPr="001405F7">
        <w:t>React will compare the old and new property values to determine what DOM updates are required</w:t>
      </w:r>
      <w:r w:rsidR="007E456D">
        <w:t xml:space="preserve"> (hence making the webpage feels to the user as dynamic</w:t>
      </w:r>
      <w:r w:rsidR="00444116">
        <w:t>)</w:t>
      </w:r>
      <w:r w:rsidR="001405F7" w:rsidRPr="001405F7">
        <w:t>.</w:t>
      </w:r>
      <w:r w:rsidR="00591BC6">
        <w:t xml:space="preserve"> Unfortunately, by simply using JavaScript </w:t>
      </w:r>
      <w:r w:rsidR="00531948">
        <w:t xml:space="preserve">coding using property data we can not change the </w:t>
      </w:r>
      <w:r w:rsidR="00BF6BC4">
        <w:t>property values in an event handler</w:t>
      </w:r>
      <w:r w:rsidR="00540EFC">
        <w:t xml:space="preserve"> (Please watch ML4 at min 8:30 to get the details)</w:t>
      </w:r>
      <w:r w:rsidR="00BF6BC4">
        <w:t xml:space="preserve">. Therefore, we need a different </w:t>
      </w:r>
      <w:r w:rsidR="00A620CB">
        <w:t xml:space="preserve">type </w:t>
      </w:r>
      <w:r w:rsidR="003B76F1">
        <w:t xml:space="preserve">of </w:t>
      </w:r>
      <w:r w:rsidR="00A620CB">
        <w:t xml:space="preserve">data in React. </w:t>
      </w:r>
    </w:p>
    <w:p w14:paraId="2C4F58BD" w14:textId="4F7757F4" w:rsidR="00551197" w:rsidRDefault="00444116" w:rsidP="00551197">
      <w:r>
        <w:t xml:space="preserve">Remember that </w:t>
      </w:r>
      <w:r w:rsidRPr="00444116">
        <w:t xml:space="preserve">Data within React Components is stored as either properties or </w:t>
      </w:r>
      <w:r w:rsidR="003B76F1">
        <w:t>state</w:t>
      </w:r>
      <w:r w:rsidRPr="00444116">
        <w:t>.</w:t>
      </w:r>
      <w:r w:rsidR="003B76F1">
        <w:t xml:space="preserve"> </w:t>
      </w:r>
      <w:r>
        <w:t>The advantage of React “</w:t>
      </w:r>
      <w:r w:rsidRPr="00444116">
        <w:t>State data</w:t>
      </w:r>
      <w:r>
        <w:t>”</w:t>
      </w:r>
      <w:r w:rsidRPr="00444116">
        <w:t xml:space="preserve"> </w:t>
      </w:r>
      <w:r>
        <w:t xml:space="preserve">is that it </w:t>
      </w:r>
      <w:r w:rsidRPr="00444116">
        <w:t>can be changed by the component and is usually wired into the component’s event handlers</w:t>
      </w:r>
      <w:r>
        <w:t xml:space="preserve">. This is a very desired feature to </w:t>
      </w:r>
      <w:r w:rsidR="00ED55B4">
        <w:t xml:space="preserve">have and as </w:t>
      </w:r>
      <w:r w:rsidR="003B76F1">
        <w:t xml:space="preserve">a </w:t>
      </w:r>
      <w:r w:rsidR="00ED55B4">
        <w:t>front-end developer</w:t>
      </w:r>
      <w:r w:rsidR="003B76F1">
        <w:t>,</w:t>
      </w:r>
      <w:r w:rsidR="00ED55B4">
        <w:t xml:space="preserve"> </w:t>
      </w:r>
      <w:r w:rsidR="003B76F1">
        <w:t>you</w:t>
      </w:r>
      <w:r w:rsidR="00ED55B4">
        <w:t xml:space="preserve"> need to </w:t>
      </w:r>
      <w:r w:rsidR="00FA62FF">
        <w:t xml:space="preserve">know how </w:t>
      </w:r>
      <w:r w:rsidR="0084616C">
        <w:t xml:space="preserve">(handle) </w:t>
      </w:r>
      <w:r w:rsidR="00FA62FF">
        <w:t xml:space="preserve">to </w:t>
      </w:r>
      <w:r w:rsidR="00E865A2">
        <w:t xml:space="preserve">do such coding. </w:t>
      </w:r>
      <w:r w:rsidR="003B76F1">
        <w:t xml:space="preserve">The questions in this part will break it down for you to do such coding. </w:t>
      </w:r>
    </w:p>
    <w:p w14:paraId="77C6E16C" w14:textId="50CA8655" w:rsidR="001675B1" w:rsidRDefault="00491CFA" w:rsidP="00551197">
      <w:pPr>
        <w:pStyle w:val="ListParagraph"/>
        <w:numPr>
          <w:ilvl w:val="0"/>
          <w:numId w:val="24"/>
        </w:numPr>
      </w:pPr>
      <w:r>
        <w:t>What is a State variable and how do we declare it in React?</w:t>
      </w:r>
      <w:r w:rsidR="006F5A65">
        <w:t xml:space="preserve"> Furthermore, why should hooks be involved? </w:t>
      </w:r>
      <w:r w:rsidR="001A3141">
        <w:br/>
      </w:r>
    </w:p>
    <w:p w14:paraId="19EBF520" w14:textId="008A32C6" w:rsidR="007E4F80" w:rsidRDefault="00832081" w:rsidP="00551197">
      <w:pPr>
        <w:pStyle w:val="ListParagraph"/>
        <w:numPr>
          <w:ilvl w:val="0"/>
          <w:numId w:val="24"/>
        </w:numPr>
      </w:pPr>
      <w:r>
        <w:t xml:space="preserve">If you are using VS code editor, you might find it beneficial to download </w:t>
      </w:r>
      <w:r w:rsidR="00297386">
        <w:t xml:space="preserve">an extension known by “ES7+ React”. This will help you use </w:t>
      </w:r>
      <w:r w:rsidR="00A26CDE">
        <w:t xml:space="preserve">typical snippets in React JS (have a look into ML4 min 10). </w:t>
      </w:r>
      <w:r w:rsidR="001A3141">
        <w:br/>
      </w:r>
    </w:p>
    <w:p w14:paraId="640E5111" w14:textId="010D9142" w:rsidR="00AB1E15" w:rsidRDefault="007C552E" w:rsidP="00551197">
      <w:pPr>
        <w:pStyle w:val="ListParagraph"/>
        <w:numPr>
          <w:ilvl w:val="0"/>
          <w:numId w:val="24"/>
        </w:numPr>
      </w:pPr>
      <w:r>
        <w:t xml:space="preserve">In the React functional component “WeekTitle” </w:t>
      </w:r>
      <w:r w:rsidR="00927FEB">
        <w:t xml:space="preserve">let the event handler change the </w:t>
      </w:r>
      <w:r w:rsidR="004C4C40">
        <w:t>“TopicNumber”</w:t>
      </w:r>
      <w:r w:rsidR="001A3141">
        <w:t xml:space="preserve"> </w:t>
      </w:r>
      <w:r w:rsidR="00927FEB">
        <w:t>of your document</w:t>
      </w:r>
      <w:r w:rsidR="004C4C40">
        <w:t xml:space="preserve"> when pressing on the button.</w:t>
      </w:r>
      <w:r w:rsidR="001A3141">
        <w:br/>
      </w:r>
    </w:p>
    <w:p w14:paraId="543E3B1D" w14:textId="2D05FBAD" w:rsidR="005665A7" w:rsidRDefault="00854610" w:rsidP="00551197">
      <w:pPr>
        <w:pStyle w:val="ListParagraph"/>
        <w:numPr>
          <w:ilvl w:val="0"/>
          <w:numId w:val="24"/>
        </w:numPr>
      </w:pPr>
      <w:r>
        <w:t xml:space="preserve">Create </w:t>
      </w:r>
      <w:r w:rsidR="00ED09AE">
        <w:t xml:space="preserve">another State variable known by “TitleName” which was considered the second property in the “WeekTitle” functional component. </w:t>
      </w:r>
      <w:r w:rsidR="001A3141">
        <w:br/>
      </w:r>
    </w:p>
    <w:p w14:paraId="002E0359" w14:textId="0F918BA1" w:rsidR="007628D2" w:rsidRDefault="00A46479" w:rsidP="00551197">
      <w:pPr>
        <w:pStyle w:val="ListParagraph"/>
        <w:numPr>
          <w:ilvl w:val="0"/>
          <w:numId w:val="24"/>
        </w:numPr>
      </w:pPr>
      <w:r>
        <w:t xml:space="preserve">In the functional component “WeekTitle” create a </w:t>
      </w:r>
      <w:r w:rsidR="005448EB">
        <w:t>textbox. This textbox should take an input</w:t>
      </w:r>
      <w:r w:rsidR="00E44294">
        <w:t xml:space="preserve"> text. Then once you click on the butto</w:t>
      </w:r>
      <w:r w:rsidR="0027654C">
        <w:t xml:space="preserve">n, the </w:t>
      </w:r>
      <w:r w:rsidR="005448EB">
        <w:t xml:space="preserve">title name of the week </w:t>
      </w:r>
      <w:r w:rsidR="0027654C">
        <w:t xml:space="preserve">must change as to what has been </w:t>
      </w:r>
      <w:r w:rsidR="00021EBE">
        <w:t xml:space="preserve">written in that textbox. </w:t>
      </w:r>
      <w:r w:rsidR="007628D2">
        <w:t>To do so, you will need to realize and answer the following set of mini-questions along the way.</w:t>
      </w:r>
      <w:r w:rsidR="00A27CBC">
        <w:t xml:space="preserve"> (hint: to answer this </w:t>
      </w:r>
      <w:r w:rsidR="00B8742F">
        <w:t>question, please watch ML6)</w:t>
      </w:r>
    </w:p>
    <w:p w14:paraId="293A60CD" w14:textId="77777777" w:rsidR="000C23CA" w:rsidRDefault="00F61DB9" w:rsidP="007628D2">
      <w:pPr>
        <w:pStyle w:val="ListParagraph"/>
        <w:numPr>
          <w:ilvl w:val="1"/>
          <w:numId w:val="24"/>
        </w:numPr>
      </w:pPr>
      <w:r>
        <w:t xml:space="preserve">What </w:t>
      </w:r>
      <w:r w:rsidR="00BE5DA0">
        <w:t>is an &lt;input&gt; tag in HTML do?</w:t>
      </w:r>
    </w:p>
    <w:p w14:paraId="0EF97C9A" w14:textId="77777777" w:rsidR="00A709B1" w:rsidRDefault="000C23CA" w:rsidP="007628D2">
      <w:pPr>
        <w:pStyle w:val="ListParagraph"/>
        <w:numPr>
          <w:ilvl w:val="1"/>
          <w:numId w:val="24"/>
        </w:numPr>
      </w:pPr>
      <w:r>
        <w:lastRenderedPageBreak/>
        <w:t xml:space="preserve">What are the list of </w:t>
      </w:r>
      <w:r w:rsidR="008E4946">
        <w:t xml:space="preserve">attributes that are specific to the input tag? </w:t>
      </w:r>
    </w:p>
    <w:p w14:paraId="08C430D8" w14:textId="77777777" w:rsidR="008747C8" w:rsidRDefault="008E4946" w:rsidP="00D75056">
      <w:pPr>
        <w:pStyle w:val="ListParagraph"/>
        <w:numPr>
          <w:ilvl w:val="1"/>
          <w:numId w:val="24"/>
        </w:numPr>
      </w:pPr>
      <w:r>
        <w:t xml:space="preserve">Which </w:t>
      </w:r>
      <w:r w:rsidR="007A7633">
        <w:t>input tag attribute</w:t>
      </w:r>
      <w:r w:rsidR="00D75056">
        <w:t>s</w:t>
      </w:r>
      <w:r w:rsidR="007A7633">
        <w:t xml:space="preserve"> </w:t>
      </w:r>
      <w:r w:rsidR="00D75056">
        <w:t xml:space="preserve">do </w:t>
      </w:r>
      <w:r w:rsidR="007A7633">
        <w:t>we</w:t>
      </w:r>
      <w:r>
        <w:t xml:space="preserve"> </w:t>
      </w:r>
      <w:r w:rsidR="00D75056">
        <w:t xml:space="preserve">use </w:t>
      </w:r>
      <w:r>
        <w:t xml:space="preserve">to </w:t>
      </w:r>
      <w:r w:rsidR="00D75056">
        <w:t xml:space="preserve">create </w:t>
      </w:r>
      <w:r>
        <w:t xml:space="preserve">our task and why? </w:t>
      </w:r>
    </w:p>
    <w:p w14:paraId="312285A4" w14:textId="77777777" w:rsidR="00976A93" w:rsidRDefault="008747C8" w:rsidP="00D75056">
      <w:pPr>
        <w:pStyle w:val="ListParagraph"/>
        <w:numPr>
          <w:ilvl w:val="1"/>
          <w:numId w:val="24"/>
        </w:numPr>
      </w:pPr>
      <w:r>
        <w:t xml:space="preserve">In answering sub-question c, you </w:t>
      </w:r>
      <w:r w:rsidR="00802C6F">
        <w:t xml:space="preserve">must have realized that there is one generic event attribute that we will need to use in order to conduct our task. This event </w:t>
      </w:r>
      <w:r w:rsidR="00175991">
        <w:t xml:space="preserve">attribute is known </w:t>
      </w:r>
      <w:r w:rsidR="00A90C81">
        <w:t>as</w:t>
      </w:r>
      <w:r w:rsidR="00175991">
        <w:t xml:space="preserve"> “</w:t>
      </w:r>
      <w:r w:rsidR="00AC0F0A" w:rsidRPr="00AC0F0A">
        <w:t>onChange</w:t>
      </w:r>
      <w:r w:rsidR="00175991">
        <w:t>”</w:t>
      </w:r>
      <w:r w:rsidR="00AC0F0A">
        <w:t xml:space="preserve">. </w:t>
      </w:r>
      <w:r w:rsidR="00C14210">
        <w:t xml:space="preserve">Realize that there is </w:t>
      </w:r>
      <w:r w:rsidR="00A90C81">
        <w:t xml:space="preserve">a </w:t>
      </w:r>
      <w:r w:rsidR="00C14210">
        <w:t xml:space="preserve">difference in the letter “c” of the generic </w:t>
      </w:r>
      <w:r w:rsidR="00C14210" w:rsidRPr="00C14210">
        <w:t xml:space="preserve">HTML </w:t>
      </w:r>
      <w:r w:rsidR="00C14210">
        <w:t>“</w:t>
      </w:r>
      <w:r w:rsidR="00C14210" w:rsidRPr="00C14210">
        <w:t>onchange</w:t>
      </w:r>
      <w:r w:rsidR="00C14210">
        <w:t>”</w:t>
      </w:r>
      <w:r w:rsidR="00C14210" w:rsidRPr="00C14210">
        <w:t xml:space="preserve"> </w:t>
      </w:r>
      <w:r w:rsidR="00A90C81">
        <w:t>a</w:t>
      </w:r>
      <w:r w:rsidR="00C14210" w:rsidRPr="00C14210">
        <w:t>ttribute</w:t>
      </w:r>
      <w:r w:rsidR="00C14210">
        <w:t xml:space="preserve"> </w:t>
      </w:r>
      <w:r w:rsidR="00A90C81">
        <w:t xml:space="preserve">vs </w:t>
      </w:r>
      <w:r w:rsidR="00C14210">
        <w:t xml:space="preserve">the </w:t>
      </w:r>
      <w:r w:rsidR="00791142">
        <w:t>“</w:t>
      </w:r>
      <w:r w:rsidR="00791142" w:rsidRPr="00AC0F0A">
        <w:t>onChange</w:t>
      </w:r>
      <w:r w:rsidR="00791142">
        <w:t xml:space="preserve">” </w:t>
      </w:r>
      <w:r w:rsidR="00A90C81" w:rsidRPr="00A90C81">
        <w:t>special attribute in React</w:t>
      </w:r>
      <w:r w:rsidR="00A90C81">
        <w:t xml:space="preserve">. </w:t>
      </w:r>
      <w:r w:rsidR="00446084">
        <w:t xml:space="preserve">What does this attribute do? </w:t>
      </w:r>
    </w:p>
    <w:p w14:paraId="0B1514EE" w14:textId="77777777" w:rsidR="009B5AB2" w:rsidRDefault="001A135C" w:rsidP="00D75056">
      <w:pPr>
        <w:pStyle w:val="ListParagraph"/>
        <w:numPr>
          <w:ilvl w:val="1"/>
          <w:numId w:val="24"/>
        </w:numPr>
      </w:pPr>
      <w:r>
        <w:t>When deciding to change the name upon button click. Why do you think it is important to introduce a new state variable</w:t>
      </w:r>
      <w:r w:rsidR="001039F2">
        <w:t xml:space="preserve"> when deciding the value that is written inside the textbox? </w:t>
      </w:r>
    </w:p>
    <w:p w14:paraId="49068B16" w14:textId="54E8A4FF" w:rsidR="001A3141" w:rsidRDefault="009B5AB2" w:rsidP="00D75056">
      <w:pPr>
        <w:pStyle w:val="ListParagraph"/>
        <w:numPr>
          <w:ilvl w:val="1"/>
          <w:numId w:val="24"/>
        </w:numPr>
      </w:pPr>
      <w:r>
        <w:t>Write the updated full code of the React functional component “WeekTitle”.</w:t>
      </w:r>
      <w:r w:rsidR="001A3141">
        <w:br/>
      </w:r>
    </w:p>
    <w:p w14:paraId="77799F53" w14:textId="77777777" w:rsidR="0095786C" w:rsidRDefault="00B8742F" w:rsidP="00B8742F">
      <w:pPr>
        <w:pStyle w:val="Heading2"/>
      </w:pPr>
      <w:r>
        <w:t>Part 5: Metamask and React Components</w:t>
      </w:r>
    </w:p>
    <w:p w14:paraId="2CFFD5D8" w14:textId="0319667A" w:rsidR="0056501D" w:rsidRDefault="00FF327C" w:rsidP="0002231F">
      <w:r w:rsidRPr="00FF327C">
        <w:t xml:space="preserve">Sometimes using the MetaMask wallet directly is the simplest approach to making transactions on </w:t>
      </w:r>
      <w:r>
        <w:t>Ethereum</w:t>
      </w:r>
      <w:r w:rsidRPr="00FF327C">
        <w:t xml:space="preserve"> blockchains.</w:t>
      </w:r>
      <w:r>
        <w:t xml:space="preserve"> Therefore, you will find that as a front-end developer you need to create a user interface that is easy for anyone who does not know the technological technicalities to be able </w:t>
      </w:r>
      <w:r w:rsidR="00255F65">
        <w:t>to</w:t>
      </w:r>
      <w:r w:rsidR="00DA7430">
        <w:t xml:space="preserve"> use</w:t>
      </w:r>
      <w:r w:rsidR="00255F65">
        <w:t xml:space="preserve"> your group’s </w:t>
      </w:r>
      <w:r>
        <w:t xml:space="preserve">Dapp without </w:t>
      </w:r>
      <w:r w:rsidR="00DA7430">
        <w:t xml:space="preserve">any </w:t>
      </w:r>
      <w:r>
        <w:t xml:space="preserve">hassle. </w:t>
      </w:r>
      <w:r w:rsidR="00DA7430">
        <w:br/>
      </w:r>
      <w:r w:rsidR="00DA7430">
        <w:br/>
        <w:t xml:space="preserve">In this question, you will </w:t>
      </w:r>
      <w:r w:rsidR="00375ACD">
        <w:t>be introduced</w:t>
      </w:r>
      <w:r w:rsidR="00DA7430">
        <w:t xml:space="preserve"> to how to tackle such issues and learn more about the details of connecting </w:t>
      </w:r>
      <w:r w:rsidR="00375ACD">
        <w:t xml:space="preserve">a </w:t>
      </w:r>
      <w:r w:rsidR="00DA7430">
        <w:t xml:space="preserve">MetaMask account to your Dapp. </w:t>
      </w:r>
    </w:p>
    <w:p w14:paraId="5F31FE2C" w14:textId="5A1772CC" w:rsidR="00730FFF" w:rsidRDefault="00421A65" w:rsidP="0002231F">
      <w:pPr>
        <w:pStyle w:val="ListParagraph"/>
        <w:numPr>
          <w:ilvl w:val="0"/>
          <w:numId w:val="25"/>
        </w:numPr>
      </w:pPr>
      <w:r>
        <w:t>In your VS code editor</w:t>
      </w:r>
      <w:r w:rsidR="00BC6F13">
        <w:t xml:space="preserve"> (hint: check </w:t>
      </w:r>
      <w:r w:rsidR="008970FF">
        <w:t>min 2 in ML7)</w:t>
      </w:r>
      <w:r w:rsidR="00730FFF">
        <w:t>:</w:t>
      </w:r>
      <w:r>
        <w:t xml:space="preserve"> </w:t>
      </w:r>
    </w:p>
    <w:p w14:paraId="01CAFD1D" w14:textId="343957AB" w:rsidR="00730FFF" w:rsidRDefault="00421A65" w:rsidP="00730FFF">
      <w:pPr>
        <w:pStyle w:val="ListParagraph"/>
        <w:numPr>
          <w:ilvl w:val="1"/>
          <w:numId w:val="25"/>
        </w:numPr>
      </w:pPr>
      <w:r>
        <w:t xml:space="preserve">create a new component and call it </w:t>
      </w:r>
      <w:r w:rsidR="00730FFF">
        <w:t>“</w:t>
      </w:r>
      <w:r>
        <w:t>Meta</w:t>
      </w:r>
      <w:r w:rsidR="00730FFF">
        <w:t>M</w:t>
      </w:r>
      <w:r>
        <w:t>ask</w:t>
      </w:r>
      <w:r w:rsidR="00730FFF">
        <w:t>.js”</w:t>
      </w:r>
      <w:r>
        <w:t xml:space="preserve">. </w:t>
      </w:r>
    </w:p>
    <w:p w14:paraId="7CAD8972" w14:textId="77777777" w:rsidR="00D72910" w:rsidRDefault="00730FFF" w:rsidP="00D72910">
      <w:pPr>
        <w:pStyle w:val="ListParagraph"/>
        <w:numPr>
          <w:ilvl w:val="1"/>
          <w:numId w:val="25"/>
        </w:numPr>
      </w:pPr>
      <w:r>
        <w:t>Inside the file</w:t>
      </w:r>
      <w:r w:rsidR="00D72910">
        <w:t xml:space="preserve">, </w:t>
      </w:r>
    </w:p>
    <w:p w14:paraId="0FF66129" w14:textId="092F40FE" w:rsidR="004F7AC5" w:rsidRDefault="00D72910" w:rsidP="00D72910">
      <w:pPr>
        <w:pStyle w:val="ListParagraph"/>
        <w:numPr>
          <w:ilvl w:val="2"/>
          <w:numId w:val="25"/>
        </w:numPr>
      </w:pPr>
      <w:r>
        <w:t>i</w:t>
      </w:r>
      <w:r w:rsidR="004F7AC5">
        <w:t>mport React, useState, bootstrapcustom.css, and ethers</w:t>
      </w:r>
      <w:r>
        <w:t>.</w:t>
      </w:r>
    </w:p>
    <w:p w14:paraId="74DCFA28" w14:textId="2305D781" w:rsidR="00D72910" w:rsidRDefault="00D72910" w:rsidP="00D72910">
      <w:pPr>
        <w:pStyle w:val="ListParagraph"/>
        <w:numPr>
          <w:ilvl w:val="2"/>
          <w:numId w:val="25"/>
        </w:numPr>
      </w:pPr>
      <w:r>
        <w:t>Create a new</w:t>
      </w:r>
      <w:r w:rsidR="00BC6F13">
        <w:t xml:space="preserve"> exported</w:t>
      </w:r>
      <w:r>
        <w:t xml:space="preserve"> function call it “</w:t>
      </w:r>
      <w:r w:rsidR="002B57D5" w:rsidRPr="002B57D5">
        <w:t>UnderstandingMetamask</w:t>
      </w:r>
      <w:r w:rsidR="00BC6F13">
        <w:t xml:space="preserve">” </w:t>
      </w:r>
    </w:p>
    <w:p w14:paraId="3229310D" w14:textId="2397F850" w:rsidR="00E22FF8" w:rsidRDefault="00397272" w:rsidP="00D72910">
      <w:pPr>
        <w:pStyle w:val="ListParagraph"/>
        <w:numPr>
          <w:ilvl w:val="2"/>
          <w:numId w:val="25"/>
        </w:numPr>
      </w:pPr>
      <w:r>
        <w:t xml:space="preserve">Write an h3 tag element that asks the user whether he/she wants to be connected to </w:t>
      </w:r>
      <w:r w:rsidR="00D51290">
        <w:t xml:space="preserve">metamask. </w:t>
      </w:r>
    </w:p>
    <w:p w14:paraId="181DE5D7" w14:textId="560B6A0E" w:rsidR="00D623D4" w:rsidRDefault="00D623D4" w:rsidP="00D72910">
      <w:pPr>
        <w:pStyle w:val="ListParagraph"/>
        <w:numPr>
          <w:ilvl w:val="2"/>
          <w:numId w:val="25"/>
        </w:numPr>
      </w:pPr>
      <w:r>
        <w:t xml:space="preserve">Add </w:t>
      </w:r>
      <w:r w:rsidR="0056684F">
        <w:t>two buttons</w:t>
      </w:r>
      <w:r w:rsidR="00EB37F2">
        <w:t xml:space="preserve"> to the return JSX code</w:t>
      </w:r>
      <w:r w:rsidR="0056684F">
        <w:t xml:space="preserve"> that says “</w:t>
      </w:r>
      <w:r w:rsidR="00EF7CE4">
        <w:t>Y</w:t>
      </w:r>
      <w:r w:rsidR="0056684F">
        <w:t>es” and “</w:t>
      </w:r>
      <w:r w:rsidR="00EF7CE4">
        <w:t>N</w:t>
      </w:r>
      <w:r w:rsidR="0056684F">
        <w:t>o” respectively</w:t>
      </w:r>
      <w:r w:rsidR="00EB37F2">
        <w:t xml:space="preserve"> a</w:t>
      </w:r>
      <w:r w:rsidR="001F68B7">
        <w:t>long with</w:t>
      </w:r>
      <w:r w:rsidR="00371EB7">
        <w:t xml:space="preserve"> their associated</w:t>
      </w:r>
      <w:r w:rsidR="001F68B7">
        <w:t xml:space="preserve"> two </w:t>
      </w:r>
      <w:r w:rsidR="006D784A">
        <w:t>“onClick”</w:t>
      </w:r>
      <w:r w:rsidR="00371EB7">
        <w:t xml:space="preserve"> </w:t>
      </w:r>
      <w:r w:rsidR="006D784A">
        <w:t xml:space="preserve"> </w:t>
      </w:r>
      <w:r w:rsidR="00371EB7" w:rsidRPr="006C2A2D">
        <w:t>SyntheticEvent wrapper</w:t>
      </w:r>
      <w:r w:rsidR="00371EB7" w:rsidRPr="006D784A">
        <w:t xml:space="preserve"> </w:t>
      </w:r>
      <w:r w:rsidR="00371EB7">
        <w:t>methods “</w:t>
      </w:r>
      <w:r w:rsidR="006D784A" w:rsidRPr="006D784A">
        <w:t>ClickHandlerYes</w:t>
      </w:r>
      <w:r w:rsidR="00371EB7">
        <w:t>” and “</w:t>
      </w:r>
      <w:r w:rsidR="00371EB7" w:rsidRPr="006D784A">
        <w:t>ClickHandler</w:t>
      </w:r>
      <w:r w:rsidR="00371EB7">
        <w:t xml:space="preserve">No”. </w:t>
      </w:r>
    </w:p>
    <w:p w14:paraId="70090EB0" w14:textId="2C7A90AF" w:rsidR="00B62253" w:rsidRDefault="004F1A30" w:rsidP="004F1A30">
      <w:pPr>
        <w:pStyle w:val="ListParagraph"/>
        <w:numPr>
          <w:ilvl w:val="1"/>
          <w:numId w:val="25"/>
        </w:numPr>
      </w:pPr>
      <w:r>
        <w:t>Go to “App.js” and import this function.</w:t>
      </w:r>
    </w:p>
    <w:p w14:paraId="7E787659" w14:textId="14114F50" w:rsidR="007E6C67" w:rsidRDefault="007E6C67" w:rsidP="0002231F">
      <w:pPr>
        <w:pStyle w:val="ListParagraph"/>
        <w:numPr>
          <w:ilvl w:val="0"/>
          <w:numId w:val="25"/>
        </w:numPr>
      </w:pPr>
      <w:r>
        <w:t>What is the “useEffect” hook and when do we use it? Can you illustrate</w:t>
      </w:r>
      <w:r w:rsidR="00AB41C0">
        <w:t xml:space="preserve"> its use with an example?</w:t>
      </w:r>
      <w:r w:rsidR="00504B8C">
        <w:t xml:space="preserve"> (hint: </w:t>
      </w:r>
      <w:r w:rsidR="00E40390">
        <w:t xml:space="preserve">adapt the knowledge you gain from this </w:t>
      </w:r>
      <w:hyperlink r:id="rId24" w:anchor=":~:text=1.-,useEffect()%20is%20for%20side%2Deffects,calculations%20are%20named%20side%2Deffects." w:history="1">
        <w:r w:rsidR="00E40390" w:rsidRPr="008852A9">
          <w:rPr>
            <w:rStyle w:val="Hyperlink"/>
          </w:rPr>
          <w:t>webpage</w:t>
        </w:r>
      </w:hyperlink>
      <w:r w:rsidR="00E40390">
        <w:t xml:space="preserve">, to illustrate to your group colleagues </w:t>
      </w:r>
      <w:r w:rsidR="008852A9">
        <w:t>the answer to this question)</w:t>
      </w:r>
    </w:p>
    <w:p w14:paraId="0BCAC0E0" w14:textId="52400E7B" w:rsidR="0002231F" w:rsidRDefault="00EC51E6" w:rsidP="0002231F">
      <w:pPr>
        <w:pStyle w:val="ListParagraph"/>
        <w:numPr>
          <w:ilvl w:val="0"/>
          <w:numId w:val="25"/>
        </w:numPr>
      </w:pPr>
      <w:r>
        <w:t xml:space="preserve">Why is </w:t>
      </w:r>
      <w:r w:rsidR="00DB27FB">
        <w:t>“</w:t>
      </w:r>
      <w:r>
        <w:t>useEffect</w:t>
      </w:r>
      <w:r w:rsidR="00DB27FB">
        <w:t>”</w:t>
      </w:r>
      <w:r>
        <w:t xml:space="preserve"> hook important for initialization</w:t>
      </w:r>
      <w:r w:rsidR="00DB27FB">
        <w:t>,</w:t>
      </w:r>
      <w:r>
        <w:t xml:space="preserve"> particularly when using metamask? </w:t>
      </w:r>
    </w:p>
    <w:p w14:paraId="42CE6C29" w14:textId="7A7A8F47" w:rsidR="00A052A3" w:rsidRDefault="00BF0506" w:rsidP="00086C28">
      <w:pPr>
        <w:pStyle w:val="ListParagraph"/>
        <w:numPr>
          <w:ilvl w:val="0"/>
          <w:numId w:val="25"/>
        </w:numPr>
      </w:pPr>
      <w:r>
        <w:t xml:space="preserve">How do we check if Metamask is installed on the machine of the user? How do we code it in </w:t>
      </w:r>
      <w:r w:rsidR="00797AF6">
        <w:t>React?</w:t>
      </w:r>
    </w:p>
    <w:p w14:paraId="4AD78623" w14:textId="232488B2" w:rsidR="00086C28" w:rsidRDefault="005E3173" w:rsidP="00086C28">
      <w:pPr>
        <w:pStyle w:val="ListParagraph"/>
        <w:numPr>
          <w:ilvl w:val="0"/>
          <w:numId w:val="25"/>
        </w:numPr>
      </w:pPr>
      <w:r>
        <w:t>D</w:t>
      </w:r>
      <w:r w:rsidR="00416A89">
        <w:t xml:space="preserve">oes Metamask inject web3 into the browser? What does injecting web3 </w:t>
      </w:r>
      <w:r w:rsidR="00632611">
        <w:t>into</w:t>
      </w:r>
      <w:r w:rsidR="00416A89">
        <w:t xml:space="preserve"> the browser mean? </w:t>
      </w:r>
    </w:p>
    <w:p w14:paraId="4B9CDB05" w14:textId="11D2A05B" w:rsidR="00AD4CF8" w:rsidRDefault="00AD4CF8" w:rsidP="00AD4CF8">
      <w:pPr>
        <w:pStyle w:val="ListParagraph"/>
        <w:numPr>
          <w:ilvl w:val="0"/>
          <w:numId w:val="25"/>
        </w:numPr>
      </w:pPr>
      <w:r>
        <w:lastRenderedPageBreak/>
        <w:t>What does “windows.ethereum” do?</w:t>
      </w:r>
      <w:r w:rsidR="00A23423">
        <w:t xml:space="preserve"> </w:t>
      </w:r>
      <w:r w:rsidR="00C43D7D">
        <w:t>In ML7L6 min 9:37. Rami has written the following code.</w:t>
      </w:r>
      <w:r w:rsidR="009620ED">
        <w:br/>
      </w:r>
      <w:bookmarkStart w:id="7" w:name="_MON_1707641507"/>
      <w:bookmarkEnd w:id="7"/>
      <w:r w:rsidR="000B0CF3">
        <w:rPr>
          <w:noProof/>
        </w:rPr>
      </w:r>
      <w:r w:rsidR="000B0CF3">
        <w:rPr>
          <w:noProof/>
        </w:rPr>
        <w:object w:dxaOrig="9360" w:dyaOrig="3135" w14:anchorId="0ACB3D9D">
          <v:shape id="_x0000_i1030" type="#_x0000_t75" alt="" style="width:468pt;height:157.5pt;mso-width-percent:0;mso-height-percent:0;mso-width-percent:0;mso-height-percent:0" o:ole="">
            <v:imagedata r:id="rId25" o:title=""/>
          </v:shape>
          <o:OLEObject Type="Embed" ProgID="Word.OpenDocumentText.12" ShapeID="_x0000_i1030" DrawAspect="Content" ObjectID="_1709125001" r:id="rId26"/>
        </w:object>
      </w:r>
      <w:r w:rsidR="007D4E82">
        <w:br/>
        <w:t>May you explain this code?</w:t>
      </w:r>
      <w:r w:rsidR="007D4E82">
        <w:br/>
      </w:r>
    </w:p>
    <w:p w14:paraId="57CDD282" w14:textId="20ECF500" w:rsidR="005E3173" w:rsidRDefault="004B352D" w:rsidP="00086C28">
      <w:pPr>
        <w:pStyle w:val="ListParagraph"/>
        <w:numPr>
          <w:ilvl w:val="0"/>
          <w:numId w:val="25"/>
        </w:numPr>
      </w:pPr>
      <w:r>
        <w:t>Using the ethers library, h</w:t>
      </w:r>
      <w:r w:rsidR="005E3173">
        <w:t xml:space="preserve">ow do we check if MetaMask is connected? i.e. the user is logged into Metamask. </w:t>
      </w:r>
      <w:r w:rsidR="0022251A">
        <w:br/>
      </w:r>
    </w:p>
    <w:p w14:paraId="3ACDEAA7" w14:textId="3F952CD5" w:rsidR="000B2855" w:rsidRDefault="00A34616" w:rsidP="00086C28">
      <w:pPr>
        <w:pStyle w:val="ListParagraph"/>
        <w:numPr>
          <w:ilvl w:val="0"/>
          <w:numId w:val="25"/>
        </w:numPr>
      </w:pPr>
      <w:r>
        <w:t>Write a code inside the function “</w:t>
      </w:r>
      <w:r w:rsidRPr="00A34616">
        <w:t>ClickHandlerYes</w:t>
      </w:r>
      <w:r>
        <w:t xml:space="preserve">” </w:t>
      </w:r>
      <w:r w:rsidR="00674C5E">
        <w:t xml:space="preserve">that displays the public account and the balance of the used Ethereum account. </w:t>
      </w:r>
      <w:r w:rsidR="00A418B1">
        <w:t xml:space="preserve">Please do this without the use of web3 library. </w:t>
      </w:r>
      <w:r w:rsidR="00F1230C">
        <w:t>In the return</w:t>
      </w:r>
      <w:r w:rsidR="00A31F37">
        <w:t>,</w:t>
      </w:r>
      <w:r w:rsidR="00F1230C">
        <w:t xml:space="preserve"> JSX code use the inline if-else condition to </w:t>
      </w:r>
      <w:r w:rsidR="00C77DEB">
        <w:t xml:space="preserve">conditionally render what is displayed on the DOM. (Hint: see this </w:t>
      </w:r>
      <w:hyperlink r:id="rId27" w:anchor=":~:text=Inline%20If%2DElse%20with%20Conditional%20Operator" w:history="1">
        <w:r w:rsidR="00C77DEB" w:rsidRPr="00C77DEB">
          <w:rPr>
            <w:rStyle w:val="Hyperlink"/>
          </w:rPr>
          <w:t>link</w:t>
        </w:r>
      </w:hyperlink>
      <w:r w:rsidR="00C77DEB">
        <w:t xml:space="preserve"> for further details on how to conditionally </w:t>
      </w:r>
      <w:r w:rsidR="00A31F37">
        <w:t>render</w:t>
      </w:r>
      <w:r w:rsidR="00C77DEB">
        <w:t xml:space="preserve"> elements)</w:t>
      </w:r>
      <w:r w:rsidR="009676A1">
        <w:br/>
      </w:r>
    </w:p>
    <w:p w14:paraId="633CCC95" w14:textId="2E81591B" w:rsidR="00A31F37" w:rsidRDefault="000B2855" w:rsidP="00086C28">
      <w:pPr>
        <w:pStyle w:val="ListParagraph"/>
        <w:numPr>
          <w:ilvl w:val="0"/>
          <w:numId w:val="25"/>
        </w:numPr>
      </w:pPr>
      <w:r>
        <w:t xml:space="preserve">If we want to change </w:t>
      </w:r>
      <w:r w:rsidR="00AB2B23">
        <w:t>the “</w:t>
      </w:r>
      <w:r w:rsidR="00AB2B23" w:rsidRPr="00A34616">
        <w:t>ClickHandler</w:t>
      </w:r>
      <w:r w:rsidR="00AB2B23">
        <w:t>No” to stop from displaying the user account address and balance. Do we need to confer this function to an asynchronous one, given that we will need to call a react state variable?</w:t>
      </w:r>
      <w:r w:rsidR="00AC7135">
        <w:br/>
      </w:r>
    </w:p>
    <w:p w14:paraId="0932305B" w14:textId="61BFE218" w:rsidR="00CF1FE8" w:rsidRDefault="00FA1DF9" w:rsidP="00086C28">
      <w:pPr>
        <w:pStyle w:val="ListParagraph"/>
        <w:numPr>
          <w:ilvl w:val="0"/>
          <w:numId w:val="25"/>
        </w:numPr>
      </w:pPr>
      <w:r>
        <w:t xml:space="preserve">Modify your code so that if the </w:t>
      </w:r>
      <w:r w:rsidR="00ED52E2">
        <w:t xml:space="preserve">front-end </w:t>
      </w:r>
      <w:r>
        <w:t>user changes the Metamask account or network, the display</w:t>
      </w:r>
      <w:r w:rsidR="00ED52E2">
        <w:t>ed account and user’s balance</w:t>
      </w:r>
      <w:r>
        <w:t xml:space="preserve"> automatically changes</w:t>
      </w:r>
      <w:r w:rsidR="00ED52E2">
        <w:t xml:space="preserve"> based on the retrieved values</w:t>
      </w:r>
      <w:r>
        <w:t>.</w:t>
      </w:r>
      <w:r w:rsidR="00A07C08">
        <w:t xml:space="preserve"> Please include this in the “useEffect”. </w:t>
      </w:r>
      <w:r w:rsidR="00ED52E2">
        <w:t xml:space="preserve"> </w:t>
      </w:r>
      <w:r>
        <w:t xml:space="preserve"> </w:t>
      </w:r>
      <w:r w:rsidR="00794230">
        <w:br/>
      </w:r>
    </w:p>
    <w:p w14:paraId="2E6AAFE3" w14:textId="06B04565" w:rsidR="00B24D00" w:rsidRDefault="00794230" w:rsidP="00CF1FE8">
      <w:pPr>
        <w:pStyle w:val="ListParagraph"/>
        <w:numPr>
          <w:ilvl w:val="0"/>
          <w:numId w:val="25"/>
        </w:numPr>
      </w:pPr>
      <w:r>
        <w:t xml:space="preserve">Modify the code, so that it has a </w:t>
      </w:r>
      <w:r w:rsidR="00515FE2">
        <w:t xml:space="preserve">textbox </w:t>
      </w:r>
      <w:r w:rsidR="007556E9">
        <w:t>that</w:t>
      </w:r>
      <w:r w:rsidR="00515FE2">
        <w:t xml:space="preserve"> input </w:t>
      </w:r>
      <w:r w:rsidR="007556E9">
        <w:t>is stored in a state variable called “</w:t>
      </w:r>
      <w:r w:rsidR="00D9086D" w:rsidRPr="00D9086D">
        <w:t>BoxInput</w:t>
      </w:r>
      <w:r w:rsidR="007556E9">
        <w:t>”</w:t>
      </w:r>
      <w:r w:rsidR="00515FE2">
        <w:t>.</w:t>
      </w:r>
      <w:r w:rsidR="00D9086D">
        <w:t xml:space="preserve"> (hint: remember that you will need to use the </w:t>
      </w:r>
      <w:r w:rsidR="00973D13">
        <w:t>“</w:t>
      </w:r>
      <w:r w:rsidR="00973D13" w:rsidRPr="00973D13">
        <w:t>onChange</w:t>
      </w:r>
      <w:r w:rsidR="00973D13">
        <w:t xml:space="preserve">” within the JSX and create a new function </w:t>
      </w:r>
      <w:r w:rsidR="00C625AD">
        <w:t>that stores the input into the react state variable “</w:t>
      </w:r>
      <w:r w:rsidR="00C625AD" w:rsidRPr="00C625AD">
        <w:t>StoreTheInputInState</w:t>
      </w:r>
      <w:r w:rsidR="00C625AD">
        <w:t>”)</w:t>
      </w:r>
      <w:r w:rsidR="00B24D00">
        <w:br/>
      </w:r>
    </w:p>
    <w:p w14:paraId="3D7FB261" w14:textId="6C799616" w:rsidR="0022251A" w:rsidRDefault="00B24D00" w:rsidP="00CF1FE8">
      <w:pPr>
        <w:pStyle w:val="ListParagraph"/>
        <w:numPr>
          <w:ilvl w:val="0"/>
          <w:numId w:val="25"/>
        </w:numPr>
      </w:pPr>
      <w:r>
        <w:t xml:space="preserve">How could </w:t>
      </w:r>
      <w:r w:rsidR="00BB0707">
        <w:t>we</w:t>
      </w:r>
      <w:r>
        <w:t xml:space="preserve"> change the </w:t>
      </w:r>
      <w:r w:rsidR="00DF279F">
        <w:t xml:space="preserve">styling </w:t>
      </w:r>
      <w:r w:rsidR="00BB0707">
        <w:t xml:space="preserve">of the input tag </w:t>
      </w:r>
      <w:r w:rsidR="00DF279F">
        <w:t xml:space="preserve">to look </w:t>
      </w:r>
      <w:r w:rsidR="00BB0707">
        <w:t>nicer</w:t>
      </w:r>
      <w:r w:rsidR="00DF279F">
        <w:t>? In particular, can you add the following styling effects to the input textbox</w:t>
      </w:r>
      <w:r w:rsidR="00BB0707">
        <w:t xml:space="preserve">? </w:t>
      </w:r>
      <w:r w:rsidR="00DF279F">
        <w:br/>
      </w:r>
      <w:bookmarkStart w:id="8" w:name="_MON_1707659214"/>
      <w:bookmarkEnd w:id="8"/>
      <w:r w:rsidR="000B0CF3">
        <w:rPr>
          <w:noProof/>
        </w:rPr>
      </w:r>
      <w:r w:rsidR="000B0CF3">
        <w:rPr>
          <w:noProof/>
        </w:rPr>
        <w:object w:dxaOrig="9360" w:dyaOrig="3135" w14:anchorId="0447D7F0">
          <v:shape id="_x0000_i1031" type="#_x0000_t75" alt="" style="width:291.75pt;height:157.5pt;mso-width-percent:0;mso-height-percent:0;mso-width-percent:0;mso-height-percent:0" o:ole="">
            <v:imagedata r:id="rId28" o:title="" cropright="24681f"/>
          </v:shape>
          <o:OLEObject Type="Embed" ProgID="Word.OpenDocumentText.12" ShapeID="_x0000_i1031" DrawAspect="Content" ObjectID="_1709125002" r:id="rId29"/>
        </w:object>
      </w:r>
      <w:r w:rsidR="00A418B1">
        <w:br/>
      </w:r>
      <w:r w:rsidR="002B0334">
        <w:br/>
      </w:r>
    </w:p>
    <w:p w14:paraId="52308FA8" w14:textId="37C3521C" w:rsidR="00330A8D" w:rsidRDefault="00FA5716" w:rsidP="00330A8D">
      <w:pPr>
        <w:pStyle w:val="ListParagraph"/>
        <w:numPr>
          <w:ilvl w:val="0"/>
          <w:numId w:val="25"/>
        </w:numPr>
      </w:pPr>
      <w:r>
        <w:t xml:space="preserve">Modify the code so that </w:t>
      </w:r>
      <w:r w:rsidR="00330A8D">
        <w:t>when you press the “Yes” button, it does the following:</w:t>
      </w:r>
    </w:p>
    <w:p w14:paraId="74AFEE62" w14:textId="77777777" w:rsidR="002D6423" w:rsidRDefault="00330A8D" w:rsidP="00330A8D">
      <w:pPr>
        <w:pStyle w:val="ListParagraph"/>
        <w:numPr>
          <w:ilvl w:val="1"/>
          <w:numId w:val="25"/>
        </w:numPr>
      </w:pPr>
      <w:r>
        <w:t>C</w:t>
      </w:r>
      <w:r w:rsidR="00D73674">
        <w:t xml:space="preserve">heck if the entered text </w:t>
      </w:r>
      <w:r>
        <w:t xml:space="preserve">box is empty. </w:t>
      </w:r>
      <w:r w:rsidR="002D6423">
        <w:t xml:space="preserve">If it was empty it aware the front-end user that the textbox is empty. </w:t>
      </w:r>
    </w:p>
    <w:p w14:paraId="376EC674" w14:textId="77777777" w:rsidR="00350440" w:rsidRDefault="002D6423" w:rsidP="00330A8D">
      <w:pPr>
        <w:pStyle w:val="ListParagraph"/>
        <w:numPr>
          <w:ilvl w:val="1"/>
          <w:numId w:val="25"/>
        </w:numPr>
      </w:pPr>
      <w:r>
        <w:t xml:space="preserve">Check if the entered textbox is a mnemonic phrase. If it was not a mnemonic phrase, it alerts the user that the entered text is not a mnemonic phrase and it empties the textbox. </w:t>
      </w:r>
      <w:r w:rsidR="00F03AD9">
        <w:t>(hint: see what “</w:t>
      </w:r>
      <w:r w:rsidR="00F03AD9" w:rsidRPr="00F03AD9">
        <w:t>isValidMnemonic</w:t>
      </w:r>
      <w:r w:rsidR="00F03AD9">
        <w:t>” do</w:t>
      </w:r>
      <w:r w:rsidR="00FA5716">
        <w:t xml:space="preserve"> and which library does it exist</w:t>
      </w:r>
      <w:r w:rsidR="00F03AD9">
        <w:t>)</w:t>
      </w:r>
      <w:r w:rsidR="00350440">
        <w:t xml:space="preserve">. </w:t>
      </w:r>
    </w:p>
    <w:p w14:paraId="6CF410C5" w14:textId="6A3448A7" w:rsidR="006B3D25" w:rsidRDefault="00350440" w:rsidP="00330A8D">
      <w:pPr>
        <w:pStyle w:val="ListParagraph"/>
        <w:numPr>
          <w:ilvl w:val="1"/>
          <w:numId w:val="25"/>
        </w:numPr>
      </w:pPr>
      <w:r>
        <w:t xml:space="preserve">If the textbox is a mnemonic phrase, it connects to the first account on that </w:t>
      </w:r>
      <w:r w:rsidR="00296ED5">
        <w:t xml:space="preserve">mnemonic and displays the public account along with the balance on the connected network of the </w:t>
      </w:r>
      <w:r w:rsidR="000A13B5">
        <w:t xml:space="preserve">current metamask provider. You are not allowed to use infura account for this application! </w:t>
      </w:r>
    </w:p>
    <w:p w14:paraId="0F7FA82E" w14:textId="271D25DA" w:rsidR="002B0334" w:rsidRDefault="006F4FA2" w:rsidP="00330A8D">
      <w:pPr>
        <w:pStyle w:val="ListParagraph"/>
        <w:numPr>
          <w:ilvl w:val="1"/>
          <w:numId w:val="25"/>
        </w:numPr>
      </w:pPr>
      <w:r>
        <w:t xml:space="preserve">Describe what you have done to a knowledgeable programmer. </w:t>
      </w:r>
      <w:r w:rsidR="004A3444">
        <w:br/>
      </w:r>
      <w:r w:rsidR="004A3444">
        <w:br/>
      </w:r>
    </w:p>
    <w:p w14:paraId="4A571CDD" w14:textId="3C9B9017" w:rsidR="004A3444" w:rsidRDefault="005B5A8C" w:rsidP="00CF1FE8">
      <w:pPr>
        <w:pStyle w:val="ListParagraph"/>
        <w:numPr>
          <w:ilvl w:val="0"/>
          <w:numId w:val="25"/>
        </w:numPr>
      </w:pPr>
      <w:r>
        <w:t>At m</w:t>
      </w:r>
      <w:r w:rsidR="00A028EC">
        <w:t xml:space="preserve">any instances, as a front-end programmer, you want to ensure that regardless of the network selected on metamask, you want to fix the network to Rinkeby. </w:t>
      </w:r>
      <w:r w:rsidR="004D6EC2">
        <w:t xml:space="preserve">That is, even if the front-end user of your dapp </w:t>
      </w:r>
      <w:r w:rsidR="009926A4">
        <w:t>chooses</w:t>
      </w:r>
      <w:r w:rsidR="004D6EC2">
        <w:t xml:space="preserve"> </w:t>
      </w:r>
      <w:r w:rsidR="009926A4">
        <w:t xml:space="preserve">the </w:t>
      </w:r>
      <w:r w:rsidR="004D6EC2">
        <w:t xml:space="preserve">mainnet, you want them to </w:t>
      </w:r>
      <w:r w:rsidR="009926A4">
        <w:t>be restricrted</w:t>
      </w:r>
      <w:r w:rsidR="001D00F6">
        <w:t xml:space="preserve"> to the </w:t>
      </w:r>
      <w:r w:rsidR="004D6EC2">
        <w:t xml:space="preserve">Rinkeby testnet. How could you do such a code in React? </w:t>
      </w:r>
      <w:r w:rsidR="009926A4">
        <w:br/>
      </w:r>
    </w:p>
    <w:p w14:paraId="23ABCB90" w14:textId="37DD0EB9" w:rsidR="009926A4" w:rsidRDefault="009C37F5" w:rsidP="009C37F5">
      <w:pPr>
        <w:pStyle w:val="Heading2"/>
      </w:pPr>
      <w:r>
        <w:t xml:space="preserve">Part 5: Dealing with contracts and </w:t>
      </w:r>
      <w:r w:rsidR="0045045E">
        <w:t>React components.</w:t>
      </w:r>
    </w:p>
    <w:p w14:paraId="7CFA8BC4" w14:textId="3597AF39" w:rsidR="0045045E" w:rsidRDefault="0045045E" w:rsidP="0045045E">
      <w:r>
        <w:t xml:space="preserve">In previous parts, we have only designed </w:t>
      </w:r>
      <w:r w:rsidR="002B1E93">
        <w:t xml:space="preserve">a </w:t>
      </w:r>
      <w:r>
        <w:t xml:space="preserve">front-end </w:t>
      </w:r>
      <w:r w:rsidR="00F416AD">
        <w:t>interface</w:t>
      </w:r>
      <w:r>
        <w:t xml:space="preserve"> to </w:t>
      </w:r>
      <w:r w:rsidR="00F416AD">
        <w:t xml:space="preserve">connect to metamask and use basic </w:t>
      </w:r>
      <w:r w:rsidR="00A246B6">
        <w:t xml:space="preserve">retrieving data from the blockchain such as reading balance. Although this sounds simple, its practice was not as straightforward. It requires some </w:t>
      </w:r>
      <w:r w:rsidR="002B1E93">
        <w:t xml:space="preserve">subtle lessons to be learned along the way. </w:t>
      </w:r>
      <w:r w:rsidR="002B1E93">
        <w:br/>
      </w:r>
      <w:r w:rsidR="002B1E93">
        <w:br/>
        <w:t xml:space="preserve">In this part, we </w:t>
      </w:r>
      <w:r w:rsidR="00A16C4C">
        <w:t xml:space="preserve">need to build a simple storage contract front-end interface to get connected to the </w:t>
      </w:r>
      <w:r w:rsidR="008637AB">
        <w:t>local testnet. This among other things will require you to use truffle</w:t>
      </w:r>
      <w:r w:rsidR="009F295D">
        <w:t xml:space="preserve">. There are many things that you need to know in order to design and get the </w:t>
      </w:r>
      <w:r w:rsidR="00566243">
        <w:t>know-how</w:t>
      </w:r>
      <w:r w:rsidR="009F295D">
        <w:t xml:space="preserve"> knowledge to connect your front end development with sending transactions on the blockchain. </w:t>
      </w:r>
      <w:r w:rsidR="00636F0F">
        <w:t xml:space="preserve">The </w:t>
      </w:r>
      <w:r w:rsidR="00E746ED">
        <w:t xml:space="preserve">questions below contain essential information that you are expected to know when you build your own Dapp. </w:t>
      </w:r>
    </w:p>
    <w:p w14:paraId="4E65A976" w14:textId="3F0B9DEC" w:rsidR="00B21743" w:rsidRDefault="005F55EA" w:rsidP="002048EA">
      <w:pPr>
        <w:pStyle w:val="ListParagraph"/>
        <w:numPr>
          <w:ilvl w:val="0"/>
          <w:numId w:val="26"/>
        </w:numPr>
      </w:pPr>
      <w:r>
        <w:t xml:space="preserve">Getting Started and </w:t>
      </w:r>
      <w:r w:rsidR="00B21743">
        <w:t>Setting up</w:t>
      </w:r>
    </w:p>
    <w:p w14:paraId="66A4ADAA" w14:textId="24438C2F" w:rsidR="00566243" w:rsidRDefault="002048EA" w:rsidP="00B21743">
      <w:pPr>
        <w:pStyle w:val="ListParagraph"/>
        <w:numPr>
          <w:ilvl w:val="1"/>
          <w:numId w:val="26"/>
        </w:numPr>
      </w:pPr>
      <w:r>
        <w:t>Create a new component call it “interactingSmartContract.js”</w:t>
      </w:r>
    </w:p>
    <w:p w14:paraId="3D036175" w14:textId="44D35CB4" w:rsidR="002048EA" w:rsidRDefault="002D1FBC" w:rsidP="00B21743">
      <w:pPr>
        <w:pStyle w:val="ListParagraph"/>
        <w:numPr>
          <w:ilvl w:val="1"/>
          <w:numId w:val="26"/>
        </w:numPr>
      </w:pPr>
      <w:r>
        <w:lastRenderedPageBreak/>
        <w:t>Write the following code initialization</w:t>
      </w:r>
      <w:r>
        <w:br/>
      </w:r>
      <w:bookmarkStart w:id="9" w:name="_MON_1707676627"/>
      <w:bookmarkEnd w:id="9"/>
      <w:r w:rsidR="000B0CF3">
        <w:rPr>
          <w:noProof/>
        </w:rPr>
      </w:r>
      <w:r w:rsidR="000B0CF3">
        <w:rPr>
          <w:noProof/>
        </w:rPr>
        <w:object w:dxaOrig="9360" w:dyaOrig="12825" w14:anchorId="4DF6E17B">
          <v:shape id="_x0000_i1032" type="#_x0000_t75" alt="" style="width:396pt;height:543pt;mso-width-percent:0;mso-height-percent:0;mso-width-percent:0;mso-height-percent:0" o:ole="">
            <v:imagedata r:id="rId30" o:title=""/>
          </v:shape>
          <o:OLEObject Type="Embed" ProgID="Word.OpenDocumentText.12" ShapeID="_x0000_i1032" DrawAspect="Content" ObjectID="_1709125003" r:id="rId31"/>
        </w:object>
      </w:r>
      <w:r w:rsidR="00DA44F8">
        <w:br/>
      </w:r>
    </w:p>
    <w:p w14:paraId="2206CF5A" w14:textId="5B4565FC" w:rsidR="00DA44F8" w:rsidRDefault="006338AE" w:rsidP="00B21743">
      <w:pPr>
        <w:pStyle w:val="ListParagraph"/>
        <w:numPr>
          <w:ilvl w:val="1"/>
          <w:numId w:val="26"/>
        </w:numPr>
      </w:pPr>
      <w:r>
        <w:t xml:space="preserve">Import </w:t>
      </w:r>
      <w:r w:rsidR="00B21743">
        <w:t>this function in ‘App.js’</w:t>
      </w:r>
      <w:r w:rsidR="0003189D">
        <w:t xml:space="preserve"> and display it using return JSX in that JS file. </w:t>
      </w:r>
      <w:r w:rsidR="008634F5">
        <w:br/>
      </w:r>
    </w:p>
    <w:p w14:paraId="235ADBF3" w14:textId="1FED28E0" w:rsidR="00343A48" w:rsidRDefault="00D374B6" w:rsidP="003B5B59">
      <w:pPr>
        <w:pStyle w:val="ListParagraph"/>
        <w:numPr>
          <w:ilvl w:val="0"/>
          <w:numId w:val="26"/>
        </w:numPr>
      </w:pPr>
      <w:r>
        <w:t xml:space="preserve">To deploy contract, we need to ensure that </w:t>
      </w:r>
      <w:r w:rsidR="000F2BCA">
        <w:t xml:space="preserve">we are connected to the metamask extension. Using the knowledge you gained, modify the above code to </w:t>
      </w:r>
      <w:r w:rsidR="00A42CBC">
        <w:t xml:space="preserve">ensure that you are connected to the </w:t>
      </w:r>
      <w:r w:rsidR="00A42CBC">
        <w:lastRenderedPageBreak/>
        <w:t>Metamask’s account and network.</w:t>
      </w:r>
      <w:r w:rsidR="00343A48">
        <w:br/>
      </w:r>
    </w:p>
    <w:p w14:paraId="4D03695C" w14:textId="4D78B1FF" w:rsidR="00825D6F" w:rsidRDefault="00D70F23" w:rsidP="00CB3FF6">
      <w:pPr>
        <w:pStyle w:val="ListParagraph"/>
        <w:numPr>
          <w:ilvl w:val="0"/>
          <w:numId w:val="26"/>
        </w:numPr>
      </w:pPr>
      <w:r>
        <w:t xml:space="preserve">To deploy a contract, we need to get the </w:t>
      </w:r>
      <w:r w:rsidR="00CF51FD">
        <w:t xml:space="preserve">contract abi and bytecoe. The one advised in general is to do it using truffle. </w:t>
      </w:r>
      <w:r w:rsidR="00825D6F">
        <w:t>Follow the following steps to be able to do it in truffle.</w:t>
      </w:r>
      <w:r w:rsidR="00112015">
        <w:t xml:space="preserve"> (Hint: Please watch video </w:t>
      </w:r>
      <w:r w:rsidR="00CB3FF6">
        <w:t>ML9 at10 min)</w:t>
      </w:r>
    </w:p>
    <w:p w14:paraId="271A3551" w14:textId="77777777" w:rsidR="00825D6F" w:rsidRDefault="00825D6F" w:rsidP="00825D6F">
      <w:pPr>
        <w:pStyle w:val="ListParagraph"/>
        <w:numPr>
          <w:ilvl w:val="1"/>
          <w:numId w:val="26"/>
        </w:numPr>
      </w:pPr>
      <w:r>
        <w:t>Create a new folder (not in the React app directory)</w:t>
      </w:r>
    </w:p>
    <w:p w14:paraId="148A8574" w14:textId="77777777" w:rsidR="00C32A3C" w:rsidRDefault="00C32A3C" w:rsidP="00825D6F">
      <w:pPr>
        <w:pStyle w:val="ListParagraph"/>
        <w:numPr>
          <w:ilvl w:val="1"/>
          <w:numId w:val="26"/>
        </w:numPr>
      </w:pPr>
      <w:r>
        <w:t xml:space="preserve">In the terminal write “truffle init” which should initialize the truffle. </w:t>
      </w:r>
    </w:p>
    <w:p w14:paraId="5243F399" w14:textId="77777777" w:rsidR="00C90A07" w:rsidRDefault="00F80DDE" w:rsidP="00825D6F">
      <w:pPr>
        <w:pStyle w:val="ListParagraph"/>
        <w:numPr>
          <w:ilvl w:val="1"/>
          <w:numId w:val="26"/>
        </w:numPr>
      </w:pPr>
      <w:r>
        <w:t xml:space="preserve">In the subfolder created “contract”, delecte the “Migration.sol” file </w:t>
      </w:r>
    </w:p>
    <w:p w14:paraId="0DFC0427" w14:textId="77777777" w:rsidR="00C90A07" w:rsidRDefault="00C90A07" w:rsidP="00825D6F">
      <w:pPr>
        <w:pStyle w:val="ListParagraph"/>
        <w:numPr>
          <w:ilvl w:val="1"/>
          <w:numId w:val="26"/>
        </w:numPr>
      </w:pPr>
      <w:r>
        <w:t>In that subfolder create a new file call it “Storage.sol”</w:t>
      </w:r>
    </w:p>
    <w:p w14:paraId="427DE15D" w14:textId="723B90E3" w:rsidR="00504A60" w:rsidRDefault="00C90A07" w:rsidP="00825D6F">
      <w:pPr>
        <w:pStyle w:val="ListParagraph"/>
        <w:numPr>
          <w:ilvl w:val="1"/>
          <w:numId w:val="26"/>
        </w:numPr>
      </w:pPr>
      <w:r>
        <w:t>Past</w:t>
      </w:r>
      <w:r w:rsidR="00504A60">
        <w:t>e</w:t>
      </w:r>
      <w:r>
        <w:t xml:space="preserve"> the following code into it:</w:t>
      </w:r>
      <w:r>
        <w:br/>
      </w:r>
      <w:bookmarkStart w:id="10" w:name="_MON_1707681261"/>
      <w:bookmarkEnd w:id="10"/>
      <w:r w:rsidR="000B0CF3">
        <w:rPr>
          <w:noProof/>
        </w:rPr>
      </w:r>
      <w:r w:rsidR="000B0CF3">
        <w:rPr>
          <w:noProof/>
        </w:rPr>
        <w:object w:dxaOrig="9360" w:dyaOrig="3135" w14:anchorId="07A57080">
          <v:shape id="_x0000_i1033" type="#_x0000_t75" alt="" style="width:285pt;height:157.5pt;mso-width-percent:0;mso-height-percent:0;mso-width-percent:0;mso-height-percent:0" o:ole="">
            <v:imagedata r:id="rId32" o:title="" cropright="25521f"/>
          </v:shape>
          <o:OLEObject Type="Embed" ProgID="Word.OpenDocumentText.12" ShapeID="_x0000_i1033" DrawAspect="Content" ObjectID="_1709125004" r:id="rId33"/>
        </w:object>
      </w:r>
      <w:r w:rsidR="00504A60">
        <w:br/>
      </w:r>
      <w:r w:rsidR="00504A60">
        <w:br/>
      </w:r>
    </w:p>
    <w:p w14:paraId="0BD3856E" w14:textId="77777777" w:rsidR="005A3E97" w:rsidRDefault="00112015" w:rsidP="00825D6F">
      <w:pPr>
        <w:pStyle w:val="ListParagraph"/>
        <w:numPr>
          <w:ilvl w:val="1"/>
          <w:numId w:val="26"/>
        </w:numPr>
      </w:pPr>
      <w:r>
        <w:t xml:space="preserve"> Go to the “migration” subfolder and change the </w:t>
      </w:r>
      <w:r w:rsidR="005A3E97">
        <w:t>“migration” inside of artifacts.require to “SimpleStorage” (the contract name!)</w:t>
      </w:r>
    </w:p>
    <w:p w14:paraId="514DD7AB" w14:textId="77777777" w:rsidR="00132F78" w:rsidRDefault="008754E9" w:rsidP="00825D6F">
      <w:pPr>
        <w:pStyle w:val="ListParagraph"/>
        <w:numPr>
          <w:ilvl w:val="1"/>
          <w:numId w:val="26"/>
        </w:numPr>
      </w:pPr>
      <w:r>
        <w:t>Fire up ganache</w:t>
      </w:r>
      <w:r w:rsidR="00132F78">
        <w:t xml:space="preserve"> (you might need to exist the ganache-cli open in another terminal!). </w:t>
      </w:r>
    </w:p>
    <w:p w14:paraId="12C60807" w14:textId="77777777" w:rsidR="00063B8F" w:rsidRDefault="00132F78" w:rsidP="00825D6F">
      <w:pPr>
        <w:pStyle w:val="ListParagraph"/>
        <w:numPr>
          <w:ilvl w:val="1"/>
          <w:numId w:val="26"/>
        </w:numPr>
      </w:pPr>
      <w:r>
        <w:t>In the fired up ganache terminal, write “truffle migrate</w:t>
      </w:r>
      <w:r w:rsidR="00063B8F">
        <w:t>”</w:t>
      </w:r>
    </w:p>
    <w:p w14:paraId="09F69B2E" w14:textId="77777777" w:rsidR="004652E0" w:rsidRDefault="00063B8F" w:rsidP="00825D6F">
      <w:pPr>
        <w:pStyle w:val="ListParagraph"/>
        <w:numPr>
          <w:ilvl w:val="1"/>
          <w:numId w:val="26"/>
        </w:numPr>
      </w:pPr>
      <w:r>
        <w:t xml:space="preserve">This creates a new subfolder called “build” inside that folder there is another subfolder “contract”. There you will need to copy the file created under the name “SimpleStorage.json” </w:t>
      </w:r>
      <w:r w:rsidR="004652E0">
        <w:br/>
      </w:r>
    </w:p>
    <w:p w14:paraId="6A87F6B9" w14:textId="77777777" w:rsidR="00C90F69" w:rsidRDefault="004652E0" w:rsidP="00825D6F">
      <w:pPr>
        <w:pStyle w:val="ListParagraph"/>
        <w:numPr>
          <w:ilvl w:val="1"/>
          <w:numId w:val="26"/>
        </w:numPr>
      </w:pPr>
      <w:r>
        <w:t>The code is available here</w:t>
      </w:r>
      <w:r w:rsidR="00F11331">
        <w:t xml:space="preserve"> (double click to open)</w:t>
      </w:r>
      <w:r>
        <w:t>:</w:t>
      </w:r>
      <w:r>
        <w:br/>
      </w:r>
      <w:bookmarkStart w:id="11" w:name="_MON_1707679565"/>
      <w:bookmarkEnd w:id="11"/>
      <w:r w:rsidR="000B0CF3">
        <w:rPr>
          <w:noProof/>
        </w:rPr>
      </w:r>
      <w:r w:rsidR="000B0CF3">
        <w:rPr>
          <w:noProof/>
        </w:rPr>
        <w:object w:dxaOrig="9360" w:dyaOrig="12540" w14:anchorId="701DC513">
          <v:shape id="_x0000_i1034" type="#_x0000_t75" alt="" style="width:252pt;height:134.25pt;mso-width-percent:0;mso-height-percent:0;mso-width-percent:0;mso-height-percent:0" o:ole="">
            <v:imagedata r:id="rId34" o:title="" cropbottom="51557f" cropright="30228f"/>
          </v:shape>
          <o:OLEObject Type="Embed" ProgID="Word.OpenDocumentText.12" ShapeID="_x0000_i1034" DrawAspect="Content" ObjectID="_1709125005" r:id="rId35"/>
        </w:object>
      </w:r>
      <w:r w:rsidR="00F11331">
        <w:br/>
      </w:r>
      <w:r w:rsidR="00504A60">
        <w:br/>
      </w:r>
    </w:p>
    <w:p w14:paraId="0AEADC7F" w14:textId="77777777" w:rsidR="00BB32E4" w:rsidRDefault="00C90F69" w:rsidP="00825D6F">
      <w:pPr>
        <w:pStyle w:val="ListParagraph"/>
        <w:numPr>
          <w:ilvl w:val="1"/>
          <w:numId w:val="26"/>
        </w:numPr>
      </w:pPr>
      <w:r>
        <w:lastRenderedPageBreak/>
        <w:t xml:space="preserve">Either copy the file and put it in your React app component. </w:t>
      </w:r>
      <w:r w:rsidR="00BB32E4">
        <w:br/>
      </w:r>
      <w:r w:rsidR="00BB32E4">
        <w:br/>
      </w:r>
    </w:p>
    <w:p w14:paraId="5DF3ADB3" w14:textId="77777777" w:rsidR="003B5B59" w:rsidRDefault="003B5B59" w:rsidP="003B5B59">
      <w:pPr>
        <w:pStyle w:val="ListParagraph"/>
        <w:numPr>
          <w:ilvl w:val="0"/>
          <w:numId w:val="26"/>
        </w:numPr>
      </w:pPr>
      <w:r>
        <w:t xml:space="preserve">Connect to local blockchain (Ganache) </w:t>
      </w:r>
    </w:p>
    <w:p w14:paraId="685B92FA" w14:textId="77777777" w:rsidR="003B5B59" w:rsidRDefault="003B5B59" w:rsidP="003B5B59">
      <w:pPr>
        <w:pStyle w:val="ListParagraph"/>
        <w:numPr>
          <w:ilvl w:val="1"/>
          <w:numId w:val="26"/>
        </w:numPr>
      </w:pPr>
      <w:r>
        <w:t xml:space="preserve">Open a new terminal in your VS code editor and code “ganache-cli -m YOUR_MNEMONIC_PHRASE”. In my case it is as follows: </w:t>
      </w:r>
      <w:r>
        <w:br/>
      </w:r>
      <w:bookmarkStart w:id="12" w:name="_MON_1707680323"/>
      <w:bookmarkEnd w:id="12"/>
      <w:r w:rsidR="000B0CF3">
        <w:rPr>
          <w:noProof/>
        </w:rPr>
      </w:r>
      <w:r w:rsidR="000B0CF3">
        <w:rPr>
          <w:noProof/>
        </w:rPr>
        <w:object w:dxaOrig="9360" w:dyaOrig="570" w14:anchorId="6845EF21">
          <v:shape id="_x0000_i1035" type="#_x0000_t75" alt="" style="width:426pt;height:27.75pt;mso-width-percent:0;mso-height-percent:0;mso-width-percent:0;mso-height-percent:0" o:ole="">
            <v:imagedata r:id="rId36" o:title=""/>
          </v:shape>
          <o:OLEObject Type="Embed" ProgID="Word.OpenDocumentText.12" ShapeID="_x0000_i1035" DrawAspect="Content" ObjectID="_1709125006" r:id="rId37"/>
        </w:object>
      </w:r>
      <w:r>
        <w:br/>
      </w:r>
    </w:p>
    <w:p w14:paraId="0A50D712" w14:textId="77777777" w:rsidR="00AA57F3" w:rsidRDefault="003B5B59" w:rsidP="003B5B59">
      <w:pPr>
        <w:pStyle w:val="ListParagraph"/>
        <w:numPr>
          <w:ilvl w:val="1"/>
          <w:numId w:val="26"/>
        </w:numPr>
      </w:pPr>
      <w:r>
        <w:t>Change Metamask network to Localhost 8545</w:t>
      </w:r>
      <w:r w:rsidR="00AA57F3">
        <w:br/>
      </w:r>
    </w:p>
    <w:p w14:paraId="749D561F" w14:textId="007FA8BB" w:rsidR="009E2735" w:rsidRDefault="00AA57F3" w:rsidP="00F0754B">
      <w:pPr>
        <w:pStyle w:val="ListParagraph"/>
        <w:numPr>
          <w:ilvl w:val="1"/>
          <w:numId w:val="26"/>
        </w:numPr>
      </w:pPr>
      <w:r>
        <w:t xml:space="preserve">Modify the code, to ensure </w:t>
      </w:r>
      <w:r w:rsidR="002F598D">
        <w:t xml:space="preserve">so that when you press on “Deploy contract”, the code prints to you the public address and the </w:t>
      </w:r>
      <w:r w:rsidR="00C675A4">
        <w:t>user balance. Check that the balance is equal to 100!</w:t>
      </w:r>
      <w:r w:rsidR="001C423F">
        <w:t xml:space="preserve"> If it is, you are ready to go to the next question! </w:t>
      </w:r>
      <w:r w:rsidR="00C675A4">
        <w:t xml:space="preserve"> </w:t>
      </w:r>
      <w:r w:rsidR="00273419">
        <w:br/>
      </w:r>
      <w:r w:rsidR="009E2735">
        <w:br/>
      </w:r>
    </w:p>
    <w:p w14:paraId="79CAF651" w14:textId="7BC9DAB2" w:rsidR="00C32DF5" w:rsidRDefault="00F0754B" w:rsidP="00F0754B">
      <w:pPr>
        <w:pStyle w:val="ListParagraph"/>
        <w:numPr>
          <w:ilvl w:val="0"/>
          <w:numId w:val="26"/>
        </w:numPr>
      </w:pPr>
      <w:r>
        <w:t>Modify the code so that you can send test ether from your first account to another account within the local ganache</w:t>
      </w:r>
      <w:r w:rsidR="00B4429F">
        <w:t xml:space="preserve"> lists of accounts</w:t>
      </w:r>
      <w:r>
        <w:t xml:space="preserve">! When </w:t>
      </w:r>
      <w:r w:rsidR="00C32DF5">
        <w:t>writing the code, please take into account the following issues</w:t>
      </w:r>
      <w:r w:rsidR="00B4429F">
        <w:t>:</w:t>
      </w:r>
    </w:p>
    <w:p w14:paraId="2F03A8AC" w14:textId="7DE37A86" w:rsidR="00C32DF5" w:rsidRDefault="00F0754B" w:rsidP="00C32DF5">
      <w:pPr>
        <w:pStyle w:val="ListParagraph"/>
        <w:numPr>
          <w:ilvl w:val="1"/>
          <w:numId w:val="26"/>
        </w:numPr>
      </w:pPr>
      <w:r>
        <w:t xml:space="preserve">Please use </w:t>
      </w:r>
      <w:r w:rsidR="00240BD6">
        <w:t>“</w:t>
      </w:r>
      <w:r>
        <w:t>ether</w:t>
      </w:r>
      <w:r w:rsidR="00240BD6">
        <w:t>s”</w:t>
      </w:r>
      <w:r>
        <w:t xml:space="preserve"> library only! </w:t>
      </w:r>
    </w:p>
    <w:p w14:paraId="1AE06E4D" w14:textId="77D02386" w:rsidR="00DF3CE3" w:rsidRDefault="00DF3CE3" w:rsidP="00C32DF5">
      <w:pPr>
        <w:pStyle w:val="ListParagraph"/>
        <w:numPr>
          <w:ilvl w:val="1"/>
          <w:numId w:val="26"/>
        </w:numPr>
      </w:pPr>
      <w:r>
        <w:t xml:space="preserve">Make sure that you reset the </w:t>
      </w:r>
      <w:r w:rsidR="001F457B">
        <w:t>account by going to Metamask extension, then to “Settings”, then to “Advanced”, then press on “Reset Account”</w:t>
      </w:r>
    </w:p>
    <w:p w14:paraId="7CF18173" w14:textId="30981E52" w:rsidR="00F0754B" w:rsidRDefault="00C32DF5" w:rsidP="00C32DF5">
      <w:pPr>
        <w:pStyle w:val="ListParagraph"/>
        <w:numPr>
          <w:ilvl w:val="1"/>
          <w:numId w:val="26"/>
        </w:numPr>
      </w:pPr>
      <w:r>
        <w:t>M</w:t>
      </w:r>
      <w:r w:rsidR="00F0754B">
        <w:t>ake sure that your “Advanced gas Controls” in your Metamask extension is set to “ON”</w:t>
      </w:r>
      <w:r w:rsidR="00301498">
        <w:t>,</w:t>
      </w:r>
      <w:r w:rsidR="00F0754B">
        <w:t xml:space="preserve"> not “off”</w:t>
      </w:r>
      <w:r>
        <w:t xml:space="preserve"> </w:t>
      </w:r>
    </w:p>
    <w:p w14:paraId="56D002BC" w14:textId="47B96098" w:rsidR="00301498" w:rsidRDefault="00301498" w:rsidP="00C32DF5">
      <w:pPr>
        <w:pStyle w:val="ListParagraph"/>
        <w:numPr>
          <w:ilvl w:val="1"/>
          <w:numId w:val="26"/>
        </w:numPr>
      </w:pPr>
      <w:r>
        <w:t xml:space="preserve">Make sure that if </w:t>
      </w:r>
      <w:r w:rsidR="0053053A">
        <w:t xml:space="preserve">the </w:t>
      </w:r>
      <w:r>
        <w:t xml:space="preserve">MetaMask extension </w:t>
      </w:r>
      <w:r w:rsidR="0053053A">
        <w:t>suggests</w:t>
      </w:r>
      <w:r>
        <w:t xml:space="preserve"> you </w:t>
      </w:r>
      <w:r w:rsidR="0053053A">
        <w:t xml:space="preserve">a better way of estimating gas to accept it. </w:t>
      </w:r>
    </w:p>
    <w:p w14:paraId="58000652" w14:textId="77777777" w:rsidR="00F0754B" w:rsidRDefault="00F0754B" w:rsidP="00F0754B">
      <w:pPr>
        <w:pStyle w:val="ListParagraph"/>
        <w:numPr>
          <w:ilvl w:val="1"/>
          <w:numId w:val="26"/>
        </w:numPr>
      </w:pPr>
      <w:r>
        <w:t>Input a comparable or slightly higher gas limit than you did for the transaction that failed</w:t>
      </w:r>
    </w:p>
    <w:p w14:paraId="13FF6736" w14:textId="77777777" w:rsidR="00F0754B" w:rsidRDefault="00F0754B" w:rsidP="00F0754B">
      <w:pPr>
        <w:pStyle w:val="ListParagraph"/>
        <w:numPr>
          <w:ilvl w:val="1"/>
          <w:numId w:val="26"/>
        </w:numPr>
      </w:pPr>
      <w:r>
        <w:t xml:space="preserve">Raise the max priority fee at least 10% higher (in gwei) than the gas fee of the failed transaction </w:t>
      </w:r>
    </w:p>
    <w:p w14:paraId="501CF64D" w14:textId="77777777" w:rsidR="00F47543" w:rsidRDefault="00F0754B" w:rsidP="00F0754B">
      <w:pPr>
        <w:pStyle w:val="ListParagraph"/>
        <w:numPr>
          <w:ilvl w:val="1"/>
          <w:numId w:val="26"/>
        </w:numPr>
      </w:pPr>
      <w:r>
        <w:t>Set your max fee at least 30% higher than that of the failed transaction.</w:t>
      </w:r>
      <w:r w:rsidR="00F47543">
        <w:br/>
      </w:r>
    </w:p>
    <w:p w14:paraId="35CF4BB3" w14:textId="77777777" w:rsidR="001C3D2A" w:rsidRDefault="002640B2" w:rsidP="00F47543">
      <w:pPr>
        <w:pStyle w:val="ListParagraph"/>
        <w:numPr>
          <w:ilvl w:val="0"/>
          <w:numId w:val="26"/>
        </w:numPr>
      </w:pPr>
      <w:r>
        <w:t xml:space="preserve">In question 5 of this part, </w:t>
      </w:r>
      <w:r w:rsidR="006F719F">
        <w:t>do front-end developers need to sign the transaction?</w:t>
      </w:r>
      <w:r w:rsidR="001E7ADC">
        <w:t xml:space="preserve"> </w:t>
      </w:r>
      <w:r w:rsidR="006B317D">
        <w:t>Justify your answer</w:t>
      </w:r>
      <w:r w:rsidR="001C3D2A">
        <w:t xml:space="preserve"> with illustrative codes/figures. </w:t>
      </w:r>
      <w:r w:rsidR="001C3D2A">
        <w:br/>
      </w:r>
      <w:r w:rsidR="001C3D2A">
        <w:br/>
      </w:r>
    </w:p>
    <w:p w14:paraId="1D95A8F8" w14:textId="77777777" w:rsidR="00A151BA" w:rsidRDefault="004E525F" w:rsidP="00F47543">
      <w:pPr>
        <w:pStyle w:val="ListParagraph"/>
        <w:numPr>
          <w:ilvl w:val="0"/>
          <w:numId w:val="26"/>
        </w:numPr>
      </w:pPr>
      <w:r>
        <w:t>In lab 4, we have worked on deploying smart contracts using the web3 library (so is the mini-lecture ML9 of lecture 6). Now, you are required to remind/research how to deploy</w:t>
      </w:r>
      <w:r w:rsidR="00FD648C">
        <w:t xml:space="preserve"> a</w:t>
      </w:r>
      <w:r>
        <w:t xml:space="preserve"> contract using ethers.js library only!</w:t>
      </w:r>
      <w:r w:rsidR="00345117">
        <w:t xml:space="preserve"> </w:t>
      </w:r>
      <w:r w:rsidR="0056434C">
        <w:t>M</w:t>
      </w:r>
      <w:r w:rsidR="005A12A3">
        <w:t>odify the code</w:t>
      </w:r>
      <w:r w:rsidR="0056434C">
        <w:t xml:space="preserve"> for the deploy button so that it does deploy the simple storage contract. </w:t>
      </w:r>
      <w:r w:rsidR="00A151BA">
        <w:br/>
      </w:r>
    </w:p>
    <w:p w14:paraId="4A8FCE97" w14:textId="7762A510" w:rsidR="009C232D" w:rsidRDefault="00273134" w:rsidP="00F47543">
      <w:pPr>
        <w:pStyle w:val="ListParagraph"/>
        <w:numPr>
          <w:ilvl w:val="0"/>
          <w:numId w:val="26"/>
        </w:numPr>
      </w:pPr>
      <w:r>
        <w:t>Based on your research and understanding of both ReactJS and Ethereum,</w:t>
      </w:r>
      <w:r w:rsidR="00A151BA">
        <w:t xml:space="preserve"> state why is it important to store the </w:t>
      </w:r>
      <w:r>
        <w:t>deployed contract as a react state variable as opposed to a normal JS variable</w:t>
      </w:r>
      <w:r w:rsidR="003A0E35">
        <w:t>.</w:t>
      </w:r>
      <w:r>
        <w:t xml:space="preserve"> </w:t>
      </w:r>
      <w:r w:rsidR="009C232D">
        <w:t xml:space="preserve">Illustrate this using </w:t>
      </w:r>
      <w:r w:rsidR="005F3C51">
        <w:t xml:space="preserve">a modified version of the written </w:t>
      </w:r>
      <w:r w:rsidR="009C232D">
        <w:t>code</w:t>
      </w:r>
      <w:r w:rsidR="005F3C51">
        <w:t xml:space="preserve">. (Please make a copy of the </w:t>
      </w:r>
      <w:r w:rsidR="00095EE3">
        <w:t xml:space="preserve">component </w:t>
      </w:r>
      <w:r w:rsidR="005F3C51">
        <w:t xml:space="preserve">so that it does not get </w:t>
      </w:r>
      <w:r w:rsidR="00095EE3">
        <w:t>damaged!</w:t>
      </w:r>
      <w:r w:rsidR="005F3C51">
        <w:t>)</w:t>
      </w:r>
      <w:r w:rsidR="009C232D">
        <w:br/>
      </w:r>
    </w:p>
    <w:p w14:paraId="7E7B03F7" w14:textId="25A419E7" w:rsidR="00B54B5C" w:rsidRDefault="00186B5F" w:rsidP="00F47543">
      <w:pPr>
        <w:pStyle w:val="ListParagraph"/>
        <w:numPr>
          <w:ilvl w:val="0"/>
          <w:numId w:val="26"/>
        </w:numPr>
      </w:pPr>
      <w:r>
        <w:lastRenderedPageBreak/>
        <w:t>M</w:t>
      </w:r>
      <w:r w:rsidR="00243482">
        <w:t>odify the code of “</w:t>
      </w:r>
      <w:r w:rsidR="00243482" w:rsidRPr="00243482">
        <w:t>DeployContract</w:t>
      </w:r>
      <w:r w:rsidR="00243482">
        <w:t xml:space="preserve">” so that the deployed contract is stored as a React state variable. </w:t>
      </w:r>
      <w:r w:rsidR="00EF0E69">
        <w:br/>
      </w:r>
    </w:p>
    <w:p w14:paraId="7657DFA3" w14:textId="7AC770E9" w:rsidR="00F17F67" w:rsidRPr="00F44161" w:rsidRDefault="004C0B98" w:rsidP="00AF39CC">
      <w:pPr>
        <w:pStyle w:val="ListParagraph"/>
        <w:numPr>
          <w:ilvl w:val="0"/>
          <w:numId w:val="26"/>
        </w:numPr>
        <w:ind w:left="360"/>
        <w:rPr>
          <w:rFonts w:cstheme="majorBidi"/>
        </w:rPr>
      </w:pPr>
      <w:r>
        <w:t xml:space="preserve">Modify the code so that </w:t>
      </w:r>
      <w:r w:rsidR="0088246D">
        <w:t xml:space="preserve">the </w:t>
      </w:r>
      <w:r w:rsidR="00EE196A">
        <w:t>“</w:t>
      </w:r>
      <w:r w:rsidR="00EE196A" w:rsidRPr="00EE196A">
        <w:t>handlerClickSets</w:t>
      </w:r>
      <w:r w:rsidR="00EE196A">
        <w:t xml:space="preserve">” changes the existing </w:t>
      </w:r>
      <w:r w:rsidR="0044156F">
        <w:t>value stored in the Simple Storage contract to an unsigned integer that is written in the textbox.</w:t>
      </w:r>
    </w:p>
    <w:p w14:paraId="504381AC" w14:textId="72E575B2" w:rsidR="00F44161" w:rsidRPr="0044156F" w:rsidRDefault="00F44161" w:rsidP="00AB6121">
      <w:pPr>
        <w:pStyle w:val="ListParagraph"/>
        <w:numPr>
          <w:ilvl w:val="0"/>
          <w:numId w:val="26"/>
        </w:numPr>
        <w:ind w:left="360"/>
        <w:rPr>
          <w:rFonts w:cstheme="majorBidi"/>
        </w:rPr>
      </w:pPr>
      <w:r>
        <w:t xml:space="preserve">One of the things that front-end developers forget is to update the react state variable after interacting with the smart contract. Therefore, in </w:t>
      </w:r>
      <w:r w:rsidR="00FA7E81">
        <w:t>your</w:t>
      </w:r>
      <w:r>
        <w:t xml:space="preserve"> simple example, you might have coded to set</w:t>
      </w:r>
      <w:r w:rsidR="003F70F2">
        <w:t xml:space="preserve"> </w:t>
      </w:r>
      <w:r w:rsidR="00FA7E81">
        <w:t xml:space="preserve">the stored variable </w:t>
      </w:r>
      <w:r w:rsidR="003F70F2">
        <w:t xml:space="preserve">but you </w:t>
      </w:r>
      <w:r w:rsidR="00AB6121">
        <w:t>might have forgotten to update the react state variable where your contract is stored. If so, p</w:t>
      </w:r>
      <w:r w:rsidR="003F70F2">
        <w:t>lease modify the “</w:t>
      </w:r>
      <w:r w:rsidR="003F70F2" w:rsidRPr="00EE196A">
        <w:t>handlerClickSets</w:t>
      </w:r>
      <w:r w:rsidR="003F70F2">
        <w:t xml:space="preserve">” so that it updates </w:t>
      </w:r>
      <w:r w:rsidR="008265C5">
        <w:t>your contract</w:t>
      </w:r>
      <w:r w:rsidR="00AB6121">
        <w:t xml:space="preserve"> state variable to include the recently engaged activity</w:t>
      </w:r>
      <w:r w:rsidR="008265C5">
        <w:t>.</w:t>
      </w:r>
    </w:p>
    <w:sectPr w:rsidR="00F44161" w:rsidRPr="004415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AD403" w14:textId="77777777" w:rsidR="0022547F" w:rsidRDefault="0022547F" w:rsidP="000A3FF3">
      <w:pPr>
        <w:spacing w:after="0" w:line="240" w:lineRule="auto"/>
      </w:pPr>
      <w:r>
        <w:separator/>
      </w:r>
    </w:p>
  </w:endnote>
  <w:endnote w:type="continuationSeparator" w:id="0">
    <w:p w14:paraId="34148D1D" w14:textId="77777777" w:rsidR="0022547F" w:rsidRDefault="0022547F" w:rsidP="000A3FF3">
      <w:pPr>
        <w:spacing w:after="0" w:line="240" w:lineRule="auto"/>
      </w:pPr>
      <w:r>
        <w:continuationSeparator/>
      </w:r>
    </w:p>
  </w:endnote>
  <w:endnote w:type="continuationNotice" w:id="1">
    <w:p w14:paraId="3D72DC8B" w14:textId="77777777" w:rsidR="0022547F" w:rsidRDefault="002254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A6E40" w14:textId="77777777" w:rsidR="0022547F" w:rsidRDefault="0022547F" w:rsidP="000A3FF3">
      <w:pPr>
        <w:spacing w:after="0" w:line="240" w:lineRule="auto"/>
      </w:pPr>
      <w:r>
        <w:separator/>
      </w:r>
    </w:p>
  </w:footnote>
  <w:footnote w:type="continuationSeparator" w:id="0">
    <w:p w14:paraId="6D367E58" w14:textId="77777777" w:rsidR="0022547F" w:rsidRDefault="0022547F" w:rsidP="000A3FF3">
      <w:pPr>
        <w:spacing w:after="0" w:line="240" w:lineRule="auto"/>
      </w:pPr>
      <w:r>
        <w:continuationSeparator/>
      </w:r>
    </w:p>
  </w:footnote>
  <w:footnote w:type="continuationNotice" w:id="1">
    <w:p w14:paraId="4E86A15B" w14:textId="77777777" w:rsidR="0022547F" w:rsidRDefault="0022547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31DCD"/>
    <w:multiLevelType w:val="hybridMultilevel"/>
    <w:tmpl w:val="D8385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30F09"/>
    <w:multiLevelType w:val="hybridMultilevel"/>
    <w:tmpl w:val="62581D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703707"/>
    <w:multiLevelType w:val="hybridMultilevel"/>
    <w:tmpl w:val="96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04F10"/>
    <w:multiLevelType w:val="hybridMultilevel"/>
    <w:tmpl w:val="C2FE3F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F56625"/>
    <w:multiLevelType w:val="hybridMultilevel"/>
    <w:tmpl w:val="BE4AD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A4705"/>
    <w:multiLevelType w:val="hybridMultilevel"/>
    <w:tmpl w:val="8234A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23689"/>
    <w:multiLevelType w:val="hybridMultilevel"/>
    <w:tmpl w:val="459CD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10D60"/>
    <w:multiLevelType w:val="hybridMultilevel"/>
    <w:tmpl w:val="DC66CB2C"/>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1D6C3B"/>
    <w:multiLevelType w:val="hybridMultilevel"/>
    <w:tmpl w:val="E73A1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633DD7"/>
    <w:multiLevelType w:val="hybridMultilevel"/>
    <w:tmpl w:val="2C3C5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337EA"/>
    <w:multiLevelType w:val="hybridMultilevel"/>
    <w:tmpl w:val="C7B043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476814"/>
    <w:multiLevelType w:val="hybridMultilevel"/>
    <w:tmpl w:val="1EBEE5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010D5"/>
    <w:multiLevelType w:val="hybridMultilevel"/>
    <w:tmpl w:val="946EDD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6071B5"/>
    <w:multiLevelType w:val="hybridMultilevel"/>
    <w:tmpl w:val="08C2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5696A"/>
    <w:multiLevelType w:val="hybridMultilevel"/>
    <w:tmpl w:val="B94C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AC258C"/>
    <w:multiLevelType w:val="hybridMultilevel"/>
    <w:tmpl w:val="7A048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50FB9"/>
    <w:multiLevelType w:val="hybridMultilevel"/>
    <w:tmpl w:val="C7B04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44D7D"/>
    <w:multiLevelType w:val="hybridMultilevel"/>
    <w:tmpl w:val="D396B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51378B"/>
    <w:multiLevelType w:val="hybridMultilevel"/>
    <w:tmpl w:val="46DA9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2C0327C"/>
    <w:multiLevelType w:val="hybridMultilevel"/>
    <w:tmpl w:val="F702B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55945"/>
    <w:multiLevelType w:val="hybridMultilevel"/>
    <w:tmpl w:val="2C2273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77430"/>
    <w:multiLevelType w:val="hybridMultilevel"/>
    <w:tmpl w:val="301C21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313A6A"/>
    <w:multiLevelType w:val="hybridMultilevel"/>
    <w:tmpl w:val="49D25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8823CA"/>
    <w:multiLevelType w:val="hybridMultilevel"/>
    <w:tmpl w:val="498CC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7F13D3E"/>
    <w:multiLevelType w:val="hybridMultilevel"/>
    <w:tmpl w:val="82381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3"/>
  </w:num>
  <w:num w:numId="4">
    <w:abstractNumId w:val="2"/>
  </w:num>
  <w:num w:numId="5">
    <w:abstractNumId w:val="3"/>
  </w:num>
  <w:num w:numId="6">
    <w:abstractNumId w:val="16"/>
  </w:num>
  <w:num w:numId="7">
    <w:abstractNumId w:val="10"/>
  </w:num>
  <w:num w:numId="8">
    <w:abstractNumId w:val="9"/>
  </w:num>
  <w:num w:numId="9">
    <w:abstractNumId w:val="14"/>
  </w:num>
  <w:num w:numId="10">
    <w:abstractNumId w:val="19"/>
  </w:num>
  <w:num w:numId="11">
    <w:abstractNumId w:val="25"/>
  </w:num>
  <w:num w:numId="12">
    <w:abstractNumId w:val="15"/>
  </w:num>
  <w:num w:numId="13">
    <w:abstractNumId w:val="6"/>
  </w:num>
  <w:num w:numId="14">
    <w:abstractNumId w:val="1"/>
  </w:num>
  <w:num w:numId="15">
    <w:abstractNumId w:val="18"/>
  </w:num>
  <w:num w:numId="16">
    <w:abstractNumId w:val="21"/>
  </w:num>
  <w:num w:numId="17">
    <w:abstractNumId w:val="11"/>
  </w:num>
  <w:num w:numId="18">
    <w:abstractNumId w:val="12"/>
  </w:num>
  <w:num w:numId="19">
    <w:abstractNumId w:val="0"/>
  </w:num>
  <w:num w:numId="20">
    <w:abstractNumId w:val="23"/>
  </w:num>
  <w:num w:numId="21">
    <w:abstractNumId w:val="20"/>
  </w:num>
  <w:num w:numId="22">
    <w:abstractNumId w:val="17"/>
  </w:num>
  <w:num w:numId="23">
    <w:abstractNumId w:val="24"/>
  </w:num>
  <w:num w:numId="24">
    <w:abstractNumId w:val="22"/>
  </w:num>
  <w:num w:numId="25">
    <w:abstractNumId w:val="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CA2Mzc2NDC2NLIyUdpeDU4uLM/DyQAkPTWgCBetRYLQAAAA=="/>
  </w:docVars>
  <w:rsids>
    <w:rsidRoot w:val="0096648F"/>
    <w:rsid w:val="00000244"/>
    <w:rsid w:val="00001B18"/>
    <w:rsid w:val="0000387F"/>
    <w:rsid w:val="00003BD5"/>
    <w:rsid w:val="00006BFB"/>
    <w:rsid w:val="00006FCA"/>
    <w:rsid w:val="00007FD6"/>
    <w:rsid w:val="00011880"/>
    <w:rsid w:val="00012143"/>
    <w:rsid w:val="00013785"/>
    <w:rsid w:val="000137E9"/>
    <w:rsid w:val="000214EF"/>
    <w:rsid w:val="0002158D"/>
    <w:rsid w:val="00021EBE"/>
    <w:rsid w:val="0002231F"/>
    <w:rsid w:val="00026646"/>
    <w:rsid w:val="00027669"/>
    <w:rsid w:val="00031406"/>
    <w:rsid w:val="00031423"/>
    <w:rsid w:val="0003189D"/>
    <w:rsid w:val="00033F79"/>
    <w:rsid w:val="00035684"/>
    <w:rsid w:val="00037EDD"/>
    <w:rsid w:val="000401DA"/>
    <w:rsid w:val="00040B49"/>
    <w:rsid w:val="000422A0"/>
    <w:rsid w:val="00042C56"/>
    <w:rsid w:val="000434E6"/>
    <w:rsid w:val="0004399E"/>
    <w:rsid w:val="00044E3F"/>
    <w:rsid w:val="00046E73"/>
    <w:rsid w:val="00050BEE"/>
    <w:rsid w:val="0005225A"/>
    <w:rsid w:val="00053F70"/>
    <w:rsid w:val="00056120"/>
    <w:rsid w:val="00056480"/>
    <w:rsid w:val="00056556"/>
    <w:rsid w:val="000573DF"/>
    <w:rsid w:val="00057C93"/>
    <w:rsid w:val="00060A39"/>
    <w:rsid w:val="0006102E"/>
    <w:rsid w:val="000614AF"/>
    <w:rsid w:val="0006293A"/>
    <w:rsid w:val="00063B8F"/>
    <w:rsid w:val="00071872"/>
    <w:rsid w:val="00073062"/>
    <w:rsid w:val="00073F8B"/>
    <w:rsid w:val="0007415B"/>
    <w:rsid w:val="00074890"/>
    <w:rsid w:val="0007504A"/>
    <w:rsid w:val="00075364"/>
    <w:rsid w:val="0007644F"/>
    <w:rsid w:val="00077669"/>
    <w:rsid w:val="000807D2"/>
    <w:rsid w:val="000815E2"/>
    <w:rsid w:val="00081970"/>
    <w:rsid w:val="0008377D"/>
    <w:rsid w:val="00085816"/>
    <w:rsid w:val="00086C28"/>
    <w:rsid w:val="00087809"/>
    <w:rsid w:val="000932DA"/>
    <w:rsid w:val="0009343F"/>
    <w:rsid w:val="00093504"/>
    <w:rsid w:val="00094256"/>
    <w:rsid w:val="00095EE3"/>
    <w:rsid w:val="000962D4"/>
    <w:rsid w:val="000971A8"/>
    <w:rsid w:val="00097A99"/>
    <w:rsid w:val="000A1161"/>
    <w:rsid w:val="000A125C"/>
    <w:rsid w:val="000A13B5"/>
    <w:rsid w:val="000A27C6"/>
    <w:rsid w:val="000A2B85"/>
    <w:rsid w:val="000A3FF3"/>
    <w:rsid w:val="000A4CF9"/>
    <w:rsid w:val="000A7B09"/>
    <w:rsid w:val="000B03EF"/>
    <w:rsid w:val="000B08BC"/>
    <w:rsid w:val="000B0CF3"/>
    <w:rsid w:val="000B0F69"/>
    <w:rsid w:val="000B2855"/>
    <w:rsid w:val="000B6F81"/>
    <w:rsid w:val="000C031B"/>
    <w:rsid w:val="000C10C0"/>
    <w:rsid w:val="000C18F9"/>
    <w:rsid w:val="000C23CA"/>
    <w:rsid w:val="000C27BA"/>
    <w:rsid w:val="000C4429"/>
    <w:rsid w:val="000C6E64"/>
    <w:rsid w:val="000C74CA"/>
    <w:rsid w:val="000C78AD"/>
    <w:rsid w:val="000C7B77"/>
    <w:rsid w:val="000D2E32"/>
    <w:rsid w:val="000D3D8D"/>
    <w:rsid w:val="000D4B53"/>
    <w:rsid w:val="000D5D5C"/>
    <w:rsid w:val="000D5EF5"/>
    <w:rsid w:val="000D7302"/>
    <w:rsid w:val="000D7CE2"/>
    <w:rsid w:val="000E0484"/>
    <w:rsid w:val="000E06CD"/>
    <w:rsid w:val="000E0A33"/>
    <w:rsid w:val="000E3B82"/>
    <w:rsid w:val="000E4E24"/>
    <w:rsid w:val="000E6EAD"/>
    <w:rsid w:val="000F0F3D"/>
    <w:rsid w:val="000F27F4"/>
    <w:rsid w:val="000F2BCA"/>
    <w:rsid w:val="000F52B9"/>
    <w:rsid w:val="000F70E5"/>
    <w:rsid w:val="000F7BD1"/>
    <w:rsid w:val="00100A9E"/>
    <w:rsid w:val="001010EE"/>
    <w:rsid w:val="001019A8"/>
    <w:rsid w:val="00101BD5"/>
    <w:rsid w:val="001039F2"/>
    <w:rsid w:val="00103A94"/>
    <w:rsid w:val="00104C5F"/>
    <w:rsid w:val="00110B16"/>
    <w:rsid w:val="00112015"/>
    <w:rsid w:val="00117808"/>
    <w:rsid w:val="00117F77"/>
    <w:rsid w:val="001222FF"/>
    <w:rsid w:val="00123C5D"/>
    <w:rsid w:val="00125DDD"/>
    <w:rsid w:val="00126101"/>
    <w:rsid w:val="00132F3F"/>
    <w:rsid w:val="00132F78"/>
    <w:rsid w:val="0013322E"/>
    <w:rsid w:val="00135126"/>
    <w:rsid w:val="00136D21"/>
    <w:rsid w:val="001405F7"/>
    <w:rsid w:val="00143DC3"/>
    <w:rsid w:val="0014547D"/>
    <w:rsid w:val="00145B3E"/>
    <w:rsid w:val="00151DE0"/>
    <w:rsid w:val="00151F2B"/>
    <w:rsid w:val="001521B2"/>
    <w:rsid w:val="001528F5"/>
    <w:rsid w:val="00152BEF"/>
    <w:rsid w:val="00154F9D"/>
    <w:rsid w:val="00155184"/>
    <w:rsid w:val="00156495"/>
    <w:rsid w:val="00156D00"/>
    <w:rsid w:val="00162176"/>
    <w:rsid w:val="00162B10"/>
    <w:rsid w:val="00163984"/>
    <w:rsid w:val="00164D67"/>
    <w:rsid w:val="001650E1"/>
    <w:rsid w:val="001653F5"/>
    <w:rsid w:val="0016574C"/>
    <w:rsid w:val="00165DE3"/>
    <w:rsid w:val="00166F2B"/>
    <w:rsid w:val="001675B1"/>
    <w:rsid w:val="00167B93"/>
    <w:rsid w:val="00167F82"/>
    <w:rsid w:val="00170EF8"/>
    <w:rsid w:val="0017250B"/>
    <w:rsid w:val="00172A4E"/>
    <w:rsid w:val="001732F4"/>
    <w:rsid w:val="00175235"/>
    <w:rsid w:val="00175991"/>
    <w:rsid w:val="0017651C"/>
    <w:rsid w:val="00176528"/>
    <w:rsid w:val="00180B6C"/>
    <w:rsid w:val="00181BE1"/>
    <w:rsid w:val="00182353"/>
    <w:rsid w:val="00183CFB"/>
    <w:rsid w:val="001856D0"/>
    <w:rsid w:val="00186B5F"/>
    <w:rsid w:val="00186DB8"/>
    <w:rsid w:val="001870CC"/>
    <w:rsid w:val="00187F63"/>
    <w:rsid w:val="001922B7"/>
    <w:rsid w:val="00192C50"/>
    <w:rsid w:val="001940A0"/>
    <w:rsid w:val="00194774"/>
    <w:rsid w:val="0019482B"/>
    <w:rsid w:val="00196A6C"/>
    <w:rsid w:val="00197C33"/>
    <w:rsid w:val="001A135C"/>
    <w:rsid w:val="001A1864"/>
    <w:rsid w:val="001A2A42"/>
    <w:rsid w:val="001A3141"/>
    <w:rsid w:val="001A62AA"/>
    <w:rsid w:val="001B1AE7"/>
    <w:rsid w:val="001B2E70"/>
    <w:rsid w:val="001B7ED7"/>
    <w:rsid w:val="001C0BA4"/>
    <w:rsid w:val="001C15E5"/>
    <w:rsid w:val="001C1E28"/>
    <w:rsid w:val="001C3D2A"/>
    <w:rsid w:val="001C423F"/>
    <w:rsid w:val="001C4479"/>
    <w:rsid w:val="001C608E"/>
    <w:rsid w:val="001C6673"/>
    <w:rsid w:val="001C7C47"/>
    <w:rsid w:val="001D00F6"/>
    <w:rsid w:val="001D08FE"/>
    <w:rsid w:val="001D1EA8"/>
    <w:rsid w:val="001D2D03"/>
    <w:rsid w:val="001D4435"/>
    <w:rsid w:val="001D48F1"/>
    <w:rsid w:val="001D65B5"/>
    <w:rsid w:val="001D6BB7"/>
    <w:rsid w:val="001E0C56"/>
    <w:rsid w:val="001E2DAB"/>
    <w:rsid w:val="001E527F"/>
    <w:rsid w:val="001E546F"/>
    <w:rsid w:val="001E6472"/>
    <w:rsid w:val="001E68EC"/>
    <w:rsid w:val="001E7182"/>
    <w:rsid w:val="001E7ADC"/>
    <w:rsid w:val="001F00AF"/>
    <w:rsid w:val="001F1715"/>
    <w:rsid w:val="001F1CE0"/>
    <w:rsid w:val="001F20B8"/>
    <w:rsid w:val="001F2FEA"/>
    <w:rsid w:val="001F30D3"/>
    <w:rsid w:val="001F44FD"/>
    <w:rsid w:val="001F457B"/>
    <w:rsid w:val="001F63A8"/>
    <w:rsid w:val="001F68B7"/>
    <w:rsid w:val="002017D8"/>
    <w:rsid w:val="002048EA"/>
    <w:rsid w:val="00204A52"/>
    <w:rsid w:val="00207D16"/>
    <w:rsid w:val="00210878"/>
    <w:rsid w:val="002109BF"/>
    <w:rsid w:val="00211E24"/>
    <w:rsid w:val="00212433"/>
    <w:rsid w:val="00213B74"/>
    <w:rsid w:val="00215519"/>
    <w:rsid w:val="00215DD0"/>
    <w:rsid w:val="00217E6F"/>
    <w:rsid w:val="00220AEC"/>
    <w:rsid w:val="0022251A"/>
    <w:rsid w:val="0022480B"/>
    <w:rsid w:val="00224A86"/>
    <w:rsid w:val="0022547F"/>
    <w:rsid w:val="002254A5"/>
    <w:rsid w:val="002272B4"/>
    <w:rsid w:val="00230F6D"/>
    <w:rsid w:val="002317EB"/>
    <w:rsid w:val="00237828"/>
    <w:rsid w:val="00240BD6"/>
    <w:rsid w:val="00241773"/>
    <w:rsid w:val="00241982"/>
    <w:rsid w:val="00243482"/>
    <w:rsid w:val="0024503B"/>
    <w:rsid w:val="002454C9"/>
    <w:rsid w:val="00250C66"/>
    <w:rsid w:val="002527BB"/>
    <w:rsid w:val="00255BD4"/>
    <w:rsid w:val="00255F65"/>
    <w:rsid w:val="0025684F"/>
    <w:rsid w:val="00261B51"/>
    <w:rsid w:val="00262B4E"/>
    <w:rsid w:val="002639B6"/>
    <w:rsid w:val="002640B2"/>
    <w:rsid w:val="00265084"/>
    <w:rsid w:val="0026735F"/>
    <w:rsid w:val="002679EA"/>
    <w:rsid w:val="00273134"/>
    <w:rsid w:val="00273419"/>
    <w:rsid w:val="00273E69"/>
    <w:rsid w:val="0027617E"/>
    <w:rsid w:val="0027654C"/>
    <w:rsid w:val="00284142"/>
    <w:rsid w:val="00291BA4"/>
    <w:rsid w:val="00291FC2"/>
    <w:rsid w:val="00292019"/>
    <w:rsid w:val="002929D2"/>
    <w:rsid w:val="00292E29"/>
    <w:rsid w:val="0029417F"/>
    <w:rsid w:val="00295290"/>
    <w:rsid w:val="00295A35"/>
    <w:rsid w:val="00296255"/>
    <w:rsid w:val="0029637B"/>
    <w:rsid w:val="00296ED5"/>
    <w:rsid w:val="00297386"/>
    <w:rsid w:val="002977DA"/>
    <w:rsid w:val="002A42C5"/>
    <w:rsid w:val="002A536E"/>
    <w:rsid w:val="002A5736"/>
    <w:rsid w:val="002A5D47"/>
    <w:rsid w:val="002A6E5C"/>
    <w:rsid w:val="002A7444"/>
    <w:rsid w:val="002A7F28"/>
    <w:rsid w:val="002B0334"/>
    <w:rsid w:val="002B0B7E"/>
    <w:rsid w:val="002B1E93"/>
    <w:rsid w:val="002B322C"/>
    <w:rsid w:val="002B57D5"/>
    <w:rsid w:val="002B650B"/>
    <w:rsid w:val="002B676E"/>
    <w:rsid w:val="002C4EE8"/>
    <w:rsid w:val="002C530F"/>
    <w:rsid w:val="002C5584"/>
    <w:rsid w:val="002C6C12"/>
    <w:rsid w:val="002D1FBC"/>
    <w:rsid w:val="002D377F"/>
    <w:rsid w:val="002D3B0B"/>
    <w:rsid w:val="002D3C2B"/>
    <w:rsid w:val="002D3DED"/>
    <w:rsid w:val="002D468B"/>
    <w:rsid w:val="002D46E9"/>
    <w:rsid w:val="002D534B"/>
    <w:rsid w:val="002D5C40"/>
    <w:rsid w:val="002D6267"/>
    <w:rsid w:val="002D6423"/>
    <w:rsid w:val="002D74F8"/>
    <w:rsid w:val="002D75BE"/>
    <w:rsid w:val="002E2295"/>
    <w:rsid w:val="002E6541"/>
    <w:rsid w:val="002E71AB"/>
    <w:rsid w:val="002E7E03"/>
    <w:rsid w:val="002F02EC"/>
    <w:rsid w:val="002F1062"/>
    <w:rsid w:val="002F249E"/>
    <w:rsid w:val="002F274E"/>
    <w:rsid w:val="002F29DF"/>
    <w:rsid w:val="002F598D"/>
    <w:rsid w:val="002F6580"/>
    <w:rsid w:val="002F65CC"/>
    <w:rsid w:val="002F6F14"/>
    <w:rsid w:val="00300A55"/>
    <w:rsid w:val="00301410"/>
    <w:rsid w:val="00301498"/>
    <w:rsid w:val="00305E90"/>
    <w:rsid w:val="00307B9A"/>
    <w:rsid w:val="00311B4E"/>
    <w:rsid w:val="00313055"/>
    <w:rsid w:val="003133BF"/>
    <w:rsid w:val="00314688"/>
    <w:rsid w:val="0031751E"/>
    <w:rsid w:val="00317BA8"/>
    <w:rsid w:val="00317E27"/>
    <w:rsid w:val="0032026C"/>
    <w:rsid w:val="00321EFD"/>
    <w:rsid w:val="00321F77"/>
    <w:rsid w:val="0032381C"/>
    <w:rsid w:val="003241A9"/>
    <w:rsid w:val="00326102"/>
    <w:rsid w:val="003268E8"/>
    <w:rsid w:val="003302AF"/>
    <w:rsid w:val="00330A8D"/>
    <w:rsid w:val="0033152A"/>
    <w:rsid w:val="00332885"/>
    <w:rsid w:val="003329CC"/>
    <w:rsid w:val="00332F16"/>
    <w:rsid w:val="0033403A"/>
    <w:rsid w:val="003414F4"/>
    <w:rsid w:val="00343A48"/>
    <w:rsid w:val="00345117"/>
    <w:rsid w:val="003467A6"/>
    <w:rsid w:val="003470B0"/>
    <w:rsid w:val="003475A7"/>
    <w:rsid w:val="0034793F"/>
    <w:rsid w:val="00347EFF"/>
    <w:rsid w:val="00350440"/>
    <w:rsid w:val="003514D8"/>
    <w:rsid w:val="00352B5D"/>
    <w:rsid w:val="00353989"/>
    <w:rsid w:val="00353C6B"/>
    <w:rsid w:val="003543A2"/>
    <w:rsid w:val="00354BD9"/>
    <w:rsid w:val="00357AD1"/>
    <w:rsid w:val="00360655"/>
    <w:rsid w:val="00360D75"/>
    <w:rsid w:val="00361F7F"/>
    <w:rsid w:val="00362DCB"/>
    <w:rsid w:val="0036366B"/>
    <w:rsid w:val="00364671"/>
    <w:rsid w:val="00370E94"/>
    <w:rsid w:val="0037110E"/>
    <w:rsid w:val="00371EB7"/>
    <w:rsid w:val="00372AA4"/>
    <w:rsid w:val="0037388D"/>
    <w:rsid w:val="00373D0B"/>
    <w:rsid w:val="003746DE"/>
    <w:rsid w:val="00375ACD"/>
    <w:rsid w:val="00376139"/>
    <w:rsid w:val="00377811"/>
    <w:rsid w:val="00377C88"/>
    <w:rsid w:val="003847DA"/>
    <w:rsid w:val="003848CF"/>
    <w:rsid w:val="003849C7"/>
    <w:rsid w:val="00384BD3"/>
    <w:rsid w:val="00386D5E"/>
    <w:rsid w:val="00386E0B"/>
    <w:rsid w:val="00393729"/>
    <w:rsid w:val="00394394"/>
    <w:rsid w:val="00397272"/>
    <w:rsid w:val="003A0E35"/>
    <w:rsid w:val="003A21BC"/>
    <w:rsid w:val="003A254E"/>
    <w:rsid w:val="003A307D"/>
    <w:rsid w:val="003A6AE8"/>
    <w:rsid w:val="003A7A08"/>
    <w:rsid w:val="003B1E28"/>
    <w:rsid w:val="003B5B59"/>
    <w:rsid w:val="003B6F9E"/>
    <w:rsid w:val="003B76F1"/>
    <w:rsid w:val="003B7AA8"/>
    <w:rsid w:val="003C2328"/>
    <w:rsid w:val="003C53F0"/>
    <w:rsid w:val="003C7069"/>
    <w:rsid w:val="003C781D"/>
    <w:rsid w:val="003D1FDE"/>
    <w:rsid w:val="003D202F"/>
    <w:rsid w:val="003D2395"/>
    <w:rsid w:val="003D44F2"/>
    <w:rsid w:val="003D475F"/>
    <w:rsid w:val="003D4A81"/>
    <w:rsid w:val="003D4B7E"/>
    <w:rsid w:val="003D4D7C"/>
    <w:rsid w:val="003D68D9"/>
    <w:rsid w:val="003D6AF1"/>
    <w:rsid w:val="003E4027"/>
    <w:rsid w:val="003E54A0"/>
    <w:rsid w:val="003E5633"/>
    <w:rsid w:val="003E5B72"/>
    <w:rsid w:val="003E6348"/>
    <w:rsid w:val="003E638A"/>
    <w:rsid w:val="003E7AB4"/>
    <w:rsid w:val="003F127C"/>
    <w:rsid w:val="003F3B23"/>
    <w:rsid w:val="003F57E0"/>
    <w:rsid w:val="003F5B2B"/>
    <w:rsid w:val="003F70F2"/>
    <w:rsid w:val="003F75AD"/>
    <w:rsid w:val="003F7678"/>
    <w:rsid w:val="00402526"/>
    <w:rsid w:val="00403F4B"/>
    <w:rsid w:val="00404AD8"/>
    <w:rsid w:val="00405516"/>
    <w:rsid w:val="00406900"/>
    <w:rsid w:val="00407052"/>
    <w:rsid w:val="00412091"/>
    <w:rsid w:val="004122A7"/>
    <w:rsid w:val="0041352B"/>
    <w:rsid w:val="004148DA"/>
    <w:rsid w:val="00416A89"/>
    <w:rsid w:val="00421A65"/>
    <w:rsid w:val="00422F60"/>
    <w:rsid w:val="00427121"/>
    <w:rsid w:val="00432157"/>
    <w:rsid w:val="00432D57"/>
    <w:rsid w:val="00432FCE"/>
    <w:rsid w:val="00433A18"/>
    <w:rsid w:val="00437A36"/>
    <w:rsid w:val="00437C17"/>
    <w:rsid w:val="00441230"/>
    <w:rsid w:val="0044156F"/>
    <w:rsid w:val="00443418"/>
    <w:rsid w:val="00444116"/>
    <w:rsid w:val="0044539B"/>
    <w:rsid w:val="004454D7"/>
    <w:rsid w:val="00446084"/>
    <w:rsid w:val="004476D8"/>
    <w:rsid w:val="0045045E"/>
    <w:rsid w:val="0045054D"/>
    <w:rsid w:val="00455620"/>
    <w:rsid w:val="004557EA"/>
    <w:rsid w:val="004559C4"/>
    <w:rsid w:val="0045662A"/>
    <w:rsid w:val="004604AA"/>
    <w:rsid w:val="00460B47"/>
    <w:rsid w:val="00462193"/>
    <w:rsid w:val="00464717"/>
    <w:rsid w:val="004652E0"/>
    <w:rsid w:val="0046576E"/>
    <w:rsid w:val="004664B9"/>
    <w:rsid w:val="004664E9"/>
    <w:rsid w:val="00466BFE"/>
    <w:rsid w:val="0047063D"/>
    <w:rsid w:val="00471304"/>
    <w:rsid w:val="00471654"/>
    <w:rsid w:val="00471B55"/>
    <w:rsid w:val="0047201A"/>
    <w:rsid w:val="0047286A"/>
    <w:rsid w:val="0047317D"/>
    <w:rsid w:val="00474086"/>
    <w:rsid w:val="00474676"/>
    <w:rsid w:val="00474F3C"/>
    <w:rsid w:val="00477750"/>
    <w:rsid w:val="00480F81"/>
    <w:rsid w:val="00482C3D"/>
    <w:rsid w:val="0048477E"/>
    <w:rsid w:val="00484C19"/>
    <w:rsid w:val="0048561F"/>
    <w:rsid w:val="00485EE4"/>
    <w:rsid w:val="0048600E"/>
    <w:rsid w:val="004862D6"/>
    <w:rsid w:val="0049169F"/>
    <w:rsid w:val="00491CFA"/>
    <w:rsid w:val="00492431"/>
    <w:rsid w:val="004933F4"/>
    <w:rsid w:val="004A04CA"/>
    <w:rsid w:val="004A0818"/>
    <w:rsid w:val="004A1072"/>
    <w:rsid w:val="004A2B51"/>
    <w:rsid w:val="004A3413"/>
    <w:rsid w:val="004A3444"/>
    <w:rsid w:val="004A4001"/>
    <w:rsid w:val="004A4193"/>
    <w:rsid w:val="004A6B68"/>
    <w:rsid w:val="004A7D79"/>
    <w:rsid w:val="004B029A"/>
    <w:rsid w:val="004B352D"/>
    <w:rsid w:val="004B75EB"/>
    <w:rsid w:val="004B795D"/>
    <w:rsid w:val="004C0288"/>
    <w:rsid w:val="004C0B98"/>
    <w:rsid w:val="004C14D6"/>
    <w:rsid w:val="004C1D29"/>
    <w:rsid w:val="004C2F7C"/>
    <w:rsid w:val="004C3EF9"/>
    <w:rsid w:val="004C4AEF"/>
    <w:rsid w:val="004C4C40"/>
    <w:rsid w:val="004C59D8"/>
    <w:rsid w:val="004C6342"/>
    <w:rsid w:val="004C7ECE"/>
    <w:rsid w:val="004C7EDD"/>
    <w:rsid w:val="004D0275"/>
    <w:rsid w:val="004D117A"/>
    <w:rsid w:val="004D43BC"/>
    <w:rsid w:val="004D6EC2"/>
    <w:rsid w:val="004D7F0E"/>
    <w:rsid w:val="004E1F18"/>
    <w:rsid w:val="004E2063"/>
    <w:rsid w:val="004E2288"/>
    <w:rsid w:val="004E257B"/>
    <w:rsid w:val="004E2C0A"/>
    <w:rsid w:val="004E525F"/>
    <w:rsid w:val="004E6B83"/>
    <w:rsid w:val="004E7CBD"/>
    <w:rsid w:val="004F07D0"/>
    <w:rsid w:val="004F094F"/>
    <w:rsid w:val="004F13E8"/>
    <w:rsid w:val="004F1A30"/>
    <w:rsid w:val="004F2D55"/>
    <w:rsid w:val="004F4A2D"/>
    <w:rsid w:val="004F713A"/>
    <w:rsid w:val="004F7AC5"/>
    <w:rsid w:val="00501E48"/>
    <w:rsid w:val="00502B2E"/>
    <w:rsid w:val="00502F2D"/>
    <w:rsid w:val="00503ABD"/>
    <w:rsid w:val="00504A60"/>
    <w:rsid w:val="00504B8C"/>
    <w:rsid w:val="00504B90"/>
    <w:rsid w:val="005069A7"/>
    <w:rsid w:val="00511132"/>
    <w:rsid w:val="005118CC"/>
    <w:rsid w:val="00512B22"/>
    <w:rsid w:val="00515FE2"/>
    <w:rsid w:val="005162C0"/>
    <w:rsid w:val="00516DC9"/>
    <w:rsid w:val="00517E6E"/>
    <w:rsid w:val="0052259D"/>
    <w:rsid w:val="005237FA"/>
    <w:rsid w:val="00526229"/>
    <w:rsid w:val="00527F35"/>
    <w:rsid w:val="0053053A"/>
    <w:rsid w:val="00530DAD"/>
    <w:rsid w:val="00531948"/>
    <w:rsid w:val="0053354B"/>
    <w:rsid w:val="0053366A"/>
    <w:rsid w:val="00534C31"/>
    <w:rsid w:val="0053539B"/>
    <w:rsid w:val="00536513"/>
    <w:rsid w:val="00540EFC"/>
    <w:rsid w:val="005418BF"/>
    <w:rsid w:val="00543152"/>
    <w:rsid w:val="005448EB"/>
    <w:rsid w:val="00547834"/>
    <w:rsid w:val="00547EF5"/>
    <w:rsid w:val="00551197"/>
    <w:rsid w:val="005527FB"/>
    <w:rsid w:val="00552863"/>
    <w:rsid w:val="00552A92"/>
    <w:rsid w:val="0055366A"/>
    <w:rsid w:val="0055450C"/>
    <w:rsid w:val="00555507"/>
    <w:rsid w:val="00557407"/>
    <w:rsid w:val="0056190F"/>
    <w:rsid w:val="005641EA"/>
    <w:rsid w:val="0056434C"/>
    <w:rsid w:val="0056501D"/>
    <w:rsid w:val="005656C5"/>
    <w:rsid w:val="00566243"/>
    <w:rsid w:val="005665A7"/>
    <w:rsid w:val="0056684F"/>
    <w:rsid w:val="00566AC7"/>
    <w:rsid w:val="0057217F"/>
    <w:rsid w:val="005732BB"/>
    <w:rsid w:val="00574114"/>
    <w:rsid w:val="00574B89"/>
    <w:rsid w:val="00575F41"/>
    <w:rsid w:val="00577164"/>
    <w:rsid w:val="00577D53"/>
    <w:rsid w:val="005806AD"/>
    <w:rsid w:val="005816CA"/>
    <w:rsid w:val="0058228C"/>
    <w:rsid w:val="005833F6"/>
    <w:rsid w:val="00585E78"/>
    <w:rsid w:val="00587016"/>
    <w:rsid w:val="00591BC6"/>
    <w:rsid w:val="00593856"/>
    <w:rsid w:val="005945FB"/>
    <w:rsid w:val="00594AF0"/>
    <w:rsid w:val="00597C93"/>
    <w:rsid w:val="005A12A3"/>
    <w:rsid w:val="005A3E97"/>
    <w:rsid w:val="005A4320"/>
    <w:rsid w:val="005A68DA"/>
    <w:rsid w:val="005A75E8"/>
    <w:rsid w:val="005B0D3B"/>
    <w:rsid w:val="005B128D"/>
    <w:rsid w:val="005B1888"/>
    <w:rsid w:val="005B1B82"/>
    <w:rsid w:val="005B202F"/>
    <w:rsid w:val="005B3B18"/>
    <w:rsid w:val="005B4613"/>
    <w:rsid w:val="005B5491"/>
    <w:rsid w:val="005B54D8"/>
    <w:rsid w:val="005B5A8C"/>
    <w:rsid w:val="005B6B3F"/>
    <w:rsid w:val="005B7D15"/>
    <w:rsid w:val="005C06A4"/>
    <w:rsid w:val="005C1761"/>
    <w:rsid w:val="005C184D"/>
    <w:rsid w:val="005C3444"/>
    <w:rsid w:val="005C50D3"/>
    <w:rsid w:val="005C6299"/>
    <w:rsid w:val="005C7F45"/>
    <w:rsid w:val="005D0385"/>
    <w:rsid w:val="005D380E"/>
    <w:rsid w:val="005D42A2"/>
    <w:rsid w:val="005D4713"/>
    <w:rsid w:val="005D62AB"/>
    <w:rsid w:val="005D6988"/>
    <w:rsid w:val="005D7918"/>
    <w:rsid w:val="005E06F6"/>
    <w:rsid w:val="005E085E"/>
    <w:rsid w:val="005E0BE7"/>
    <w:rsid w:val="005E1412"/>
    <w:rsid w:val="005E1AF7"/>
    <w:rsid w:val="005E25F0"/>
    <w:rsid w:val="005E2E87"/>
    <w:rsid w:val="005E3173"/>
    <w:rsid w:val="005E33B3"/>
    <w:rsid w:val="005E48F0"/>
    <w:rsid w:val="005E4B1D"/>
    <w:rsid w:val="005E5810"/>
    <w:rsid w:val="005F0AA0"/>
    <w:rsid w:val="005F2B68"/>
    <w:rsid w:val="005F2EC5"/>
    <w:rsid w:val="005F3C51"/>
    <w:rsid w:val="005F5575"/>
    <w:rsid w:val="005F55EA"/>
    <w:rsid w:val="005F5DBA"/>
    <w:rsid w:val="005F709B"/>
    <w:rsid w:val="0060018D"/>
    <w:rsid w:val="006012BE"/>
    <w:rsid w:val="00604033"/>
    <w:rsid w:val="006053CB"/>
    <w:rsid w:val="006054B5"/>
    <w:rsid w:val="00605FC3"/>
    <w:rsid w:val="00606968"/>
    <w:rsid w:val="00606A5A"/>
    <w:rsid w:val="00607989"/>
    <w:rsid w:val="00610141"/>
    <w:rsid w:val="00611286"/>
    <w:rsid w:val="00615329"/>
    <w:rsid w:val="00616CE4"/>
    <w:rsid w:val="00617298"/>
    <w:rsid w:val="00620A35"/>
    <w:rsid w:val="00622C6C"/>
    <w:rsid w:val="00623150"/>
    <w:rsid w:val="006234DF"/>
    <w:rsid w:val="0062458C"/>
    <w:rsid w:val="00627A28"/>
    <w:rsid w:val="00630D97"/>
    <w:rsid w:val="0063189B"/>
    <w:rsid w:val="00631A20"/>
    <w:rsid w:val="00632611"/>
    <w:rsid w:val="00632673"/>
    <w:rsid w:val="0063313A"/>
    <w:rsid w:val="006338AE"/>
    <w:rsid w:val="00634AFF"/>
    <w:rsid w:val="00634ED9"/>
    <w:rsid w:val="0063614A"/>
    <w:rsid w:val="006367DC"/>
    <w:rsid w:val="00636F0F"/>
    <w:rsid w:val="00637408"/>
    <w:rsid w:val="006414D9"/>
    <w:rsid w:val="00642273"/>
    <w:rsid w:val="00642B6D"/>
    <w:rsid w:val="00643E2D"/>
    <w:rsid w:val="00644410"/>
    <w:rsid w:val="00650E82"/>
    <w:rsid w:val="0065107D"/>
    <w:rsid w:val="00651530"/>
    <w:rsid w:val="00651BA9"/>
    <w:rsid w:val="0065455E"/>
    <w:rsid w:val="006548F5"/>
    <w:rsid w:val="00655938"/>
    <w:rsid w:val="0066114D"/>
    <w:rsid w:val="00662303"/>
    <w:rsid w:val="006664E1"/>
    <w:rsid w:val="00666D59"/>
    <w:rsid w:val="00670062"/>
    <w:rsid w:val="00670386"/>
    <w:rsid w:val="00670695"/>
    <w:rsid w:val="006709AF"/>
    <w:rsid w:val="00670FED"/>
    <w:rsid w:val="006718DB"/>
    <w:rsid w:val="00672A44"/>
    <w:rsid w:val="00674840"/>
    <w:rsid w:val="00674963"/>
    <w:rsid w:val="00674C5E"/>
    <w:rsid w:val="00675D7F"/>
    <w:rsid w:val="006813D8"/>
    <w:rsid w:val="0068205B"/>
    <w:rsid w:val="006913F9"/>
    <w:rsid w:val="0069572F"/>
    <w:rsid w:val="00695AA7"/>
    <w:rsid w:val="0069623F"/>
    <w:rsid w:val="00696472"/>
    <w:rsid w:val="00696A60"/>
    <w:rsid w:val="006A1045"/>
    <w:rsid w:val="006A1757"/>
    <w:rsid w:val="006A31CC"/>
    <w:rsid w:val="006A3D10"/>
    <w:rsid w:val="006A5105"/>
    <w:rsid w:val="006A536F"/>
    <w:rsid w:val="006A70B1"/>
    <w:rsid w:val="006B15B9"/>
    <w:rsid w:val="006B289E"/>
    <w:rsid w:val="006B317D"/>
    <w:rsid w:val="006B3D25"/>
    <w:rsid w:val="006B3F54"/>
    <w:rsid w:val="006B48A1"/>
    <w:rsid w:val="006B5A3F"/>
    <w:rsid w:val="006B5A65"/>
    <w:rsid w:val="006C042B"/>
    <w:rsid w:val="006C119C"/>
    <w:rsid w:val="006C14BC"/>
    <w:rsid w:val="006C316F"/>
    <w:rsid w:val="006C531B"/>
    <w:rsid w:val="006C56D6"/>
    <w:rsid w:val="006C5D9F"/>
    <w:rsid w:val="006C6077"/>
    <w:rsid w:val="006D02AE"/>
    <w:rsid w:val="006D05CF"/>
    <w:rsid w:val="006D0931"/>
    <w:rsid w:val="006D30D5"/>
    <w:rsid w:val="006D3FAA"/>
    <w:rsid w:val="006D56CC"/>
    <w:rsid w:val="006D623A"/>
    <w:rsid w:val="006D784A"/>
    <w:rsid w:val="006D7C78"/>
    <w:rsid w:val="006E0CBF"/>
    <w:rsid w:val="006E37DE"/>
    <w:rsid w:val="006E4FCF"/>
    <w:rsid w:val="006E5EF2"/>
    <w:rsid w:val="006E7654"/>
    <w:rsid w:val="006F055B"/>
    <w:rsid w:val="006F07FF"/>
    <w:rsid w:val="006F1CA4"/>
    <w:rsid w:val="006F3318"/>
    <w:rsid w:val="006F4FA2"/>
    <w:rsid w:val="006F586D"/>
    <w:rsid w:val="006F5A65"/>
    <w:rsid w:val="006F64A0"/>
    <w:rsid w:val="006F719F"/>
    <w:rsid w:val="006F77E5"/>
    <w:rsid w:val="007002D1"/>
    <w:rsid w:val="00700F49"/>
    <w:rsid w:val="00702C7D"/>
    <w:rsid w:val="00702E75"/>
    <w:rsid w:val="00703093"/>
    <w:rsid w:val="00704D11"/>
    <w:rsid w:val="00706AB3"/>
    <w:rsid w:val="00706B10"/>
    <w:rsid w:val="00714841"/>
    <w:rsid w:val="00714BD7"/>
    <w:rsid w:val="00714C7A"/>
    <w:rsid w:val="00715DD2"/>
    <w:rsid w:val="00716A30"/>
    <w:rsid w:val="00722993"/>
    <w:rsid w:val="00722AA3"/>
    <w:rsid w:val="00723063"/>
    <w:rsid w:val="0072368A"/>
    <w:rsid w:val="00723D20"/>
    <w:rsid w:val="00726C11"/>
    <w:rsid w:val="007277D9"/>
    <w:rsid w:val="00730DF3"/>
    <w:rsid w:val="00730E35"/>
    <w:rsid w:val="00730FAD"/>
    <w:rsid w:val="00730FFF"/>
    <w:rsid w:val="00734CD6"/>
    <w:rsid w:val="00735DFB"/>
    <w:rsid w:val="00735F0A"/>
    <w:rsid w:val="007375E0"/>
    <w:rsid w:val="0074052F"/>
    <w:rsid w:val="00741E91"/>
    <w:rsid w:val="007432EA"/>
    <w:rsid w:val="007436E9"/>
    <w:rsid w:val="00743CC3"/>
    <w:rsid w:val="007441C4"/>
    <w:rsid w:val="00744BE3"/>
    <w:rsid w:val="0074525B"/>
    <w:rsid w:val="007453D9"/>
    <w:rsid w:val="007474EA"/>
    <w:rsid w:val="00747DB3"/>
    <w:rsid w:val="00753D28"/>
    <w:rsid w:val="00754AE0"/>
    <w:rsid w:val="007550BA"/>
    <w:rsid w:val="00755230"/>
    <w:rsid w:val="007556E9"/>
    <w:rsid w:val="00757D03"/>
    <w:rsid w:val="007628D2"/>
    <w:rsid w:val="00762ED6"/>
    <w:rsid w:val="007638A1"/>
    <w:rsid w:val="00763E32"/>
    <w:rsid w:val="00763FCE"/>
    <w:rsid w:val="00766373"/>
    <w:rsid w:val="00766AC2"/>
    <w:rsid w:val="00772663"/>
    <w:rsid w:val="00773496"/>
    <w:rsid w:val="007736E8"/>
    <w:rsid w:val="00774A54"/>
    <w:rsid w:val="0077533B"/>
    <w:rsid w:val="00775C51"/>
    <w:rsid w:val="007802EC"/>
    <w:rsid w:val="00781FC3"/>
    <w:rsid w:val="007825E1"/>
    <w:rsid w:val="0078455C"/>
    <w:rsid w:val="0078727F"/>
    <w:rsid w:val="00790678"/>
    <w:rsid w:val="00791142"/>
    <w:rsid w:val="007913E1"/>
    <w:rsid w:val="00791D49"/>
    <w:rsid w:val="007923EB"/>
    <w:rsid w:val="00792D28"/>
    <w:rsid w:val="00794230"/>
    <w:rsid w:val="0079466E"/>
    <w:rsid w:val="00795EEE"/>
    <w:rsid w:val="0079604C"/>
    <w:rsid w:val="00796B5D"/>
    <w:rsid w:val="00797AF6"/>
    <w:rsid w:val="007A03D2"/>
    <w:rsid w:val="007A21B6"/>
    <w:rsid w:val="007A7148"/>
    <w:rsid w:val="007A7633"/>
    <w:rsid w:val="007B12BE"/>
    <w:rsid w:val="007B27CA"/>
    <w:rsid w:val="007B2E29"/>
    <w:rsid w:val="007B3710"/>
    <w:rsid w:val="007B40BF"/>
    <w:rsid w:val="007C2572"/>
    <w:rsid w:val="007C506A"/>
    <w:rsid w:val="007C552E"/>
    <w:rsid w:val="007D0A07"/>
    <w:rsid w:val="007D0F1A"/>
    <w:rsid w:val="007D4208"/>
    <w:rsid w:val="007D4569"/>
    <w:rsid w:val="007D4E60"/>
    <w:rsid w:val="007D4E82"/>
    <w:rsid w:val="007D647C"/>
    <w:rsid w:val="007E456D"/>
    <w:rsid w:val="007E4F80"/>
    <w:rsid w:val="007E5DA6"/>
    <w:rsid w:val="007E6244"/>
    <w:rsid w:val="007E66FE"/>
    <w:rsid w:val="007E6C67"/>
    <w:rsid w:val="007F376E"/>
    <w:rsid w:val="007F3DC2"/>
    <w:rsid w:val="007F46AD"/>
    <w:rsid w:val="00801113"/>
    <w:rsid w:val="00802C6F"/>
    <w:rsid w:val="00803009"/>
    <w:rsid w:val="00804095"/>
    <w:rsid w:val="0080489E"/>
    <w:rsid w:val="0080578A"/>
    <w:rsid w:val="00805F62"/>
    <w:rsid w:val="008063BA"/>
    <w:rsid w:val="00806C27"/>
    <w:rsid w:val="00807464"/>
    <w:rsid w:val="008107CE"/>
    <w:rsid w:val="008111FC"/>
    <w:rsid w:val="00814A5A"/>
    <w:rsid w:val="008158C7"/>
    <w:rsid w:val="00815AE2"/>
    <w:rsid w:val="0081604D"/>
    <w:rsid w:val="0081613D"/>
    <w:rsid w:val="00820119"/>
    <w:rsid w:val="00820E70"/>
    <w:rsid w:val="00821711"/>
    <w:rsid w:val="00823BAC"/>
    <w:rsid w:val="008242F0"/>
    <w:rsid w:val="0082486A"/>
    <w:rsid w:val="00825021"/>
    <w:rsid w:val="00825D6F"/>
    <w:rsid w:val="008265C5"/>
    <w:rsid w:val="008267CA"/>
    <w:rsid w:val="00827A18"/>
    <w:rsid w:val="00827F45"/>
    <w:rsid w:val="00832081"/>
    <w:rsid w:val="008325F1"/>
    <w:rsid w:val="008367CB"/>
    <w:rsid w:val="0084089E"/>
    <w:rsid w:val="008416C3"/>
    <w:rsid w:val="0084616C"/>
    <w:rsid w:val="00853F5A"/>
    <w:rsid w:val="0085409F"/>
    <w:rsid w:val="00854610"/>
    <w:rsid w:val="0085539D"/>
    <w:rsid w:val="00856804"/>
    <w:rsid w:val="008572A2"/>
    <w:rsid w:val="0086171F"/>
    <w:rsid w:val="00861951"/>
    <w:rsid w:val="00861D60"/>
    <w:rsid w:val="00862CBD"/>
    <w:rsid w:val="00862F4F"/>
    <w:rsid w:val="008634F5"/>
    <w:rsid w:val="008637AB"/>
    <w:rsid w:val="00872AF1"/>
    <w:rsid w:val="00872B85"/>
    <w:rsid w:val="008747C8"/>
    <w:rsid w:val="00874A1F"/>
    <w:rsid w:val="008750DA"/>
    <w:rsid w:val="008754E9"/>
    <w:rsid w:val="00880EC5"/>
    <w:rsid w:val="008813B5"/>
    <w:rsid w:val="00881FCF"/>
    <w:rsid w:val="0088246D"/>
    <w:rsid w:val="008831F0"/>
    <w:rsid w:val="00883C40"/>
    <w:rsid w:val="00883DC7"/>
    <w:rsid w:val="00884766"/>
    <w:rsid w:val="008847A9"/>
    <w:rsid w:val="008852A9"/>
    <w:rsid w:val="00885450"/>
    <w:rsid w:val="00885A6E"/>
    <w:rsid w:val="00887869"/>
    <w:rsid w:val="00890B4B"/>
    <w:rsid w:val="00890C51"/>
    <w:rsid w:val="00892F45"/>
    <w:rsid w:val="0089412C"/>
    <w:rsid w:val="00894948"/>
    <w:rsid w:val="00895A5F"/>
    <w:rsid w:val="008970FF"/>
    <w:rsid w:val="008A1AEA"/>
    <w:rsid w:val="008A2239"/>
    <w:rsid w:val="008A6623"/>
    <w:rsid w:val="008A768A"/>
    <w:rsid w:val="008B084D"/>
    <w:rsid w:val="008B1697"/>
    <w:rsid w:val="008B28D1"/>
    <w:rsid w:val="008B43FF"/>
    <w:rsid w:val="008B574B"/>
    <w:rsid w:val="008B6F36"/>
    <w:rsid w:val="008B7079"/>
    <w:rsid w:val="008C05EA"/>
    <w:rsid w:val="008C07B8"/>
    <w:rsid w:val="008C0BEB"/>
    <w:rsid w:val="008C1474"/>
    <w:rsid w:val="008C175C"/>
    <w:rsid w:val="008C4F51"/>
    <w:rsid w:val="008D1476"/>
    <w:rsid w:val="008D18DA"/>
    <w:rsid w:val="008D229B"/>
    <w:rsid w:val="008D239D"/>
    <w:rsid w:val="008D262A"/>
    <w:rsid w:val="008D30FE"/>
    <w:rsid w:val="008D41DD"/>
    <w:rsid w:val="008D6B6F"/>
    <w:rsid w:val="008D6F78"/>
    <w:rsid w:val="008D783E"/>
    <w:rsid w:val="008D7BA5"/>
    <w:rsid w:val="008E4946"/>
    <w:rsid w:val="008E577B"/>
    <w:rsid w:val="008E5946"/>
    <w:rsid w:val="008E5B19"/>
    <w:rsid w:val="008F4221"/>
    <w:rsid w:val="008F4C19"/>
    <w:rsid w:val="008F6B47"/>
    <w:rsid w:val="008F6B4C"/>
    <w:rsid w:val="008F6E96"/>
    <w:rsid w:val="00901094"/>
    <w:rsid w:val="0090127F"/>
    <w:rsid w:val="0090366F"/>
    <w:rsid w:val="00904493"/>
    <w:rsid w:val="00905B65"/>
    <w:rsid w:val="00905F32"/>
    <w:rsid w:val="0090687E"/>
    <w:rsid w:val="009124C8"/>
    <w:rsid w:val="00913610"/>
    <w:rsid w:val="00913724"/>
    <w:rsid w:val="00914164"/>
    <w:rsid w:val="0091431A"/>
    <w:rsid w:val="0091590F"/>
    <w:rsid w:val="009179AE"/>
    <w:rsid w:val="00923068"/>
    <w:rsid w:val="009234B2"/>
    <w:rsid w:val="009239E7"/>
    <w:rsid w:val="00924621"/>
    <w:rsid w:val="0092697F"/>
    <w:rsid w:val="009271E2"/>
    <w:rsid w:val="00927B6F"/>
    <w:rsid w:val="00927FEB"/>
    <w:rsid w:val="00932469"/>
    <w:rsid w:val="0093248B"/>
    <w:rsid w:val="00932948"/>
    <w:rsid w:val="0093372C"/>
    <w:rsid w:val="00934EAA"/>
    <w:rsid w:val="009354DD"/>
    <w:rsid w:val="009364BE"/>
    <w:rsid w:val="00941887"/>
    <w:rsid w:val="00944019"/>
    <w:rsid w:val="00945050"/>
    <w:rsid w:val="0094522F"/>
    <w:rsid w:val="00945DEE"/>
    <w:rsid w:val="00946D4F"/>
    <w:rsid w:val="00951E07"/>
    <w:rsid w:val="0095266D"/>
    <w:rsid w:val="00952E5E"/>
    <w:rsid w:val="00953431"/>
    <w:rsid w:val="0095462D"/>
    <w:rsid w:val="009567EC"/>
    <w:rsid w:val="0095786C"/>
    <w:rsid w:val="009620ED"/>
    <w:rsid w:val="00962773"/>
    <w:rsid w:val="00963706"/>
    <w:rsid w:val="00964E5C"/>
    <w:rsid w:val="00965EA5"/>
    <w:rsid w:val="0096648F"/>
    <w:rsid w:val="009676A1"/>
    <w:rsid w:val="0097091C"/>
    <w:rsid w:val="0097122A"/>
    <w:rsid w:val="009712CB"/>
    <w:rsid w:val="00971938"/>
    <w:rsid w:val="00971A66"/>
    <w:rsid w:val="00971D84"/>
    <w:rsid w:val="009727FC"/>
    <w:rsid w:val="00972F87"/>
    <w:rsid w:val="00973722"/>
    <w:rsid w:val="00973D13"/>
    <w:rsid w:val="00975CB4"/>
    <w:rsid w:val="0097632D"/>
    <w:rsid w:val="00976A93"/>
    <w:rsid w:val="009805D2"/>
    <w:rsid w:val="00980938"/>
    <w:rsid w:val="00987375"/>
    <w:rsid w:val="009926A4"/>
    <w:rsid w:val="00993B29"/>
    <w:rsid w:val="00993DB5"/>
    <w:rsid w:val="0099409F"/>
    <w:rsid w:val="00994786"/>
    <w:rsid w:val="009948D3"/>
    <w:rsid w:val="00994C43"/>
    <w:rsid w:val="00995661"/>
    <w:rsid w:val="009A2387"/>
    <w:rsid w:val="009A2885"/>
    <w:rsid w:val="009A52AC"/>
    <w:rsid w:val="009A7892"/>
    <w:rsid w:val="009A7EF6"/>
    <w:rsid w:val="009B024E"/>
    <w:rsid w:val="009B1595"/>
    <w:rsid w:val="009B1B37"/>
    <w:rsid w:val="009B1CE5"/>
    <w:rsid w:val="009B2462"/>
    <w:rsid w:val="009B50F9"/>
    <w:rsid w:val="009B5AB2"/>
    <w:rsid w:val="009C232D"/>
    <w:rsid w:val="009C2757"/>
    <w:rsid w:val="009C37F5"/>
    <w:rsid w:val="009C46CA"/>
    <w:rsid w:val="009D0759"/>
    <w:rsid w:val="009D1176"/>
    <w:rsid w:val="009D1B88"/>
    <w:rsid w:val="009D3344"/>
    <w:rsid w:val="009D3DC7"/>
    <w:rsid w:val="009D4ABA"/>
    <w:rsid w:val="009D562D"/>
    <w:rsid w:val="009D6505"/>
    <w:rsid w:val="009D66BD"/>
    <w:rsid w:val="009D7193"/>
    <w:rsid w:val="009E107E"/>
    <w:rsid w:val="009E1AED"/>
    <w:rsid w:val="009E26CC"/>
    <w:rsid w:val="009E2735"/>
    <w:rsid w:val="009E2EEB"/>
    <w:rsid w:val="009E44B6"/>
    <w:rsid w:val="009E4EE7"/>
    <w:rsid w:val="009E59FB"/>
    <w:rsid w:val="009E616A"/>
    <w:rsid w:val="009E7AB5"/>
    <w:rsid w:val="009E7CD3"/>
    <w:rsid w:val="009E7CFB"/>
    <w:rsid w:val="009E7FBC"/>
    <w:rsid w:val="009F213C"/>
    <w:rsid w:val="009F295D"/>
    <w:rsid w:val="009F34D9"/>
    <w:rsid w:val="009F3990"/>
    <w:rsid w:val="009F3B39"/>
    <w:rsid w:val="00A00DE9"/>
    <w:rsid w:val="00A0105B"/>
    <w:rsid w:val="00A016E6"/>
    <w:rsid w:val="00A028EC"/>
    <w:rsid w:val="00A03D51"/>
    <w:rsid w:val="00A052A3"/>
    <w:rsid w:val="00A073FA"/>
    <w:rsid w:val="00A07C08"/>
    <w:rsid w:val="00A10FF5"/>
    <w:rsid w:val="00A149AC"/>
    <w:rsid w:val="00A151BA"/>
    <w:rsid w:val="00A16C4C"/>
    <w:rsid w:val="00A17D4A"/>
    <w:rsid w:val="00A20E40"/>
    <w:rsid w:val="00A23423"/>
    <w:rsid w:val="00A23B22"/>
    <w:rsid w:val="00A246B6"/>
    <w:rsid w:val="00A24C0F"/>
    <w:rsid w:val="00A26CDE"/>
    <w:rsid w:val="00A26F33"/>
    <w:rsid w:val="00A27CBC"/>
    <w:rsid w:val="00A31CA6"/>
    <w:rsid w:val="00A31F37"/>
    <w:rsid w:val="00A34616"/>
    <w:rsid w:val="00A35292"/>
    <w:rsid w:val="00A361BA"/>
    <w:rsid w:val="00A4189B"/>
    <w:rsid w:val="00A418B1"/>
    <w:rsid w:val="00A42A60"/>
    <w:rsid w:val="00A42CBC"/>
    <w:rsid w:val="00A445E5"/>
    <w:rsid w:val="00A46479"/>
    <w:rsid w:val="00A46F13"/>
    <w:rsid w:val="00A50D13"/>
    <w:rsid w:val="00A51684"/>
    <w:rsid w:val="00A51C1B"/>
    <w:rsid w:val="00A51C56"/>
    <w:rsid w:val="00A51D8C"/>
    <w:rsid w:val="00A53052"/>
    <w:rsid w:val="00A55224"/>
    <w:rsid w:val="00A56955"/>
    <w:rsid w:val="00A57292"/>
    <w:rsid w:val="00A6015E"/>
    <w:rsid w:val="00A60446"/>
    <w:rsid w:val="00A610CB"/>
    <w:rsid w:val="00A61718"/>
    <w:rsid w:val="00A620CB"/>
    <w:rsid w:val="00A62BF3"/>
    <w:rsid w:val="00A63000"/>
    <w:rsid w:val="00A709B1"/>
    <w:rsid w:val="00A718C2"/>
    <w:rsid w:val="00A74444"/>
    <w:rsid w:val="00A7450B"/>
    <w:rsid w:val="00A75FD8"/>
    <w:rsid w:val="00A77A25"/>
    <w:rsid w:val="00A827AB"/>
    <w:rsid w:val="00A85A1E"/>
    <w:rsid w:val="00A8613C"/>
    <w:rsid w:val="00A903F1"/>
    <w:rsid w:val="00A90719"/>
    <w:rsid w:val="00A90990"/>
    <w:rsid w:val="00A90C81"/>
    <w:rsid w:val="00A91A89"/>
    <w:rsid w:val="00A92789"/>
    <w:rsid w:val="00A92F4E"/>
    <w:rsid w:val="00A95086"/>
    <w:rsid w:val="00A9694F"/>
    <w:rsid w:val="00A977DC"/>
    <w:rsid w:val="00AA025C"/>
    <w:rsid w:val="00AA0C37"/>
    <w:rsid w:val="00AA2C91"/>
    <w:rsid w:val="00AA3127"/>
    <w:rsid w:val="00AA5046"/>
    <w:rsid w:val="00AA57F3"/>
    <w:rsid w:val="00AA7EC2"/>
    <w:rsid w:val="00AB0085"/>
    <w:rsid w:val="00AB1E15"/>
    <w:rsid w:val="00AB2A9D"/>
    <w:rsid w:val="00AB2B23"/>
    <w:rsid w:val="00AB41C0"/>
    <w:rsid w:val="00AB607F"/>
    <w:rsid w:val="00AB6121"/>
    <w:rsid w:val="00AB6B93"/>
    <w:rsid w:val="00AB7712"/>
    <w:rsid w:val="00AC0F0A"/>
    <w:rsid w:val="00AC14F0"/>
    <w:rsid w:val="00AC2318"/>
    <w:rsid w:val="00AC2BF5"/>
    <w:rsid w:val="00AC4B2E"/>
    <w:rsid w:val="00AC4C88"/>
    <w:rsid w:val="00AC5661"/>
    <w:rsid w:val="00AC56D5"/>
    <w:rsid w:val="00AC7135"/>
    <w:rsid w:val="00AC7655"/>
    <w:rsid w:val="00AC7B44"/>
    <w:rsid w:val="00AD074B"/>
    <w:rsid w:val="00AD1E54"/>
    <w:rsid w:val="00AD3856"/>
    <w:rsid w:val="00AD45D9"/>
    <w:rsid w:val="00AD4CF8"/>
    <w:rsid w:val="00AD5677"/>
    <w:rsid w:val="00AD6B93"/>
    <w:rsid w:val="00AE4914"/>
    <w:rsid w:val="00AE4ADC"/>
    <w:rsid w:val="00AE5E8D"/>
    <w:rsid w:val="00AE7E18"/>
    <w:rsid w:val="00AF06F6"/>
    <w:rsid w:val="00AF0C03"/>
    <w:rsid w:val="00AF1C0E"/>
    <w:rsid w:val="00AF3A6D"/>
    <w:rsid w:val="00B02EB8"/>
    <w:rsid w:val="00B02F52"/>
    <w:rsid w:val="00B060D4"/>
    <w:rsid w:val="00B104F8"/>
    <w:rsid w:val="00B10AFF"/>
    <w:rsid w:val="00B10DC9"/>
    <w:rsid w:val="00B10EB3"/>
    <w:rsid w:val="00B112A3"/>
    <w:rsid w:val="00B13772"/>
    <w:rsid w:val="00B13E4F"/>
    <w:rsid w:val="00B20BBF"/>
    <w:rsid w:val="00B21743"/>
    <w:rsid w:val="00B24148"/>
    <w:rsid w:val="00B24A3E"/>
    <w:rsid w:val="00B24D00"/>
    <w:rsid w:val="00B266B7"/>
    <w:rsid w:val="00B26CDA"/>
    <w:rsid w:val="00B2743A"/>
    <w:rsid w:val="00B33311"/>
    <w:rsid w:val="00B3454E"/>
    <w:rsid w:val="00B34893"/>
    <w:rsid w:val="00B34F53"/>
    <w:rsid w:val="00B35DD0"/>
    <w:rsid w:val="00B36D1E"/>
    <w:rsid w:val="00B401EE"/>
    <w:rsid w:val="00B428C5"/>
    <w:rsid w:val="00B4429F"/>
    <w:rsid w:val="00B44A38"/>
    <w:rsid w:val="00B44BAB"/>
    <w:rsid w:val="00B46977"/>
    <w:rsid w:val="00B50AD3"/>
    <w:rsid w:val="00B51E36"/>
    <w:rsid w:val="00B54461"/>
    <w:rsid w:val="00B54B5C"/>
    <w:rsid w:val="00B56958"/>
    <w:rsid w:val="00B57A01"/>
    <w:rsid w:val="00B60585"/>
    <w:rsid w:val="00B606C1"/>
    <w:rsid w:val="00B60C4B"/>
    <w:rsid w:val="00B60EFA"/>
    <w:rsid w:val="00B60FB3"/>
    <w:rsid w:val="00B61141"/>
    <w:rsid w:val="00B62253"/>
    <w:rsid w:val="00B62D4F"/>
    <w:rsid w:val="00B66400"/>
    <w:rsid w:val="00B6668E"/>
    <w:rsid w:val="00B67CA4"/>
    <w:rsid w:val="00B709DA"/>
    <w:rsid w:val="00B71345"/>
    <w:rsid w:val="00B713FF"/>
    <w:rsid w:val="00B7612A"/>
    <w:rsid w:val="00B77B0C"/>
    <w:rsid w:val="00B810A3"/>
    <w:rsid w:val="00B82422"/>
    <w:rsid w:val="00B84FB4"/>
    <w:rsid w:val="00B85D86"/>
    <w:rsid w:val="00B85E26"/>
    <w:rsid w:val="00B8742F"/>
    <w:rsid w:val="00B876AC"/>
    <w:rsid w:val="00B90154"/>
    <w:rsid w:val="00B90B1B"/>
    <w:rsid w:val="00B93D93"/>
    <w:rsid w:val="00B96F99"/>
    <w:rsid w:val="00B97B67"/>
    <w:rsid w:val="00BA0F4B"/>
    <w:rsid w:val="00BA285D"/>
    <w:rsid w:val="00BA40AF"/>
    <w:rsid w:val="00BA511B"/>
    <w:rsid w:val="00BA687D"/>
    <w:rsid w:val="00BA6AC8"/>
    <w:rsid w:val="00BB0707"/>
    <w:rsid w:val="00BB1393"/>
    <w:rsid w:val="00BB1652"/>
    <w:rsid w:val="00BB2A8F"/>
    <w:rsid w:val="00BB32E4"/>
    <w:rsid w:val="00BB7D34"/>
    <w:rsid w:val="00BC093B"/>
    <w:rsid w:val="00BC2C94"/>
    <w:rsid w:val="00BC4C8D"/>
    <w:rsid w:val="00BC4D65"/>
    <w:rsid w:val="00BC5FB0"/>
    <w:rsid w:val="00BC6F13"/>
    <w:rsid w:val="00BC7655"/>
    <w:rsid w:val="00BC7D27"/>
    <w:rsid w:val="00BD079A"/>
    <w:rsid w:val="00BD4EA8"/>
    <w:rsid w:val="00BD6DD3"/>
    <w:rsid w:val="00BE0000"/>
    <w:rsid w:val="00BE0802"/>
    <w:rsid w:val="00BE5DA0"/>
    <w:rsid w:val="00BE7DC9"/>
    <w:rsid w:val="00BF0402"/>
    <w:rsid w:val="00BF0506"/>
    <w:rsid w:val="00BF263E"/>
    <w:rsid w:val="00BF417E"/>
    <w:rsid w:val="00BF6BC4"/>
    <w:rsid w:val="00BF717E"/>
    <w:rsid w:val="00C025CE"/>
    <w:rsid w:val="00C032CC"/>
    <w:rsid w:val="00C06002"/>
    <w:rsid w:val="00C07910"/>
    <w:rsid w:val="00C0798D"/>
    <w:rsid w:val="00C11809"/>
    <w:rsid w:val="00C136E5"/>
    <w:rsid w:val="00C13D47"/>
    <w:rsid w:val="00C14210"/>
    <w:rsid w:val="00C1499D"/>
    <w:rsid w:val="00C162F9"/>
    <w:rsid w:val="00C20830"/>
    <w:rsid w:val="00C20850"/>
    <w:rsid w:val="00C21C0D"/>
    <w:rsid w:val="00C243AA"/>
    <w:rsid w:val="00C244D9"/>
    <w:rsid w:val="00C25916"/>
    <w:rsid w:val="00C279FD"/>
    <w:rsid w:val="00C329C5"/>
    <w:rsid w:val="00C32A3C"/>
    <w:rsid w:val="00C32DF5"/>
    <w:rsid w:val="00C32F6A"/>
    <w:rsid w:val="00C33792"/>
    <w:rsid w:val="00C33927"/>
    <w:rsid w:val="00C340D5"/>
    <w:rsid w:val="00C348D0"/>
    <w:rsid w:val="00C3691B"/>
    <w:rsid w:val="00C40758"/>
    <w:rsid w:val="00C40E5C"/>
    <w:rsid w:val="00C40F8E"/>
    <w:rsid w:val="00C41384"/>
    <w:rsid w:val="00C4201D"/>
    <w:rsid w:val="00C432F3"/>
    <w:rsid w:val="00C43391"/>
    <w:rsid w:val="00C43D7D"/>
    <w:rsid w:val="00C441B7"/>
    <w:rsid w:val="00C45A38"/>
    <w:rsid w:val="00C47A7F"/>
    <w:rsid w:val="00C501D7"/>
    <w:rsid w:val="00C504F0"/>
    <w:rsid w:val="00C509D5"/>
    <w:rsid w:val="00C52917"/>
    <w:rsid w:val="00C53156"/>
    <w:rsid w:val="00C558B7"/>
    <w:rsid w:val="00C56946"/>
    <w:rsid w:val="00C56AC2"/>
    <w:rsid w:val="00C607BA"/>
    <w:rsid w:val="00C60D90"/>
    <w:rsid w:val="00C625AD"/>
    <w:rsid w:val="00C633BA"/>
    <w:rsid w:val="00C633EA"/>
    <w:rsid w:val="00C6340F"/>
    <w:rsid w:val="00C65170"/>
    <w:rsid w:val="00C66D37"/>
    <w:rsid w:val="00C675A4"/>
    <w:rsid w:val="00C70652"/>
    <w:rsid w:val="00C70C58"/>
    <w:rsid w:val="00C70D81"/>
    <w:rsid w:val="00C743B1"/>
    <w:rsid w:val="00C76893"/>
    <w:rsid w:val="00C775BA"/>
    <w:rsid w:val="00C77DEB"/>
    <w:rsid w:val="00C80332"/>
    <w:rsid w:val="00C80AC2"/>
    <w:rsid w:val="00C83663"/>
    <w:rsid w:val="00C83A5F"/>
    <w:rsid w:val="00C83FA4"/>
    <w:rsid w:val="00C86884"/>
    <w:rsid w:val="00C87FBD"/>
    <w:rsid w:val="00C90A07"/>
    <w:rsid w:val="00C90F69"/>
    <w:rsid w:val="00C94E99"/>
    <w:rsid w:val="00C95FD8"/>
    <w:rsid w:val="00C966B8"/>
    <w:rsid w:val="00C9731B"/>
    <w:rsid w:val="00CA0676"/>
    <w:rsid w:val="00CA0F6A"/>
    <w:rsid w:val="00CA1329"/>
    <w:rsid w:val="00CA1943"/>
    <w:rsid w:val="00CA251B"/>
    <w:rsid w:val="00CA3DE2"/>
    <w:rsid w:val="00CB3FF6"/>
    <w:rsid w:val="00CB4AE0"/>
    <w:rsid w:val="00CB5472"/>
    <w:rsid w:val="00CB5802"/>
    <w:rsid w:val="00CB700C"/>
    <w:rsid w:val="00CB7D10"/>
    <w:rsid w:val="00CB7EF0"/>
    <w:rsid w:val="00CC0B74"/>
    <w:rsid w:val="00CC4EE5"/>
    <w:rsid w:val="00CD2230"/>
    <w:rsid w:val="00CD3A84"/>
    <w:rsid w:val="00CD3F44"/>
    <w:rsid w:val="00CD6F9E"/>
    <w:rsid w:val="00CD7C69"/>
    <w:rsid w:val="00CE0606"/>
    <w:rsid w:val="00CE0F66"/>
    <w:rsid w:val="00CE11AE"/>
    <w:rsid w:val="00CE147E"/>
    <w:rsid w:val="00CE2600"/>
    <w:rsid w:val="00CE28C3"/>
    <w:rsid w:val="00CE5707"/>
    <w:rsid w:val="00CE6878"/>
    <w:rsid w:val="00CE72E2"/>
    <w:rsid w:val="00CF1FE8"/>
    <w:rsid w:val="00CF3939"/>
    <w:rsid w:val="00CF3D1F"/>
    <w:rsid w:val="00CF51FD"/>
    <w:rsid w:val="00CF5A7D"/>
    <w:rsid w:val="00CF60DE"/>
    <w:rsid w:val="00CF6357"/>
    <w:rsid w:val="00CF7721"/>
    <w:rsid w:val="00D03230"/>
    <w:rsid w:val="00D0334D"/>
    <w:rsid w:val="00D049F9"/>
    <w:rsid w:val="00D04AC2"/>
    <w:rsid w:val="00D055F6"/>
    <w:rsid w:val="00D0640D"/>
    <w:rsid w:val="00D06B85"/>
    <w:rsid w:val="00D0776A"/>
    <w:rsid w:val="00D134A0"/>
    <w:rsid w:val="00D137FB"/>
    <w:rsid w:val="00D16B96"/>
    <w:rsid w:val="00D22160"/>
    <w:rsid w:val="00D22707"/>
    <w:rsid w:val="00D22E68"/>
    <w:rsid w:val="00D26831"/>
    <w:rsid w:val="00D276FA"/>
    <w:rsid w:val="00D27983"/>
    <w:rsid w:val="00D32405"/>
    <w:rsid w:val="00D324B3"/>
    <w:rsid w:val="00D32CFB"/>
    <w:rsid w:val="00D35196"/>
    <w:rsid w:val="00D374B6"/>
    <w:rsid w:val="00D42D4F"/>
    <w:rsid w:val="00D4346F"/>
    <w:rsid w:val="00D44A22"/>
    <w:rsid w:val="00D46137"/>
    <w:rsid w:val="00D46A56"/>
    <w:rsid w:val="00D50EC5"/>
    <w:rsid w:val="00D51290"/>
    <w:rsid w:val="00D52526"/>
    <w:rsid w:val="00D5540F"/>
    <w:rsid w:val="00D5561C"/>
    <w:rsid w:val="00D56673"/>
    <w:rsid w:val="00D5670E"/>
    <w:rsid w:val="00D570FF"/>
    <w:rsid w:val="00D60B26"/>
    <w:rsid w:val="00D60B74"/>
    <w:rsid w:val="00D623D4"/>
    <w:rsid w:val="00D638EE"/>
    <w:rsid w:val="00D63947"/>
    <w:rsid w:val="00D63E47"/>
    <w:rsid w:val="00D65BF1"/>
    <w:rsid w:val="00D66EA8"/>
    <w:rsid w:val="00D70F23"/>
    <w:rsid w:val="00D713BA"/>
    <w:rsid w:val="00D7192D"/>
    <w:rsid w:val="00D71FAF"/>
    <w:rsid w:val="00D72910"/>
    <w:rsid w:val="00D73674"/>
    <w:rsid w:val="00D75056"/>
    <w:rsid w:val="00D75A95"/>
    <w:rsid w:val="00D76C40"/>
    <w:rsid w:val="00D80187"/>
    <w:rsid w:val="00D83417"/>
    <w:rsid w:val="00D836B9"/>
    <w:rsid w:val="00D85D86"/>
    <w:rsid w:val="00D9086D"/>
    <w:rsid w:val="00D9148E"/>
    <w:rsid w:val="00D9308E"/>
    <w:rsid w:val="00D930B7"/>
    <w:rsid w:val="00D93AE6"/>
    <w:rsid w:val="00D940FC"/>
    <w:rsid w:val="00D9699D"/>
    <w:rsid w:val="00D96F49"/>
    <w:rsid w:val="00DA2365"/>
    <w:rsid w:val="00DA3B7F"/>
    <w:rsid w:val="00DA3D12"/>
    <w:rsid w:val="00DA4059"/>
    <w:rsid w:val="00DA44F8"/>
    <w:rsid w:val="00DA476C"/>
    <w:rsid w:val="00DA5316"/>
    <w:rsid w:val="00DA5AB3"/>
    <w:rsid w:val="00DA5B9F"/>
    <w:rsid w:val="00DA5DA3"/>
    <w:rsid w:val="00DA6F18"/>
    <w:rsid w:val="00DA7430"/>
    <w:rsid w:val="00DA7B6F"/>
    <w:rsid w:val="00DB05C0"/>
    <w:rsid w:val="00DB1422"/>
    <w:rsid w:val="00DB15A6"/>
    <w:rsid w:val="00DB1D22"/>
    <w:rsid w:val="00DB27FB"/>
    <w:rsid w:val="00DB28A2"/>
    <w:rsid w:val="00DB5CCE"/>
    <w:rsid w:val="00DB7D71"/>
    <w:rsid w:val="00DC0AE4"/>
    <w:rsid w:val="00DC1483"/>
    <w:rsid w:val="00DC1D45"/>
    <w:rsid w:val="00DC2534"/>
    <w:rsid w:val="00DC2E0D"/>
    <w:rsid w:val="00DC4733"/>
    <w:rsid w:val="00DC70B5"/>
    <w:rsid w:val="00DC741D"/>
    <w:rsid w:val="00DD1EE9"/>
    <w:rsid w:val="00DD2707"/>
    <w:rsid w:val="00DD36D7"/>
    <w:rsid w:val="00DD4D0B"/>
    <w:rsid w:val="00DD5D55"/>
    <w:rsid w:val="00DD6380"/>
    <w:rsid w:val="00DD76F8"/>
    <w:rsid w:val="00DE0FAB"/>
    <w:rsid w:val="00DE28A5"/>
    <w:rsid w:val="00DE3AA3"/>
    <w:rsid w:val="00DE3F8A"/>
    <w:rsid w:val="00DE477B"/>
    <w:rsid w:val="00DE50D1"/>
    <w:rsid w:val="00DE515D"/>
    <w:rsid w:val="00DF0307"/>
    <w:rsid w:val="00DF279F"/>
    <w:rsid w:val="00DF3CE3"/>
    <w:rsid w:val="00DF40D8"/>
    <w:rsid w:val="00DF4286"/>
    <w:rsid w:val="00DF4F1F"/>
    <w:rsid w:val="00DF5973"/>
    <w:rsid w:val="00DF5F1D"/>
    <w:rsid w:val="00DF73D6"/>
    <w:rsid w:val="00E00197"/>
    <w:rsid w:val="00E00CC6"/>
    <w:rsid w:val="00E0102D"/>
    <w:rsid w:val="00E02B9B"/>
    <w:rsid w:val="00E046C7"/>
    <w:rsid w:val="00E04F03"/>
    <w:rsid w:val="00E052AC"/>
    <w:rsid w:val="00E06462"/>
    <w:rsid w:val="00E06B72"/>
    <w:rsid w:val="00E06C4A"/>
    <w:rsid w:val="00E1051F"/>
    <w:rsid w:val="00E17159"/>
    <w:rsid w:val="00E1740B"/>
    <w:rsid w:val="00E17C5C"/>
    <w:rsid w:val="00E20067"/>
    <w:rsid w:val="00E209D9"/>
    <w:rsid w:val="00E2114D"/>
    <w:rsid w:val="00E2147E"/>
    <w:rsid w:val="00E2210A"/>
    <w:rsid w:val="00E22FF8"/>
    <w:rsid w:val="00E25A34"/>
    <w:rsid w:val="00E25B9B"/>
    <w:rsid w:val="00E26499"/>
    <w:rsid w:val="00E27ED0"/>
    <w:rsid w:val="00E30F49"/>
    <w:rsid w:val="00E33A78"/>
    <w:rsid w:val="00E35751"/>
    <w:rsid w:val="00E3579D"/>
    <w:rsid w:val="00E35D0D"/>
    <w:rsid w:val="00E36644"/>
    <w:rsid w:val="00E36679"/>
    <w:rsid w:val="00E37CED"/>
    <w:rsid w:val="00E40390"/>
    <w:rsid w:val="00E4118C"/>
    <w:rsid w:val="00E41853"/>
    <w:rsid w:val="00E42D52"/>
    <w:rsid w:val="00E43887"/>
    <w:rsid w:val="00E44294"/>
    <w:rsid w:val="00E51558"/>
    <w:rsid w:val="00E5277D"/>
    <w:rsid w:val="00E5298D"/>
    <w:rsid w:val="00E53E8D"/>
    <w:rsid w:val="00E57D2C"/>
    <w:rsid w:val="00E60B75"/>
    <w:rsid w:val="00E61ED9"/>
    <w:rsid w:val="00E62926"/>
    <w:rsid w:val="00E66269"/>
    <w:rsid w:val="00E666F9"/>
    <w:rsid w:val="00E71AF9"/>
    <w:rsid w:val="00E721F5"/>
    <w:rsid w:val="00E73FC3"/>
    <w:rsid w:val="00E746ED"/>
    <w:rsid w:val="00E7633E"/>
    <w:rsid w:val="00E76D03"/>
    <w:rsid w:val="00E77F81"/>
    <w:rsid w:val="00E805B9"/>
    <w:rsid w:val="00E817FE"/>
    <w:rsid w:val="00E83616"/>
    <w:rsid w:val="00E84D1F"/>
    <w:rsid w:val="00E865A2"/>
    <w:rsid w:val="00E90F4B"/>
    <w:rsid w:val="00E96627"/>
    <w:rsid w:val="00EA3BED"/>
    <w:rsid w:val="00EA4169"/>
    <w:rsid w:val="00EA7229"/>
    <w:rsid w:val="00EA73E0"/>
    <w:rsid w:val="00EA79B3"/>
    <w:rsid w:val="00EB03AF"/>
    <w:rsid w:val="00EB361B"/>
    <w:rsid w:val="00EB37F2"/>
    <w:rsid w:val="00EB4B17"/>
    <w:rsid w:val="00EB5557"/>
    <w:rsid w:val="00EB68AC"/>
    <w:rsid w:val="00EB6C6A"/>
    <w:rsid w:val="00EB73C9"/>
    <w:rsid w:val="00EC0C02"/>
    <w:rsid w:val="00EC12AD"/>
    <w:rsid w:val="00EC2DD2"/>
    <w:rsid w:val="00EC35E2"/>
    <w:rsid w:val="00EC51E6"/>
    <w:rsid w:val="00EC6A10"/>
    <w:rsid w:val="00EC7894"/>
    <w:rsid w:val="00ED02F2"/>
    <w:rsid w:val="00ED0373"/>
    <w:rsid w:val="00ED09AE"/>
    <w:rsid w:val="00ED12E6"/>
    <w:rsid w:val="00ED1D4D"/>
    <w:rsid w:val="00ED52E2"/>
    <w:rsid w:val="00ED55B4"/>
    <w:rsid w:val="00ED7D5C"/>
    <w:rsid w:val="00ED7FE2"/>
    <w:rsid w:val="00EE0055"/>
    <w:rsid w:val="00EE03C6"/>
    <w:rsid w:val="00EE08B2"/>
    <w:rsid w:val="00EE196A"/>
    <w:rsid w:val="00EE1DDC"/>
    <w:rsid w:val="00EE31B4"/>
    <w:rsid w:val="00EE4246"/>
    <w:rsid w:val="00EE7F61"/>
    <w:rsid w:val="00EF06A3"/>
    <w:rsid w:val="00EF0E69"/>
    <w:rsid w:val="00EF58F2"/>
    <w:rsid w:val="00EF71D9"/>
    <w:rsid w:val="00EF7CE4"/>
    <w:rsid w:val="00F03AD9"/>
    <w:rsid w:val="00F04609"/>
    <w:rsid w:val="00F065E5"/>
    <w:rsid w:val="00F0754B"/>
    <w:rsid w:val="00F1028B"/>
    <w:rsid w:val="00F11331"/>
    <w:rsid w:val="00F11684"/>
    <w:rsid w:val="00F1205E"/>
    <w:rsid w:val="00F1230C"/>
    <w:rsid w:val="00F1362F"/>
    <w:rsid w:val="00F17368"/>
    <w:rsid w:val="00F17F67"/>
    <w:rsid w:val="00F24AED"/>
    <w:rsid w:val="00F2530A"/>
    <w:rsid w:val="00F2675C"/>
    <w:rsid w:val="00F27E57"/>
    <w:rsid w:val="00F31798"/>
    <w:rsid w:val="00F32C0F"/>
    <w:rsid w:val="00F34975"/>
    <w:rsid w:val="00F357B7"/>
    <w:rsid w:val="00F36B36"/>
    <w:rsid w:val="00F416AD"/>
    <w:rsid w:val="00F419DE"/>
    <w:rsid w:val="00F42585"/>
    <w:rsid w:val="00F44161"/>
    <w:rsid w:val="00F4605F"/>
    <w:rsid w:val="00F47543"/>
    <w:rsid w:val="00F47A67"/>
    <w:rsid w:val="00F5067F"/>
    <w:rsid w:val="00F50BD0"/>
    <w:rsid w:val="00F515B4"/>
    <w:rsid w:val="00F51B95"/>
    <w:rsid w:val="00F532CF"/>
    <w:rsid w:val="00F53992"/>
    <w:rsid w:val="00F53B89"/>
    <w:rsid w:val="00F53E11"/>
    <w:rsid w:val="00F53EA1"/>
    <w:rsid w:val="00F55548"/>
    <w:rsid w:val="00F56934"/>
    <w:rsid w:val="00F61DB9"/>
    <w:rsid w:val="00F62EC0"/>
    <w:rsid w:val="00F642BB"/>
    <w:rsid w:val="00F64FAE"/>
    <w:rsid w:val="00F701FB"/>
    <w:rsid w:val="00F705C1"/>
    <w:rsid w:val="00F71268"/>
    <w:rsid w:val="00F749D2"/>
    <w:rsid w:val="00F7517F"/>
    <w:rsid w:val="00F7569C"/>
    <w:rsid w:val="00F75BEB"/>
    <w:rsid w:val="00F7697A"/>
    <w:rsid w:val="00F76D3F"/>
    <w:rsid w:val="00F76EBE"/>
    <w:rsid w:val="00F77729"/>
    <w:rsid w:val="00F80DDE"/>
    <w:rsid w:val="00F83A6D"/>
    <w:rsid w:val="00F85A91"/>
    <w:rsid w:val="00F914D0"/>
    <w:rsid w:val="00F96BC3"/>
    <w:rsid w:val="00F97A3C"/>
    <w:rsid w:val="00F97F4B"/>
    <w:rsid w:val="00FA0607"/>
    <w:rsid w:val="00FA1DF9"/>
    <w:rsid w:val="00FA5716"/>
    <w:rsid w:val="00FA62FF"/>
    <w:rsid w:val="00FA7E81"/>
    <w:rsid w:val="00FB0341"/>
    <w:rsid w:val="00FB0FD4"/>
    <w:rsid w:val="00FB19D0"/>
    <w:rsid w:val="00FB1F26"/>
    <w:rsid w:val="00FB333F"/>
    <w:rsid w:val="00FB3C37"/>
    <w:rsid w:val="00FB3D22"/>
    <w:rsid w:val="00FB70C2"/>
    <w:rsid w:val="00FB793D"/>
    <w:rsid w:val="00FC0D71"/>
    <w:rsid w:val="00FC14BF"/>
    <w:rsid w:val="00FC1F2F"/>
    <w:rsid w:val="00FC2A00"/>
    <w:rsid w:val="00FC2C05"/>
    <w:rsid w:val="00FC3E3C"/>
    <w:rsid w:val="00FC3FC7"/>
    <w:rsid w:val="00FC7E5C"/>
    <w:rsid w:val="00FD2453"/>
    <w:rsid w:val="00FD46ED"/>
    <w:rsid w:val="00FD59A0"/>
    <w:rsid w:val="00FD5DBC"/>
    <w:rsid w:val="00FD648C"/>
    <w:rsid w:val="00FD7000"/>
    <w:rsid w:val="00FD7C33"/>
    <w:rsid w:val="00FE010A"/>
    <w:rsid w:val="00FE622F"/>
    <w:rsid w:val="00FF327C"/>
    <w:rsid w:val="00FF32ED"/>
    <w:rsid w:val="00FF3921"/>
    <w:rsid w:val="00FF3D42"/>
    <w:rsid w:val="00FF7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671E17EE"/>
  <w15:chartTrackingRefBased/>
  <w15:docId w15:val="{61051FFA-EB97-4FF1-9C0F-53C626194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F2F"/>
    <w:rPr>
      <w:rFonts w:asciiTheme="majorBidi" w:hAnsiTheme="majorBidi"/>
    </w:rPr>
  </w:style>
  <w:style w:type="paragraph" w:styleId="Heading1">
    <w:name w:val="heading 1"/>
    <w:basedOn w:val="Normal"/>
    <w:next w:val="Normal"/>
    <w:link w:val="Heading1Char"/>
    <w:uiPriority w:val="9"/>
    <w:qFormat/>
    <w:rsid w:val="00317E27"/>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7E27"/>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64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4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17E27"/>
    <w:rPr>
      <w:rFonts w:asciiTheme="majorBidi" w:eastAsiaTheme="majorEastAsia" w:hAnsiTheme="majorBidi" w:cstheme="majorBidi"/>
      <w:color w:val="2F5496" w:themeColor="accent1" w:themeShade="BF"/>
      <w:sz w:val="32"/>
      <w:szCs w:val="32"/>
    </w:rPr>
  </w:style>
  <w:style w:type="character" w:customStyle="1" w:styleId="Heading2Char">
    <w:name w:val="Heading 2 Char"/>
    <w:basedOn w:val="DefaultParagraphFont"/>
    <w:link w:val="Heading2"/>
    <w:uiPriority w:val="9"/>
    <w:rsid w:val="00317E27"/>
    <w:rPr>
      <w:rFonts w:asciiTheme="majorBidi" w:eastAsiaTheme="majorEastAsia" w:hAnsiTheme="majorBidi" w:cstheme="majorBidi"/>
      <w:color w:val="2F5496" w:themeColor="accent1" w:themeShade="BF"/>
      <w:sz w:val="26"/>
      <w:szCs w:val="26"/>
    </w:rPr>
  </w:style>
  <w:style w:type="character" w:styleId="Hyperlink">
    <w:name w:val="Hyperlink"/>
    <w:basedOn w:val="DefaultParagraphFont"/>
    <w:uiPriority w:val="99"/>
    <w:unhideWhenUsed/>
    <w:rsid w:val="009D3DC7"/>
    <w:rPr>
      <w:color w:val="0563C1" w:themeColor="hyperlink"/>
      <w:u w:val="single"/>
    </w:rPr>
  </w:style>
  <w:style w:type="character" w:styleId="UnresolvedMention">
    <w:name w:val="Unresolved Mention"/>
    <w:basedOn w:val="DefaultParagraphFont"/>
    <w:uiPriority w:val="99"/>
    <w:semiHidden/>
    <w:unhideWhenUsed/>
    <w:rsid w:val="009D3DC7"/>
    <w:rPr>
      <w:color w:val="605E5C"/>
      <w:shd w:val="clear" w:color="auto" w:fill="E1DFDD"/>
    </w:rPr>
  </w:style>
  <w:style w:type="character" w:styleId="FollowedHyperlink">
    <w:name w:val="FollowedHyperlink"/>
    <w:basedOn w:val="DefaultParagraphFont"/>
    <w:uiPriority w:val="99"/>
    <w:semiHidden/>
    <w:unhideWhenUsed/>
    <w:rsid w:val="009D3DC7"/>
    <w:rPr>
      <w:color w:val="954F72" w:themeColor="followedHyperlink"/>
      <w:u w:val="single"/>
    </w:rPr>
  </w:style>
  <w:style w:type="paragraph" w:styleId="ListParagraph">
    <w:name w:val="List Paragraph"/>
    <w:basedOn w:val="Normal"/>
    <w:uiPriority w:val="34"/>
    <w:qFormat/>
    <w:rsid w:val="00735DFB"/>
    <w:pPr>
      <w:ind w:left="720"/>
      <w:contextualSpacing/>
    </w:pPr>
  </w:style>
  <w:style w:type="paragraph" w:styleId="FootnoteText">
    <w:name w:val="footnote text"/>
    <w:basedOn w:val="Normal"/>
    <w:link w:val="FootnoteTextChar"/>
    <w:uiPriority w:val="99"/>
    <w:semiHidden/>
    <w:unhideWhenUsed/>
    <w:rsid w:val="000A3F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3FF3"/>
    <w:rPr>
      <w:sz w:val="20"/>
      <w:szCs w:val="20"/>
    </w:rPr>
  </w:style>
  <w:style w:type="character" w:styleId="FootnoteReference">
    <w:name w:val="footnote reference"/>
    <w:basedOn w:val="DefaultParagraphFont"/>
    <w:uiPriority w:val="99"/>
    <w:semiHidden/>
    <w:unhideWhenUsed/>
    <w:rsid w:val="000A3FF3"/>
    <w:rPr>
      <w:vertAlign w:val="superscript"/>
    </w:rPr>
  </w:style>
  <w:style w:type="paragraph" w:styleId="Header">
    <w:name w:val="header"/>
    <w:basedOn w:val="Normal"/>
    <w:link w:val="HeaderChar"/>
    <w:uiPriority w:val="99"/>
    <w:semiHidden/>
    <w:unhideWhenUsed/>
    <w:rsid w:val="000753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75364"/>
  </w:style>
  <w:style w:type="paragraph" w:styleId="Footer">
    <w:name w:val="footer"/>
    <w:basedOn w:val="Normal"/>
    <w:link w:val="FooterChar"/>
    <w:uiPriority w:val="99"/>
    <w:semiHidden/>
    <w:unhideWhenUsed/>
    <w:rsid w:val="000753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5364"/>
  </w:style>
  <w:style w:type="paragraph" w:styleId="HTMLPreformatted">
    <w:name w:val="HTML Preformatted"/>
    <w:basedOn w:val="Normal"/>
    <w:link w:val="HTMLPreformattedChar"/>
    <w:uiPriority w:val="99"/>
    <w:semiHidden/>
    <w:unhideWhenUsed/>
    <w:rsid w:val="004C6342"/>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C6342"/>
    <w:rPr>
      <w:rFonts w:ascii="Consolas" w:hAnsi="Consolas" w:cs="Consolas"/>
      <w:sz w:val="20"/>
      <w:szCs w:val="20"/>
    </w:rPr>
  </w:style>
  <w:style w:type="paragraph" w:styleId="NormalWeb">
    <w:name w:val="Normal (Web)"/>
    <w:basedOn w:val="Normal"/>
    <w:uiPriority w:val="99"/>
    <w:unhideWhenUsed/>
    <w:rsid w:val="00C70D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18747">
      <w:bodyDiv w:val="1"/>
      <w:marLeft w:val="0"/>
      <w:marRight w:val="0"/>
      <w:marTop w:val="0"/>
      <w:marBottom w:val="0"/>
      <w:divBdr>
        <w:top w:val="none" w:sz="0" w:space="0" w:color="auto"/>
        <w:left w:val="none" w:sz="0" w:space="0" w:color="auto"/>
        <w:bottom w:val="none" w:sz="0" w:space="0" w:color="auto"/>
        <w:right w:val="none" w:sz="0" w:space="0" w:color="auto"/>
      </w:divBdr>
      <w:divsChild>
        <w:div w:id="858934935">
          <w:marLeft w:val="0"/>
          <w:marRight w:val="0"/>
          <w:marTop w:val="0"/>
          <w:marBottom w:val="0"/>
          <w:divBdr>
            <w:top w:val="none" w:sz="0" w:space="0" w:color="auto"/>
            <w:left w:val="none" w:sz="0" w:space="0" w:color="auto"/>
            <w:bottom w:val="none" w:sz="0" w:space="0" w:color="auto"/>
            <w:right w:val="none" w:sz="0" w:space="0" w:color="auto"/>
          </w:divBdr>
          <w:divsChild>
            <w:div w:id="93575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6925">
      <w:bodyDiv w:val="1"/>
      <w:marLeft w:val="0"/>
      <w:marRight w:val="0"/>
      <w:marTop w:val="0"/>
      <w:marBottom w:val="0"/>
      <w:divBdr>
        <w:top w:val="none" w:sz="0" w:space="0" w:color="auto"/>
        <w:left w:val="none" w:sz="0" w:space="0" w:color="auto"/>
        <w:bottom w:val="none" w:sz="0" w:space="0" w:color="auto"/>
        <w:right w:val="none" w:sz="0" w:space="0" w:color="auto"/>
      </w:divBdr>
      <w:divsChild>
        <w:div w:id="1977878452">
          <w:marLeft w:val="0"/>
          <w:marRight w:val="0"/>
          <w:marTop w:val="0"/>
          <w:marBottom w:val="0"/>
          <w:divBdr>
            <w:top w:val="none" w:sz="0" w:space="0" w:color="auto"/>
            <w:left w:val="none" w:sz="0" w:space="0" w:color="auto"/>
            <w:bottom w:val="none" w:sz="0" w:space="0" w:color="auto"/>
            <w:right w:val="none" w:sz="0" w:space="0" w:color="auto"/>
          </w:divBdr>
          <w:divsChild>
            <w:div w:id="135576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74000">
      <w:bodyDiv w:val="1"/>
      <w:marLeft w:val="0"/>
      <w:marRight w:val="0"/>
      <w:marTop w:val="0"/>
      <w:marBottom w:val="0"/>
      <w:divBdr>
        <w:top w:val="none" w:sz="0" w:space="0" w:color="auto"/>
        <w:left w:val="none" w:sz="0" w:space="0" w:color="auto"/>
        <w:bottom w:val="none" w:sz="0" w:space="0" w:color="auto"/>
        <w:right w:val="none" w:sz="0" w:space="0" w:color="auto"/>
      </w:divBdr>
      <w:divsChild>
        <w:div w:id="1340041801">
          <w:marLeft w:val="0"/>
          <w:marRight w:val="0"/>
          <w:marTop w:val="0"/>
          <w:marBottom w:val="0"/>
          <w:divBdr>
            <w:top w:val="none" w:sz="0" w:space="0" w:color="auto"/>
            <w:left w:val="none" w:sz="0" w:space="0" w:color="auto"/>
            <w:bottom w:val="none" w:sz="0" w:space="0" w:color="auto"/>
            <w:right w:val="none" w:sz="0" w:space="0" w:color="auto"/>
          </w:divBdr>
          <w:divsChild>
            <w:div w:id="8309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28750">
      <w:bodyDiv w:val="1"/>
      <w:marLeft w:val="0"/>
      <w:marRight w:val="0"/>
      <w:marTop w:val="0"/>
      <w:marBottom w:val="0"/>
      <w:divBdr>
        <w:top w:val="none" w:sz="0" w:space="0" w:color="auto"/>
        <w:left w:val="none" w:sz="0" w:space="0" w:color="auto"/>
        <w:bottom w:val="none" w:sz="0" w:space="0" w:color="auto"/>
        <w:right w:val="none" w:sz="0" w:space="0" w:color="auto"/>
      </w:divBdr>
    </w:div>
    <w:div w:id="317000927">
      <w:bodyDiv w:val="1"/>
      <w:marLeft w:val="0"/>
      <w:marRight w:val="0"/>
      <w:marTop w:val="0"/>
      <w:marBottom w:val="0"/>
      <w:divBdr>
        <w:top w:val="none" w:sz="0" w:space="0" w:color="auto"/>
        <w:left w:val="none" w:sz="0" w:space="0" w:color="auto"/>
        <w:bottom w:val="none" w:sz="0" w:space="0" w:color="auto"/>
        <w:right w:val="none" w:sz="0" w:space="0" w:color="auto"/>
      </w:divBdr>
      <w:divsChild>
        <w:div w:id="145628209">
          <w:marLeft w:val="0"/>
          <w:marRight w:val="0"/>
          <w:marTop w:val="0"/>
          <w:marBottom w:val="0"/>
          <w:divBdr>
            <w:top w:val="none" w:sz="0" w:space="0" w:color="auto"/>
            <w:left w:val="none" w:sz="0" w:space="0" w:color="auto"/>
            <w:bottom w:val="none" w:sz="0" w:space="0" w:color="auto"/>
            <w:right w:val="none" w:sz="0" w:space="0" w:color="auto"/>
          </w:divBdr>
          <w:divsChild>
            <w:div w:id="34560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78225">
      <w:bodyDiv w:val="1"/>
      <w:marLeft w:val="0"/>
      <w:marRight w:val="0"/>
      <w:marTop w:val="0"/>
      <w:marBottom w:val="0"/>
      <w:divBdr>
        <w:top w:val="none" w:sz="0" w:space="0" w:color="auto"/>
        <w:left w:val="none" w:sz="0" w:space="0" w:color="auto"/>
        <w:bottom w:val="none" w:sz="0" w:space="0" w:color="auto"/>
        <w:right w:val="none" w:sz="0" w:space="0" w:color="auto"/>
      </w:divBdr>
      <w:divsChild>
        <w:div w:id="1148473590">
          <w:marLeft w:val="0"/>
          <w:marRight w:val="0"/>
          <w:marTop w:val="0"/>
          <w:marBottom w:val="0"/>
          <w:divBdr>
            <w:top w:val="none" w:sz="0" w:space="0" w:color="auto"/>
            <w:left w:val="none" w:sz="0" w:space="0" w:color="auto"/>
            <w:bottom w:val="none" w:sz="0" w:space="0" w:color="auto"/>
            <w:right w:val="none" w:sz="0" w:space="0" w:color="auto"/>
          </w:divBdr>
          <w:divsChild>
            <w:div w:id="12349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76800">
      <w:bodyDiv w:val="1"/>
      <w:marLeft w:val="0"/>
      <w:marRight w:val="0"/>
      <w:marTop w:val="0"/>
      <w:marBottom w:val="0"/>
      <w:divBdr>
        <w:top w:val="none" w:sz="0" w:space="0" w:color="auto"/>
        <w:left w:val="none" w:sz="0" w:space="0" w:color="auto"/>
        <w:bottom w:val="none" w:sz="0" w:space="0" w:color="auto"/>
        <w:right w:val="none" w:sz="0" w:space="0" w:color="auto"/>
      </w:divBdr>
      <w:divsChild>
        <w:div w:id="1502895315">
          <w:marLeft w:val="0"/>
          <w:marRight w:val="0"/>
          <w:marTop w:val="0"/>
          <w:marBottom w:val="0"/>
          <w:divBdr>
            <w:top w:val="none" w:sz="0" w:space="0" w:color="auto"/>
            <w:left w:val="none" w:sz="0" w:space="0" w:color="auto"/>
            <w:bottom w:val="none" w:sz="0" w:space="0" w:color="auto"/>
            <w:right w:val="none" w:sz="0" w:space="0" w:color="auto"/>
          </w:divBdr>
          <w:divsChild>
            <w:div w:id="3134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21735">
      <w:bodyDiv w:val="1"/>
      <w:marLeft w:val="0"/>
      <w:marRight w:val="0"/>
      <w:marTop w:val="0"/>
      <w:marBottom w:val="0"/>
      <w:divBdr>
        <w:top w:val="none" w:sz="0" w:space="0" w:color="auto"/>
        <w:left w:val="none" w:sz="0" w:space="0" w:color="auto"/>
        <w:bottom w:val="none" w:sz="0" w:space="0" w:color="auto"/>
        <w:right w:val="none" w:sz="0" w:space="0" w:color="auto"/>
      </w:divBdr>
    </w:div>
    <w:div w:id="613638890">
      <w:bodyDiv w:val="1"/>
      <w:marLeft w:val="0"/>
      <w:marRight w:val="0"/>
      <w:marTop w:val="0"/>
      <w:marBottom w:val="0"/>
      <w:divBdr>
        <w:top w:val="none" w:sz="0" w:space="0" w:color="auto"/>
        <w:left w:val="none" w:sz="0" w:space="0" w:color="auto"/>
        <w:bottom w:val="none" w:sz="0" w:space="0" w:color="auto"/>
        <w:right w:val="none" w:sz="0" w:space="0" w:color="auto"/>
      </w:divBdr>
    </w:div>
    <w:div w:id="636838212">
      <w:bodyDiv w:val="1"/>
      <w:marLeft w:val="0"/>
      <w:marRight w:val="0"/>
      <w:marTop w:val="0"/>
      <w:marBottom w:val="0"/>
      <w:divBdr>
        <w:top w:val="none" w:sz="0" w:space="0" w:color="auto"/>
        <w:left w:val="none" w:sz="0" w:space="0" w:color="auto"/>
        <w:bottom w:val="none" w:sz="0" w:space="0" w:color="auto"/>
        <w:right w:val="none" w:sz="0" w:space="0" w:color="auto"/>
      </w:divBdr>
    </w:div>
    <w:div w:id="698168996">
      <w:bodyDiv w:val="1"/>
      <w:marLeft w:val="0"/>
      <w:marRight w:val="0"/>
      <w:marTop w:val="0"/>
      <w:marBottom w:val="0"/>
      <w:divBdr>
        <w:top w:val="none" w:sz="0" w:space="0" w:color="auto"/>
        <w:left w:val="none" w:sz="0" w:space="0" w:color="auto"/>
        <w:bottom w:val="none" w:sz="0" w:space="0" w:color="auto"/>
        <w:right w:val="none" w:sz="0" w:space="0" w:color="auto"/>
      </w:divBdr>
    </w:div>
    <w:div w:id="712922546">
      <w:bodyDiv w:val="1"/>
      <w:marLeft w:val="0"/>
      <w:marRight w:val="0"/>
      <w:marTop w:val="0"/>
      <w:marBottom w:val="0"/>
      <w:divBdr>
        <w:top w:val="none" w:sz="0" w:space="0" w:color="auto"/>
        <w:left w:val="none" w:sz="0" w:space="0" w:color="auto"/>
        <w:bottom w:val="none" w:sz="0" w:space="0" w:color="auto"/>
        <w:right w:val="none" w:sz="0" w:space="0" w:color="auto"/>
      </w:divBdr>
      <w:divsChild>
        <w:div w:id="2087410799">
          <w:marLeft w:val="0"/>
          <w:marRight w:val="0"/>
          <w:marTop w:val="0"/>
          <w:marBottom w:val="0"/>
          <w:divBdr>
            <w:top w:val="none" w:sz="0" w:space="0" w:color="auto"/>
            <w:left w:val="none" w:sz="0" w:space="0" w:color="auto"/>
            <w:bottom w:val="none" w:sz="0" w:space="0" w:color="auto"/>
            <w:right w:val="none" w:sz="0" w:space="0" w:color="auto"/>
          </w:divBdr>
          <w:divsChild>
            <w:div w:id="79575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1959">
      <w:bodyDiv w:val="1"/>
      <w:marLeft w:val="0"/>
      <w:marRight w:val="0"/>
      <w:marTop w:val="0"/>
      <w:marBottom w:val="0"/>
      <w:divBdr>
        <w:top w:val="none" w:sz="0" w:space="0" w:color="auto"/>
        <w:left w:val="none" w:sz="0" w:space="0" w:color="auto"/>
        <w:bottom w:val="none" w:sz="0" w:space="0" w:color="auto"/>
        <w:right w:val="none" w:sz="0" w:space="0" w:color="auto"/>
      </w:divBdr>
    </w:div>
    <w:div w:id="1088700034">
      <w:bodyDiv w:val="1"/>
      <w:marLeft w:val="0"/>
      <w:marRight w:val="0"/>
      <w:marTop w:val="0"/>
      <w:marBottom w:val="0"/>
      <w:divBdr>
        <w:top w:val="none" w:sz="0" w:space="0" w:color="auto"/>
        <w:left w:val="none" w:sz="0" w:space="0" w:color="auto"/>
        <w:bottom w:val="none" w:sz="0" w:space="0" w:color="auto"/>
        <w:right w:val="none" w:sz="0" w:space="0" w:color="auto"/>
      </w:divBdr>
    </w:div>
    <w:div w:id="1102916880">
      <w:bodyDiv w:val="1"/>
      <w:marLeft w:val="0"/>
      <w:marRight w:val="0"/>
      <w:marTop w:val="0"/>
      <w:marBottom w:val="0"/>
      <w:divBdr>
        <w:top w:val="none" w:sz="0" w:space="0" w:color="auto"/>
        <w:left w:val="none" w:sz="0" w:space="0" w:color="auto"/>
        <w:bottom w:val="none" w:sz="0" w:space="0" w:color="auto"/>
        <w:right w:val="none" w:sz="0" w:space="0" w:color="auto"/>
      </w:divBdr>
      <w:divsChild>
        <w:div w:id="1535115606">
          <w:marLeft w:val="0"/>
          <w:marRight w:val="0"/>
          <w:marTop w:val="0"/>
          <w:marBottom w:val="0"/>
          <w:divBdr>
            <w:top w:val="none" w:sz="0" w:space="0" w:color="auto"/>
            <w:left w:val="none" w:sz="0" w:space="0" w:color="auto"/>
            <w:bottom w:val="none" w:sz="0" w:space="0" w:color="auto"/>
            <w:right w:val="none" w:sz="0" w:space="0" w:color="auto"/>
          </w:divBdr>
          <w:divsChild>
            <w:div w:id="138683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763261">
      <w:bodyDiv w:val="1"/>
      <w:marLeft w:val="0"/>
      <w:marRight w:val="0"/>
      <w:marTop w:val="0"/>
      <w:marBottom w:val="0"/>
      <w:divBdr>
        <w:top w:val="none" w:sz="0" w:space="0" w:color="auto"/>
        <w:left w:val="none" w:sz="0" w:space="0" w:color="auto"/>
        <w:bottom w:val="none" w:sz="0" w:space="0" w:color="auto"/>
        <w:right w:val="none" w:sz="0" w:space="0" w:color="auto"/>
      </w:divBdr>
    </w:div>
    <w:div w:id="1164395251">
      <w:bodyDiv w:val="1"/>
      <w:marLeft w:val="0"/>
      <w:marRight w:val="0"/>
      <w:marTop w:val="0"/>
      <w:marBottom w:val="0"/>
      <w:divBdr>
        <w:top w:val="none" w:sz="0" w:space="0" w:color="auto"/>
        <w:left w:val="none" w:sz="0" w:space="0" w:color="auto"/>
        <w:bottom w:val="none" w:sz="0" w:space="0" w:color="auto"/>
        <w:right w:val="none" w:sz="0" w:space="0" w:color="auto"/>
      </w:divBdr>
    </w:div>
    <w:div w:id="1181242527">
      <w:bodyDiv w:val="1"/>
      <w:marLeft w:val="0"/>
      <w:marRight w:val="0"/>
      <w:marTop w:val="0"/>
      <w:marBottom w:val="0"/>
      <w:divBdr>
        <w:top w:val="none" w:sz="0" w:space="0" w:color="auto"/>
        <w:left w:val="none" w:sz="0" w:space="0" w:color="auto"/>
        <w:bottom w:val="none" w:sz="0" w:space="0" w:color="auto"/>
        <w:right w:val="none" w:sz="0" w:space="0" w:color="auto"/>
      </w:divBdr>
    </w:div>
    <w:div w:id="1309673401">
      <w:bodyDiv w:val="1"/>
      <w:marLeft w:val="0"/>
      <w:marRight w:val="0"/>
      <w:marTop w:val="0"/>
      <w:marBottom w:val="0"/>
      <w:divBdr>
        <w:top w:val="none" w:sz="0" w:space="0" w:color="auto"/>
        <w:left w:val="none" w:sz="0" w:space="0" w:color="auto"/>
        <w:bottom w:val="none" w:sz="0" w:space="0" w:color="auto"/>
        <w:right w:val="none" w:sz="0" w:space="0" w:color="auto"/>
      </w:divBdr>
      <w:divsChild>
        <w:div w:id="1589462443">
          <w:marLeft w:val="0"/>
          <w:marRight w:val="0"/>
          <w:marTop w:val="0"/>
          <w:marBottom w:val="0"/>
          <w:divBdr>
            <w:top w:val="none" w:sz="0" w:space="0" w:color="auto"/>
            <w:left w:val="none" w:sz="0" w:space="0" w:color="auto"/>
            <w:bottom w:val="none" w:sz="0" w:space="0" w:color="auto"/>
            <w:right w:val="none" w:sz="0" w:space="0" w:color="auto"/>
          </w:divBdr>
          <w:divsChild>
            <w:div w:id="9349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7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oleObject" Target="embeddings/oleObject2.bin"/><Relationship Id="rId39" Type="http://schemas.openxmlformats.org/officeDocument/2006/relationships/theme" Target="theme/theme1.xml"/><Relationship Id="rId21" Type="http://schemas.openxmlformats.org/officeDocument/2006/relationships/image" Target="media/image9.emf"/><Relationship Id="rId34"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hyperlink" Target="https://uob-my.sharepoint.com/:u:/g/personal/zm21385_bristol_ac_uk/ESTJ8MP32sRMhG3IzNTAVogBlqqRAFhheLThcqNNOEuAEw?e=LySL9A" TargetMode="External"/><Relationship Id="rId17" Type="http://schemas.openxmlformats.org/officeDocument/2006/relationships/package" Target="embeddings/Microsoft_Word_Document1.docx"/><Relationship Id="rId25" Type="http://schemas.openxmlformats.org/officeDocument/2006/relationships/image" Target="media/image11.emf"/><Relationship Id="rId33" Type="http://schemas.openxmlformats.org/officeDocument/2006/relationships/oleObject" Target="embeddings/oleObject5.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mitripavlutin.com/react-useeffect-explanation/" TargetMode="External"/><Relationship Id="rId32" Type="http://schemas.openxmlformats.org/officeDocument/2006/relationships/image" Target="media/image14.emf"/><Relationship Id="rId37" Type="http://schemas.openxmlformats.org/officeDocument/2006/relationships/oleObject" Target="embeddings/oleObject7.bin"/><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2.emf"/><Relationship Id="rId36" Type="http://schemas.openxmlformats.org/officeDocument/2006/relationships/image" Target="media/image16.emf"/><Relationship Id="rId10" Type="http://schemas.openxmlformats.org/officeDocument/2006/relationships/image" Target="media/image2.png"/><Relationship Id="rId19" Type="http://schemas.openxmlformats.org/officeDocument/2006/relationships/package" Target="embeddings/Microsoft_Word_Document2.docx"/><Relationship Id="rId31"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package" Target="embeddings/Microsoft_Word_Document.docx"/><Relationship Id="rId22" Type="http://schemas.openxmlformats.org/officeDocument/2006/relationships/package" Target="embeddings/Microsoft_Word_Document3.docx"/><Relationship Id="rId27" Type="http://schemas.openxmlformats.org/officeDocument/2006/relationships/hyperlink" Target="https://reactjs.org/docs/conditional-rendering.html" TargetMode="External"/><Relationship Id="rId30" Type="http://schemas.openxmlformats.org/officeDocument/2006/relationships/image" Target="media/image13.emf"/><Relationship Id="rId35" Type="http://schemas.openxmlformats.org/officeDocument/2006/relationships/oleObject" Target="embeddings/oleObject6.bin"/><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0E1E0-253E-40E9-9564-319A5F0ED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991</Words>
  <Characters>17050</Characters>
  <Application>Microsoft Office Word</Application>
  <DocSecurity>4</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1</CharactersWithSpaces>
  <SharedDoc>false</SharedDoc>
  <HLinks>
    <vt:vector size="90" baseType="variant">
      <vt:variant>
        <vt:i4>4325450</vt:i4>
      </vt:variant>
      <vt:variant>
        <vt:i4>42</vt:i4>
      </vt:variant>
      <vt:variant>
        <vt:i4>0</vt:i4>
      </vt:variant>
      <vt:variant>
        <vt:i4>5</vt:i4>
      </vt:variant>
      <vt:variant>
        <vt:lpwstr>https://remix-ide.readthedocs.io/en/latest/run.html</vt:lpwstr>
      </vt:variant>
      <vt:variant>
        <vt:lpwstr>:~:text=to%20Deploy%20%26%20Run.-,Environment,-JavaScript%20VM%3A%20All</vt:lpwstr>
      </vt:variant>
      <vt:variant>
        <vt:i4>720971</vt:i4>
      </vt:variant>
      <vt:variant>
        <vt:i4>39</vt:i4>
      </vt:variant>
      <vt:variant>
        <vt:i4>0</vt:i4>
      </vt:variant>
      <vt:variant>
        <vt:i4>5</vt:i4>
      </vt:variant>
      <vt:variant>
        <vt:lpwstr>https://trufflesuite.com/docs/truffle/getting-started/creating-a-project</vt:lpwstr>
      </vt:variant>
      <vt:variant>
        <vt:lpwstr/>
      </vt:variant>
      <vt:variant>
        <vt:i4>7405607</vt:i4>
      </vt:variant>
      <vt:variant>
        <vt:i4>36</vt:i4>
      </vt:variant>
      <vt:variant>
        <vt:i4>0</vt:i4>
      </vt:variant>
      <vt:variant>
        <vt:i4>5</vt:i4>
      </vt:variant>
      <vt:variant>
        <vt:lpwstr>https://trufflesuite.com/boxes</vt:lpwstr>
      </vt:variant>
      <vt:variant>
        <vt:lpwstr/>
      </vt:variant>
      <vt:variant>
        <vt:i4>6881312</vt:i4>
      </vt:variant>
      <vt:variant>
        <vt:i4>33</vt:i4>
      </vt:variant>
      <vt:variant>
        <vt:i4>0</vt:i4>
      </vt:variant>
      <vt:variant>
        <vt:i4>5</vt:i4>
      </vt:variant>
      <vt:variant>
        <vt:lpwstr>https://trufflesuite.com/docs/truffle/getting-started/installation</vt:lpwstr>
      </vt:variant>
      <vt:variant>
        <vt:lpwstr/>
      </vt:variant>
      <vt:variant>
        <vt:i4>1704021</vt:i4>
      </vt:variant>
      <vt:variant>
        <vt:i4>30</vt:i4>
      </vt:variant>
      <vt:variant>
        <vt:i4>0</vt:i4>
      </vt:variant>
      <vt:variant>
        <vt:i4>5</vt:i4>
      </vt:variant>
      <vt:variant>
        <vt:lpwstr>https://trufflesuite.com/truffle</vt:lpwstr>
      </vt:variant>
      <vt:variant>
        <vt:lpwstr/>
      </vt:variant>
      <vt:variant>
        <vt:i4>3735611</vt:i4>
      </vt:variant>
      <vt:variant>
        <vt:i4>27</vt:i4>
      </vt:variant>
      <vt:variant>
        <vt:i4>0</vt:i4>
      </vt:variant>
      <vt:variant>
        <vt:i4>5</vt:i4>
      </vt:variant>
      <vt:variant>
        <vt:lpwstr>https://mochajs.org/</vt:lpwstr>
      </vt:variant>
      <vt:variant>
        <vt:lpwstr>:~:text=With%20its%20default%20%E2%80%9CBDD%E2%80%9D%2Dstyle%20interface%2C%20Mocha%20provides%20the%20hooks%20before()%2C%20after()%2C%20beforeEach()%2C%20and</vt:lpwstr>
      </vt:variant>
      <vt:variant>
        <vt:i4>5242882</vt:i4>
      </vt:variant>
      <vt:variant>
        <vt:i4>24</vt:i4>
      </vt:variant>
      <vt:variant>
        <vt:i4>0</vt:i4>
      </vt:variant>
      <vt:variant>
        <vt:i4>5</vt:i4>
      </vt:variant>
      <vt:variant>
        <vt:lpwstr>https://piyopiyo.medium.com/how-to-check-if-ethereum-address-is-valid-or-not-ef587b6c4819</vt:lpwstr>
      </vt:variant>
      <vt:variant>
        <vt:lpwstr/>
      </vt:variant>
      <vt:variant>
        <vt:i4>3080308</vt:i4>
      </vt:variant>
      <vt:variant>
        <vt:i4>21</vt:i4>
      </vt:variant>
      <vt:variant>
        <vt:i4>0</vt:i4>
      </vt:variant>
      <vt:variant>
        <vt:i4>5</vt:i4>
      </vt:variant>
      <vt:variant>
        <vt:lpwstr>https://web3js.readthedocs.io/en/v1.2.11/web3-eth-contract.html</vt:lpwstr>
      </vt:variant>
      <vt:variant>
        <vt:lpwstr/>
      </vt:variant>
      <vt:variant>
        <vt:i4>7929915</vt:i4>
      </vt:variant>
      <vt:variant>
        <vt:i4>15</vt:i4>
      </vt:variant>
      <vt:variant>
        <vt:i4>0</vt:i4>
      </vt:variant>
      <vt:variant>
        <vt:i4>5</vt:i4>
      </vt:variant>
      <vt:variant>
        <vt:lpwstr>https://www.npmjs.com/package/solc?activeTab=readme</vt:lpwstr>
      </vt:variant>
      <vt:variant>
        <vt:lpwstr/>
      </vt:variant>
      <vt:variant>
        <vt:i4>5111866</vt:i4>
      </vt:variant>
      <vt:variant>
        <vt:i4>12</vt:i4>
      </vt:variant>
      <vt:variant>
        <vt:i4>0</vt:i4>
      </vt:variant>
      <vt:variant>
        <vt:i4>5</vt:i4>
      </vt:variant>
      <vt:variant>
        <vt:lpwstr>https://www.w3schools.com/nodejs/nodejs_filesystem.asp</vt:lpwstr>
      </vt:variant>
      <vt:variant>
        <vt:lpwstr/>
      </vt:variant>
      <vt:variant>
        <vt:i4>4259875</vt:i4>
      </vt:variant>
      <vt:variant>
        <vt:i4>9</vt:i4>
      </vt:variant>
      <vt:variant>
        <vt:i4>0</vt:i4>
      </vt:variant>
      <vt:variant>
        <vt:i4>5</vt:i4>
      </vt:variant>
      <vt:variant>
        <vt:lpwstr>https://www.w3schools.com/nodejs/ref_path.asp</vt:lpwstr>
      </vt:variant>
      <vt:variant>
        <vt:lpwstr/>
      </vt:variant>
      <vt:variant>
        <vt:i4>1900635</vt:i4>
      </vt:variant>
      <vt:variant>
        <vt:i4>6</vt:i4>
      </vt:variant>
      <vt:variant>
        <vt:i4>0</vt:i4>
      </vt:variant>
      <vt:variant>
        <vt:i4>5</vt:i4>
      </vt:variant>
      <vt:variant>
        <vt:lpwstr>https://rinkeby.etherscan.io/</vt:lpwstr>
      </vt:variant>
      <vt:variant>
        <vt:lpwstr/>
      </vt:variant>
      <vt:variant>
        <vt:i4>3473466</vt:i4>
      </vt:variant>
      <vt:variant>
        <vt:i4>0</vt:i4>
      </vt:variant>
      <vt:variant>
        <vt:i4>0</vt:i4>
      </vt:variant>
      <vt:variant>
        <vt:i4>5</vt:i4>
      </vt:variant>
      <vt:variant>
        <vt:lpwstr>http://remix.ethereum.org/</vt:lpwstr>
      </vt:variant>
      <vt:variant>
        <vt:lpwstr/>
      </vt:variant>
      <vt:variant>
        <vt:i4>3735677</vt:i4>
      </vt:variant>
      <vt:variant>
        <vt:i4>3</vt:i4>
      </vt:variant>
      <vt:variant>
        <vt:i4>0</vt:i4>
      </vt:variant>
      <vt:variant>
        <vt:i4>5</vt:i4>
      </vt:variant>
      <vt:variant>
        <vt:lpwstr>https://www.youtube.com/watch?v=5aJKKgSEUnY</vt:lpwstr>
      </vt:variant>
      <vt:variant>
        <vt:lpwstr/>
      </vt:variant>
      <vt:variant>
        <vt:i4>5963778</vt:i4>
      </vt:variant>
      <vt:variant>
        <vt:i4>0</vt:i4>
      </vt:variant>
      <vt:variant>
        <vt:i4>0</vt:i4>
      </vt:variant>
      <vt:variant>
        <vt:i4>5</vt:i4>
      </vt:variant>
      <vt:variant>
        <vt:lpwstr>https://docs.soliditylang.org/en/v0.8.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Cameron McEwan</cp:lastModifiedBy>
  <cp:revision>2</cp:revision>
  <dcterms:created xsi:type="dcterms:W3CDTF">2022-03-18T16:10:00Z</dcterms:created>
  <dcterms:modified xsi:type="dcterms:W3CDTF">2022-03-18T16:10:00Z</dcterms:modified>
</cp:coreProperties>
</file>